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DC1267" w14:textId="77777777" w:rsidR="000726A8" w:rsidRPr="00806A11" w:rsidRDefault="000726A8" w:rsidP="000726A8">
      <w:pPr>
        <w:jc w:val="center"/>
      </w:pPr>
      <w:r w:rsidRPr="00806A11">
        <w:rPr>
          <w:noProof/>
        </w:rPr>
        <w:drawing>
          <wp:inline distT="0" distB="0" distL="0" distR="0" wp14:anchorId="5DBAEA2F" wp14:editId="66B6F513">
            <wp:extent cx="1809750" cy="1990725"/>
            <wp:effectExtent l="0" t="0" r="0" b="0"/>
            <wp:docPr id="1" name="Picture 1" descr="TDSA Crest&#10;Shield and Sword with TDSA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 descr="TDSA Crest&#10;Shield and Sword with TDSA text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990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06A11">
        <w:rPr>
          <w:noProof/>
        </w:rPr>
        <mc:AlternateContent>
          <mc:Choice Requires="wps">
            <w:drawing>
              <wp:inline distT="0" distB="0" distL="0" distR="0" wp14:anchorId="13E4B83D" wp14:editId="487CC9EF">
                <wp:extent cx="5819775" cy="3219450"/>
                <wp:effectExtent l="0" t="0" r="9525" b="0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9775" cy="32194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1DC1C7A" w14:textId="11C5FF12" w:rsidR="008101C2" w:rsidRPr="006F0DE1" w:rsidRDefault="008101C2" w:rsidP="000726A8">
                            <w:pPr>
                              <w:pStyle w:val="NoSpacing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538135" w:themeColor="accent6" w:themeShade="BF"/>
                                <w:sz w:val="72"/>
                                <w:szCs w:val="72"/>
                                <w:lang w:val="en-CA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538135" w:themeColor="accent6" w:themeShade="BF"/>
                                <w:sz w:val="72"/>
                                <w:szCs w:val="72"/>
                                <w:lang w:val="en-CA"/>
                              </w:rPr>
                              <w:t>2015/2016 Trent In Oshawa Student Association Board of Director Meeting Minutes</w:t>
                            </w:r>
                          </w:p>
                        </w:txbxContent>
                      </wps:txbx>
                      <wps:bodyPr rot="0" vert="horz" wrap="square" lIns="457200" tIns="91440" rIns="457200" bIns="9144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3E4B83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58.25pt;height:25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" fillcolor="white [3212]" stroked="f" strokeweight=".5pt">
                <v:textbox inset="36pt,7.2pt,36pt,7.2pt">
                  <w:txbxContent>
                    <w:p w14:paraId="01DC1C7A" w14:textId="11C5FF12" w:rsidR="008101C2" w:rsidRPr="006F0DE1" w:rsidRDefault="008101C2" w:rsidP="000726A8">
                      <w:pPr>
                        <w:pStyle w:val="NoSpacing"/>
                        <w:jc w:val="center"/>
                        <w:rPr>
                          <w:rFonts w:asciiTheme="majorHAnsi" w:eastAsiaTheme="majorEastAsia" w:hAnsiTheme="majorHAnsi" w:cstheme="majorBidi"/>
                          <w:caps/>
                          <w:color w:val="538135" w:themeColor="accent6" w:themeShade="BF"/>
                          <w:sz w:val="72"/>
                          <w:szCs w:val="72"/>
                          <w:lang w:val="en-CA"/>
                        </w:rPr>
                      </w:pPr>
                      <w:r>
                        <w:rPr>
                          <w:rFonts w:asciiTheme="majorHAnsi" w:eastAsiaTheme="majorEastAsia" w:hAnsiTheme="majorHAnsi" w:cstheme="majorBidi"/>
                          <w:caps/>
                          <w:color w:val="538135" w:themeColor="accent6" w:themeShade="BF"/>
                          <w:sz w:val="72"/>
                          <w:szCs w:val="72"/>
                          <w:lang w:val="en-CA"/>
                        </w:rPr>
                        <w:t>2015/2016 Trent In Oshawa Student Association Board of Director Meeting Minute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E6EE710" w14:textId="73D71560" w:rsidR="000726A8" w:rsidRPr="00806A11" w:rsidRDefault="000726A8">
      <w:r w:rsidRPr="00806A11"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CA"/>
        </w:rPr>
        <w:id w:val="154332695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203C0F1" w14:textId="6144F885" w:rsidR="000726A8" w:rsidRPr="00C3059E" w:rsidRDefault="000726A8">
          <w:pPr>
            <w:pStyle w:val="TOCHeading"/>
            <w:rPr>
              <w:color w:val="538135" w:themeColor="accent6" w:themeShade="BF"/>
              <w:sz w:val="36"/>
              <w:szCs w:val="36"/>
            </w:rPr>
          </w:pPr>
          <w:r w:rsidRPr="00C3059E">
            <w:rPr>
              <w:color w:val="538135" w:themeColor="accent6" w:themeShade="BF"/>
              <w:sz w:val="36"/>
              <w:szCs w:val="36"/>
            </w:rPr>
            <w:t>Table of Contents</w:t>
          </w:r>
        </w:p>
        <w:p w14:paraId="48C53A08" w14:textId="7EB735F1" w:rsidR="00C3059E" w:rsidRPr="00C3059E" w:rsidRDefault="008101C2">
          <w:pPr>
            <w:pStyle w:val="TOC1"/>
            <w:tabs>
              <w:tab w:val="right" w:leader="dot" w:pos="9350"/>
            </w:tabs>
            <w:rPr>
              <w:noProof/>
              <w:color w:val="000000" w:themeColor="text1"/>
              <w:sz w:val="28"/>
              <w:szCs w:val="28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1614003" w:history="1">
            <w:r w:rsidR="00C3059E" w:rsidRPr="00C3059E">
              <w:rPr>
                <w:rStyle w:val="Hyperlink"/>
                <w:noProof/>
                <w:color w:val="000000" w:themeColor="text1"/>
                <w:sz w:val="28"/>
                <w:szCs w:val="28"/>
              </w:rPr>
              <w:t>May 28th, 2015 Minutes</w:t>
            </w:r>
            <w:r w:rsidR="00C3059E" w:rsidRPr="00C3059E">
              <w:rPr>
                <w:noProof/>
                <w:webHidden/>
                <w:color w:val="000000" w:themeColor="text1"/>
                <w:sz w:val="28"/>
                <w:szCs w:val="28"/>
              </w:rPr>
              <w:tab/>
            </w:r>
            <w:r w:rsidR="00C3059E" w:rsidRPr="00C3059E">
              <w:rPr>
                <w:noProof/>
                <w:webHidden/>
                <w:color w:val="000000" w:themeColor="text1"/>
                <w:sz w:val="28"/>
                <w:szCs w:val="28"/>
              </w:rPr>
              <w:fldChar w:fldCharType="begin"/>
            </w:r>
            <w:r w:rsidR="00C3059E" w:rsidRPr="00C3059E">
              <w:rPr>
                <w:noProof/>
                <w:webHidden/>
                <w:color w:val="000000" w:themeColor="text1"/>
                <w:sz w:val="28"/>
                <w:szCs w:val="28"/>
              </w:rPr>
              <w:instrText xml:space="preserve"> PAGEREF _Toc21614003 \h </w:instrText>
            </w:r>
            <w:r w:rsidR="00C3059E" w:rsidRPr="00C3059E">
              <w:rPr>
                <w:noProof/>
                <w:webHidden/>
                <w:color w:val="000000" w:themeColor="text1"/>
                <w:sz w:val="28"/>
                <w:szCs w:val="28"/>
              </w:rPr>
            </w:r>
            <w:r w:rsidR="00C3059E" w:rsidRPr="00C3059E">
              <w:rPr>
                <w:noProof/>
                <w:webHidden/>
                <w:color w:val="000000" w:themeColor="text1"/>
                <w:sz w:val="28"/>
                <w:szCs w:val="28"/>
              </w:rPr>
              <w:fldChar w:fldCharType="separate"/>
            </w:r>
            <w:r w:rsidR="00C3059E" w:rsidRPr="00C3059E">
              <w:rPr>
                <w:noProof/>
                <w:webHidden/>
                <w:color w:val="000000" w:themeColor="text1"/>
                <w:sz w:val="28"/>
                <w:szCs w:val="28"/>
              </w:rPr>
              <w:t>3</w:t>
            </w:r>
            <w:r w:rsidR="00C3059E" w:rsidRPr="00C3059E">
              <w:rPr>
                <w:noProof/>
                <w:webHidden/>
                <w:color w:val="000000" w:themeColor="text1"/>
                <w:sz w:val="28"/>
                <w:szCs w:val="28"/>
              </w:rPr>
              <w:fldChar w:fldCharType="end"/>
            </w:r>
          </w:hyperlink>
        </w:p>
        <w:p w14:paraId="51501BF9" w14:textId="623E36CA" w:rsidR="00C3059E" w:rsidRPr="00C3059E" w:rsidRDefault="00C3059E">
          <w:pPr>
            <w:pStyle w:val="TOC1"/>
            <w:tabs>
              <w:tab w:val="right" w:leader="dot" w:pos="9350"/>
            </w:tabs>
            <w:rPr>
              <w:noProof/>
              <w:color w:val="000000" w:themeColor="text1"/>
              <w:sz w:val="28"/>
              <w:szCs w:val="28"/>
            </w:rPr>
          </w:pPr>
          <w:hyperlink w:anchor="_Toc21614004" w:history="1">
            <w:r w:rsidRPr="00C3059E">
              <w:rPr>
                <w:rStyle w:val="Hyperlink"/>
                <w:noProof/>
                <w:color w:val="000000" w:themeColor="text1"/>
                <w:sz w:val="28"/>
                <w:szCs w:val="28"/>
              </w:rPr>
              <w:t>MINUTES: JUNE 25th, 2015</w:t>
            </w:r>
            <w:r w:rsidRPr="00C3059E">
              <w:rPr>
                <w:noProof/>
                <w:webHidden/>
                <w:color w:val="000000" w:themeColor="text1"/>
                <w:sz w:val="28"/>
                <w:szCs w:val="28"/>
              </w:rPr>
              <w:tab/>
            </w:r>
            <w:r w:rsidRPr="00C3059E">
              <w:rPr>
                <w:noProof/>
                <w:webHidden/>
                <w:color w:val="000000" w:themeColor="text1"/>
                <w:sz w:val="28"/>
                <w:szCs w:val="28"/>
              </w:rPr>
              <w:fldChar w:fldCharType="begin"/>
            </w:r>
            <w:r w:rsidRPr="00C3059E">
              <w:rPr>
                <w:noProof/>
                <w:webHidden/>
                <w:color w:val="000000" w:themeColor="text1"/>
                <w:sz w:val="28"/>
                <w:szCs w:val="28"/>
              </w:rPr>
              <w:instrText xml:space="preserve"> PAGEREF _Toc21614004 \h </w:instrText>
            </w:r>
            <w:r w:rsidRPr="00C3059E">
              <w:rPr>
                <w:noProof/>
                <w:webHidden/>
                <w:color w:val="000000" w:themeColor="text1"/>
                <w:sz w:val="28"/>
                <w:szCs w:val="28"/>
              </w:rPr>
            </w:r>
            <w:r w:rsidRPr="00C3059E">
              <w:rPr>
                <w:noProof/>
                <w:webHidden/>
                <w:color w:val="000000" w:themeColor="text1"/>
                <w:sz w:val="28"/>
                <w:szCs w:val="28"/>
              </w:rPr>
              <w:fldChar w:fldCharType="separate"/>
            </w:r>
            <w:r w:rsidRPr="00C3059E">
              <w:rPr>
                <w:noProof/>
                <w:webHidden/>
                <w:color w:val="000000" w:themeColor="text1"/>
                <w:sz w:val="28"/>
                <w:szCs w:val="28"/>
              </w:rPr>
              <w:t>8</w:t>
            </w:r>
            <w:r w:rsidRPr="00C3059E">
              <w:rPr>
                <w:noProof/>
                <w:webHidden/>
                <w:color w:val="000000" w:themeColor="text1"/>
                <w:sz w:val="28"/>
                <w:szCs w:val="28"/>
              </w:rPr>
              <w:fldChar w:fldCharType="end"/>
            </w:r>
          </w:hyperlink>
        </w:p>
        <w:p w14:paraId="094DFBD9" w14:textId="6DACD227" w:rsidR="00C3059E" w:rsidRPr="00C3059E" w:rsidRDefault="00C3059E">
          <w:pPr>
            <w:pStyle w:val="TOC1"/>
            <w:tabs>
              <w:tab w:val="right" w:leader="dot" w:pos="9350"/>
            </w:tabs>
            <w:rPr>
              <w:noProof/>
              <w:color w:val="000000" w:themeColor="text1"/>
              <w:sz w:val="28"/>
              <w:szCs w:val="28"/>
            </w:rPr>
          </w:pPr>
          <w:hyperlink w:anchor="_Toc21614005" w:history="1">
            <w:r w:rsidRPr="00C3059E">
              <w:rPr>
                <w:rStyle w:val="Hyperlink"/>
                <w:noProof/>
                <w:color w:val="000000" w:themeColor="text1"/>
                <w:sz w:val="28"/>
                <w:szCs w:val="28"/>
              </w:rPr>
              <w:t>MINUTES: July 21st, 2015</w:t>
            </w:r>
            <w:r w:rsidRPr="00C3059E">
              <w:rPr>
                <w:noProof/>
                <w:webHidden/>
                <w:color w:val="000000" w:themeColor="text1"/>
                <w:sz w:val="28"/>
                <w:szCs w:val="28"/>
              </w:rPr>
              <w:tab/>
            </w:r>
            <w:r w:rsidRPr="00C3059E">
              <w:rPr>
                <w:noProof/>
                <w:webHidden/>
                <w:color w:val="000000" w:themeColor="text1"/>
                <w:sz w:val="28"/>
                <w:szCs w:val="28"/>
              </w:rPr>
              <w:fldChar w:fldCharType="begin"/>
            </w:r>
            <w:r w:rsidRPr="00C3059E">
              <w:rPr>
                <w:noProof/>
                <w:webHidden/>
                <w:color w:val="000000" w:themeColor="text1"/>
                <w:sz w:val="28"/>
                <w:szCs w:val="28"/>
              </w:rPr>
              <w:instrText xml:space="preserve"> PAGEREF _Toc21614005 \h </w:instrText>
            </w:r>
            <w:r w:rsidRPr="00C3059E">
              <w:rPr>
                <w:noProof/>
                <w:webHidden/>
                <w:color w:val="000000" w:themeColor="text1"/>
                <w:sz w:val="28"/>
                <w:szCs w:val="28"/>
              </w:rPr>
            </w:r>
            <w:r w:rsidRPr="00C3059E">
              <w:rPr>
                <w:noProof/>
                <w:webHidden/>
                <w:color w:val="000000" w:themeColor="text1"/>
                <w:sz w:val="28"/>
                <w:szCs w:val="28"/>
              </w:rPr>
              <w:fldChar w:fldCharType="separate"/>
            </w:r>
            <w:r w:rsidRPr="00C3059E">
              <w:rPr>
                <w:noProof/>
                <w:webHidden/>
                <w:color w:val="000000" w:themeColor="text1"/>
                <w:sz w:val="28"/>
                <w:szCs w:val="28"/>
              </w:rPr>
              <w:t>12</w:t>
            </w:r>
            <w:r w:rsidRPr="00C3059E">
              <w:rPr>
                <w:noProof/>
                <w:webHidden/>
                <w:color w:val="000000" w:themeColor="text1"/>
                <w:sz w:val="28"/>
                <w:szCs w:val="28"/>
              </w:rPr>
              <w:fldChar w:fldCharType="end"/>
            </w:r>
          </w:hyperlink>
        </w:p>
        <w:p w14:paraId="0FC365E3" w14:textId="3D2BCB1D" w:rsidR="00C3059E" w:rsidRPr="00C3059E" w:rsidRDefault="00C3059E">
          <w:pPr>
            <w:pStyle w:val="TOC1"/>
            <w:tabs>
              <w:tab w:val="right" w:leader="dot" w:pos="9350"/>
            </w:tabs>
            <w:rPr>
              <w:noProof/>
              <w:color w:val="000000" w:themeColor="text1"/>
              <w:sz w:val="28"/>
              <w:szCs w:val="28"/>
            </w:rPr>
          </w:pPr>
          <w:hyperlink w:anchor="_Toc21614006" w:history="1">
            <w:r w:rsidRPr="00C3059E">
              <w:rPr>
                <w:rStyle w:val="Hyperlink"/>
                <w:noProof/>
                <w:color w:val="000000" w:themeColor="text1"/>
                <w:sz w:val="28"/>
                <w:szCs w:val="28"/>
              </w:rPr>
              <w:t>MINUTES: August 24th, 2015</w:t>
            </w:r>
            <w:r w:rsidRPr="00C3059E">
              <w:rPr>
                <w:noProof/>
                <w:webHidden/>
                <w:color w:val="000000" w:themeColor="text1"/>
                <w:sz w:val="28"/>
                <w:szCs w:val="28"/>
              </w:rPr>
              <w:tab/>
            </w:r>
            <w:r w:rsidRPr="00C3059E">
              <w:rPr>
                <w:noProof/>
                <w:webHidden/>
                <w:color w:val="000000" w:themeColor="text1"/>
                <w:sz w:val="28"/>
                <w:szCs w:val="28"/>
              </w:rPr>
              <w:fldChar w:fldCharType="begin"/>
            </w:r>
            <w:r w:rsidRPr="00C3059E">
              <w:rPr>
                <w:noProof/>
                <w:webHidden/>
                <w:color w:val="000000" w:themeColor="text1"/>
                <w:sz w:val="28"/>
                <w:szCs w:val="28"/>
              </w:rPr>
              <w:instrText xml:space="preserve"> PAGEREF _Toc21614006 \h </w:instrText>
            </w:r>
            <w:r w:rsidRPr="00C3059E">
              <w:rPr>
                <w:noProof/>
                <w:webHidden/>
                <w:color w:val="000000" w:themeColor="text1"/>
                <w:sz w:val="28"/>
                <w:szCs w:val="28"/>
              </w:rPr>
            </w:r>
            <w:r w:rsidRPr="00C3059E">
              <w:rPr>
                <w:noProof/>
                <w:webHidden/>
                <w:color w:val="000000" w:themeColor="text1"/>
                <w:sz w:val="28"/>
                <w:szCs w:val="28"/>
              </w:rPr>
              <w:fldChar w:fldCharType="separate"/>
            </w:r>
            <w:r w:rsidRPr="00C3059E">
              <w:rPr>
                <w:noProof/>
                <w:webHidden/>
                <w:color w:val="000000" w:themeColor="text1"/>
                <w:sz w:val="28"/>
                <w:szCs w:val="28"/>
              </w:rPr>
              <w:t>17</w:t>
            </w:r>
            <w:r w:rsidRPr="00C3059E">
              <w:rPr>
                <w:noProof/>
                <w:webHidden/>
                <w:color w:val="000000" w:themeColor="text1"/>
                <w:sz w:val="28"/>
                <w:szCs w:val="28"/>
              </w:rPr>
              <w:fldChar w:fldCharType="end"/>
            </w:r>
          </w:hyperlink>
        </w:p>
        <w:p w14:paraId="562875D4" w14:textId="6F453BA2" w:rsidR="00C3059E" w:rsidRPr="00C3059E" w:rsidRDefault="00C3059E">
          <w:pPr>
            <w:pStyle w:val="TOC1"/>
            <w:tabs>
              <w:tab w:val="right" w:leader="dot" w:pos="9350"/>
            </w:tabs>
            <w:rPr>
              <w:noProof/>
              <w:color w:val="000000" w:themeColor="text1"/>
              <w:sz w:val="28"/>
              <w:szCs w:val="28"/>
            </w:rPr>
          </w:pPr>
          <w:hyperlink w:anchor="_Toc21614007" w:history="1">
            <w:r w:rsidRPr="00C3059E">
              <w:rPr>
                <w:rStyle w:val="Hyperlink"/>
                <w:noProof/>
                <w:color w:val="000000" w:themeColor="text1"/>
                <w:sz w:val="28"/>
                <w:szCs w:val="28"/>
              </w:rPr>
              <w:t>MINUTES: September 28th 2015</w:t>
            </w:r>
            <w:r w:rsidRPr="00C3059E">
              <w:rPr>
                <w:noProof/>
                <w:webHidden/>
                <w:color w:val="000000" w:themeColor="text1"/>
                <w:sz w:val="28"/>
                <w:szCs w:val="28"/>
              </w:rPr>
              <w:tab/>
            </w:r>
            <w:r w:rsidRPr="00C3059E">
              <w:rPr>
                <w:noProof/>
                <w:webHidden/>
                <w:color w:val="000000" w:themeColor="text1"/>
                <w:sz w:val="28"/>
                <w:szCs w:val="28"/>
              </w:rPr>
              <w:fldChar w:fldCharType="begin"/>
            </w:r>
            <w:r w:rsidRPr="00C3059E">
              <w:rPr>
                <w:noProof/>
                <w:webHidden/>
                <w:color w:val="000000" w:themeColor="text1"/>
                <w:sz w:val="28"/>
                <w:szCs w:val="28"/>
              </w:rPr>
              <w:instrText xml:space="preserve"> PAGEREF _Toc21614007 \h </w:instrText>
            </w:r>
            <w:r w:rsidRPr="00C3059E">
              <w:rPr>
                <w:noProof/>
                <w:webHidden/>
                <w:color w:val="000000" w:themeColor="text1"/>
                <w:sz w:val="28"/>
                <w:szCs w:val="28"/>
              </w:rPr>
            </w:r>
            <w:r w:rsidRPr="00C3059E">
              <w:rPr>
                <w:noProof/>
                <w:webHidden/>
                <w:color w:val="000000" w:themeColor="text1"/>
                <w:sz w:val="28"/>
                <w:szCs w:val="28"/>
              </w:rPr>
              <w:fldChar w:fldCharType="separate"/>
            </w:r>
            <w:r w:rsidRPr="00C3059E">
              <w:rPr>
                <w:noProof/>
                <w:webHidden/>
                <w:color w:val="000000" w:themeColor="text1"/>
                <w:sz w:val="28"/>
                <w:szCs w:val="28"/>
              </w:rPr>
              <w:t>21</w:t>
            </w:r>
            <w:r w:rsidRPr="00C3059E">
              <w:rPr>
                <w:noProof/>
                <w:webHidden/>
                <w:color w:val="000000" w:themeColor="text1"/>
                <w:sz w:val="28"/>
                <w:szCs w:val="28"/>
              </w:rPr>
              <w:fldChar w:fldCharType="end"/>
            </w:r>
          </w:hyperlink>
        </w:p>
        <w:p w14:paraId="693D20FA" w14:textId="7EC32ADC" w:rsidR="00C3059E" w:rsidRPr="00C3059E" w:rsidRDefault="00C3059E">
          <w:pPr>
            <w:pStyle w:val="TOC1"/>
            <w:tabs>
              <w:tab w:val="right" w:leader="dot" w:pos="9350"/>
            </w:tabs>
            <w:rPr>
              <w:noProof/>
              <w:color w:val="000000" w:themeColor="text1"/>
              <w:sz w:val="28"/>
              <w:szCs w:val="28"/>
            </w:rPr>
          </w:pPr>
          <w:hyperlink w:anchor="_Toc21614008" w:history="1">
            <w:r w:rsidRPr="00C3059E">
              <w:rPr>
                <w:rStyle w:val="Hyperlink"/>
                <w:noProof/>
                <w:color w:val="000000" w:themeColor="text1"/>
                <w:sz w:val="28"/>
                <w:szCs w:val="28"/>
              </w:rPr>
              <w:t>MINUTES: November 9th 2015</w:t>
            </w:r>
            <w:r w:rsidRPr="00C3059E">
              <w:rPr>
                <w:noProof/>
                <w:webHidden/>
                <w:color w:val="000000" w:themeColor="text1"/>
                <w:sz w:val="28"/>
                <w:szCs w:val="28"/>
              </w:rPr>
              <w:tab/>
            </w:r>
            <w:r w:rsidRPr="00C3059E">
              <w:rPr>
                <w:noProof/>
                <w:webHidden/>
                <w:color w:val="000000" w:themeColor="text1"/>
                <w:sz w:val="28"/>
                <w:szCs w:val="28"/>
              </w:rPr>
              <w:fldChar w:fldCharType="begin"/>
            </w:r>
            <w:r w:rsidRPr="00C3059E">
              <w:rPr>
                <w:noProof/>
                <w:webHidden/>
                <w:color w:val="000000" w:themeColor="text1"/>
                <w:sz w:val="28"/>
                <w:szCs w:val="28"/>
              </w:rPr>
              <w:instrText xml:space="preserve"> PAGEREF _Toc21614008 \h </w:instrText>
            </w:r>
            <w:r w:rsidRPr="00C3059E">
              <w:rPr>
                <w:noProof/>
                <w:webHidden/>
                <w:color w:val="000000" w:themeColor="text1"/>
                <w:sz w:val="28"/>
                <w:szCs w:val="28"/>
              </w:rPr>
            </w:r>
            <w:r w:rsidRPr="00C3059E">
              <w:rPr>
                <w:noProof/>
                <w:webHidden/>
                <w:color w:val="000000" w:themeColor="text1"/>
                <w:sz w:val="28"/>
                <w:szCs w:val="28"/>
              </w:rPr>
              <w:fldChar w:fldCharType="separate"/>
            </w:r>
            <w:r w:rsidRPr="00C3059E">
              <w:rPr>
                <w:noProof/>
                <w:webHidden/>
                <w:color w:val="000000" w:themeColor="text1"/>
                <w:sz w:val="28"/>
                <w:szCs w:val="28"/>
              </w:rPr>
              <w:t>26</w:t>
            </w:r>
            <w:r w:rsidRPr="00C3059E">
              <w:rPr>
                <w:noProof/>
                <w:webHidden/>
                <w:color w:val="000000" w:themeColor="text1"/>
                <w:sz w:val="28"/>
                <w:szCs w:val="28"/>
              </w:rPr>
              <w:fldChar w:fldCharType="end"/>
            </w:r>
          </w:hyperlink>
        </w:p>
        <w:p w14:paraId="6927044A" w14:textId="4B15A503" w:rsidR="00C3059E" w:rsidRPr="00C3059E" w:rsidRDefault="00C3059E">
          <w:pPr>
            <w:pStyle w:val="TOC1"/>
            <w:tabs>
              <w:tab w:val="right" w:leader="dot" w:pos="9350"/>
            </w:tabs>
            <w:rPr>
              <w:noProof/>
              <w:color w:val="000000" w:themeColor="text1"/>
              <w:sz w:val="28"/>
              <w:szCs w:val="28"/>
            </w:rPr>
          </w:pPr>
          <w:hyperlink w:anchor="_Toc21614009" w:history="1">
            <w:r w:rsidRPr="00C3059E">
              <w:rPr>
                <w:rStyle w:val="Hyperlink"/>
                <w:noProof/>
                <w:color w:val="000000" w:themeColor="text1"/>
                <w:sz w:val="28"/>
                <w:szCs w:val="28"/>
              </w:rPr>
              <w:t>MINUTES: Tuesday December 22nd 2015</w:t>
            </w:r>
            <w:r w:rsidRPr="00C3059E">
              <w:rPr>
                <w:noProof/>
                <w:webHidden/>
                <w:color w:val="000000" w:themeColor="text1"/>
                <w:sz w:val="28"/>
                <w:szCs w:val="28"/>
              </w:rPr>
              <w:tab/>
            </w:r>
            <w:r w:rsidRPr="00C3059E">
              <w:rPr>
                <w:noProof/>
                <w:webHidden/>
                <w:color w:val="000000" w:themeColor="text1"/>
                <w:sz w:val="28"/>
                <w:szCs w:val="28"/>
              </w:rPr>
              <w:fldChar w:fldCharType="begin"/>
            </w:r>
            <w:r w:rsidRPr="00C3059E">
              <w:rPr>
                <w:noProof/>
                <w:webHidden/>
                <w:color w:val="000000" w:themeColor="text1"/>
                <w:sz w:val="28"/>
                <w:szCs w:val="28"/>
              </w:rPr>
              <w:instrText xml:space="preserve"> PAGEREF _Toc21614009 \h </w:instrText>
            </w:r>
            <w:r w:rsidRPr="00C3059E">
              <w:rPr>
                <w:noProof/>
                <w:webHidden/>
                <w:color w:val="000000" w:themeColor="text1"/>
                <w:sz w:val="28"/>
                <w:szCs w:val="28"/>
              </w:rPr>
            </w:r>
            <w:r w:rsidRPr="00C3059E">
              <w:rPr>
                <w:noProof/>
                <w:webHidden/>
                <w:color w:val="000000" w:themeColor="text1"/>
                <w:sz w:val="28"/>
                <w:szCs w:val="28"/>
              </w:rPr>
              <w:fldChar w:fldCharType="separate"/>
            </w:r>
            <w:r w:rsidRPr="00C3059E">
              <w:rPr>
                <w:noProof/>
                <w:webHidden/>
                <w:color w:val="000000" w:themeColor="text1"/>
                <w:sz w:val="28"/>
                <w:szCs w:val="28"/>
              </w:rPr>
              <w:t>28</w:t>
            </w:r>
            <w:r w:rsidRPr="00C3059E">
              <w:rPr>
                <w:noProof/>
                <w:webHidden/>
                <w:color w:val="000000" w:themeColor="text1"/>
                <w:sz w:val="28"/>
                <w:szCs w:val="28"/>
              </w:rPr>
              <w:fldChar w:fldCharType="end"/>
            </w:r>
          </w:hyperlink>
        </w:p>
        <w:p w14:paraId="18DC7330" w14:textId="0CAEF20A" w:rsidR="00C3059E" w:rsidRPr="00C3059E" w:rsidRDefault="00C3059E">
          <w:pPr>
            <w:pStyle w:val="TOC1"/>
            <w:tabs>
              <w:tab w:val="right" w:leader="dot" w:pos="9350"/>
            </w:tabs>
            <w:rPr>
              <w:noProof/>
              <w:color w:val="000000" w:themeColor="text1"/>
              <w:sz w:val="28"/>
              <w:szCs w:val="28"/>
            </w:rPr>
          </w:pPr>
          <w:hyperlink w:anchor="_Toc21614010" w:history="1">
            <w:r w:rsidRPr="00C3059E">
              <w:rPr>
                <w:rStyle w:val="Hyperlink"/>
                <w:noProof/>
                <w:color w:val="000000" w:themeColor="text1"/>
                <w:sz w:val="28"/>
                <w:szCs w:val="28"/>
              </w:rPr>
              <w:t>MINUTES: January 25th 2016</w:t>
            </w:r>
            <w:r w:rsidRPr="00C3059E">
              <w:rPr>
                <w:noProof/>
                <w:webHidden/>
                <w:color w:val="000000" w:themeColor="text1"/>
                <w:sz w:val="28"/>
                <w:szCs w:val="28"/>
              </w:rPr>
              <w:tab/>
            </w:r>
            <w:r w:rsidRPr="00C3059E">
              <w:rPr>
                <w:noProof/>
                <w:webHidden/>
                <w:color w:val="000000" w:themeColor="text1"/>
                <w:sz w:val="28"/>
                <w:szCs w:val="28"/>
              </w:rPr>
              <w:fldChar w:fldCharType="begin"/>
            </w:r>
            <w:r w:rsidRPr="00C3059E">
              <w:rPr>
                <w:noProof/>
                <w:webHidden/>
                <w:color w:val="000000" w:themeColor="text1"/>
                <w:sz w:val="28"/>
                <w:szCs w:val="28"/>
              </w:rPr>
              <w:instrText xml:space="preserve"> PAGEREF _Toc21614010 \h </w:instrText>
            </w:r>
            <w:r w:rsidRPr="00C3059E">
              <w:rPr>
                <w:noProof/>
                <w:webHidden/>
                <w:color w:val="000000" w:themeColor="text1"/>
                <w:sz w:val="28"/>
                <w:szCs w:val="28"/>
              </w:rPr>
            </w:r>
            <w:r w:rsidRPr="00C3059E">
              <w:rPr>
                <w:noProof/>
                <w:webHidden/>
                <w:color w:val="000000" w:themeColor="text1"/>
                <w:sz w:val="28"/>
                <w:szCs w:val="28"/>
              </w:rPr>
              <w:fldChar w:fldCharType="separate"/>
            </w:r>
            <w:r w:rsidRPr="00C3059E">
              <w:rPr>
                <w:noProof/>
                <w:webHidden/>
                <w:color w:val="000000" w:themeColor="text1"/>
                <w:sz w:val="28"/>
                <w:szCs w:val="28"/>
              </w:rPr>
              <w:t>31</w:t>
            </w:r>
            <w:r w:rsidRPr="00C3059E">
              <w:rPr>
                <w:noProof/>
                <w:webHidden/>
                <w:color w:val="000000" w:themeColor="text1"/>
                <w:sz w:val="28"/>
                <w:szCs w:val="28"/>
              </w:rPr>
              <w:fldChar w:fldCharType="end"/>
            </w:r>
          </w:hyperlink>
        </w:p>
        <w:p w14:paraId="5C3BA5EB" w14:textId="4CBCE8A2" w:rsidR="00C3059E" w:rsidRPr="00C3059E" w:rsidRDefault="00C3059E">
          <w:pPr>
            <w:pStyle w:val="TOC1"/>
            <w:tabs>
              <w:tab w:val="right" w:leader="dot" w:pos="9350"/>
            </w:tabs>
            <w:rPr>
              <w:noProof/>
              <w:color w:val="000000" w:themeColor="text1"/>
              <w:sz w:val="28"/>
              <w:szCs w:val="28"/>
            </w:rPr>
          </w:pPr>
          <w:hyperlink w:anchor="_Toc21614011" w:history="1">
            <w:r w:rsidRPr="00C3059E">
              <w:rPr>
                <w:rStyle w:val="Hyperlink"/>
                <w:noProof/>
                <w:color w:val="000000" w:themeColor="text1"/>
                <w:sz w:val="28"/>
                <w:szCs w:val="28"/>
              </w:rPr>
              <w:t>MINUTES: February 29th 2016</w:t>
            </w:r>
            <w:r w:rsidRPr="00C3059E">
              <w:rPr>
                <w:noProof/>
                <w:webHidden/>
                <w:color w:val="000000" w:themeColor="text1"/>
                <w:sz w:val="28"/>
                <w:szCs w:val="28"/>
              </w:rPr>
              <w:tab/>
            </w:r>
            <w:r w:rsidRPr="00C3059E">
              <w:rPr>
                <w:noProof/>
                <w:webHidden/>
                <w:color w:val="000000" w:themeColor="text1"/>
                <w:sz w:val="28"/>
                <w:szCs w:val="28"/>
              </w:rPr>
              <w:fldChar w:fldCharType="begin"/>
            </w:r>
            <w:r w:rsidRPr="00C3059E">
              <w:rPr>
                <w:noProof/>
                <w:webHidden/>
                <w:color w:val="000000" w:themeColor="text1"/>
                <w:sz w:val="28"/>
                <w:szCs w:val="28"/>
              </w:rPr>
              <w:instrText xml:space="preserve"> PAGEREF _Toc21614011 \h </w:instrText>
            </w:r>
            <w:r w:rsidRPr="00C3059E">
              <w:rPr>
                <w:noProof/>
                <w:webHidden/>
                <w:color w:val="000000" w:themeColor="text1"/>
                <w:sz w:val="28"/>
                <w:szCs w:val="28"/>
              </w:rPr>
            </w:r>
            <w:r w:rsidRPr="00C3059E">
              <w:rPr>
                <w:noProof/>
                <w:webHidden/>
                <w:color w:val="000000" w:themeColor="text1"/>
                <w:sz w:val="28"/>
                <w:szCs w:val="28"/>
              </w:rPr>
              <w:fldChar w:fldCharType="separate"/>
            </w:r>
            <w:r w:rsidRPr="00C3059E">
              <w:rPr>
                <w:noProof/>
                <w:webHidden/>
                <w:color w:val="000000" w:themeColor="text1"/>
                <w:sz w:val="28"/>
                <w:szCs w:val="28"/>
              </w:rPr>
              <w:t>35</w:t>
            </w:r>
            <w:r w:rsidRPr="00C3059E">
              <w:rPr>
                <w:noProof/>
                <w:webHidden/>
                <w:color w:val="000000" w:themeColor="text1"/>
                <w:sz w:val="28"/>
                <w:szCs w:val="28"/>
              </w:rPr>
              <w:fldChar w:fldCharType="end"/>
            </w:r>
          </w:hyperlink>
        </w:p>
        <w:p w14:paraId="77590C06" w14:textId="78B409AC" w:rsidR="00C3059E" w:rsidRPr="00C3059E" w:rsidRDefault="00C3059E">
          <w:pPr>
            <w:pStyle w:val="TOC1"/>
            <w:tabs>
              <w:tab w:val="right" w:leader="dot" w:pos="9350"/>
            </w:tabs>
            <w:rPr>
              <w:noProof/>
              <w:color w:val="000000" w:themeColor="text1"/>
              <w:sz w:val="28"/>
              <w:szCs w:val="28"/>
            </w:rPr>
          </w:pPr>
          <w:hyperlink w:anchor="_Toc21614012" w:history="1">
            <w:r w:rsidRPr="00C3059E">
              <w:rPr>
                <w:rStyle w:val="Hyperlink"/>
                <w:noProof/>
                <w:color w:val="000000" w:themeColor="text1"/>
                <w:sz w:val="28"/>
                <w:szCs w:val="28"/>
              </w:rPr>
              <w:t>MINUTES: March 30th 2016</w:t>
            </w:r>
            <w:r w:rsidRPr="00C3059E">
              <w:rPr>
                <w:noProof/>
                <w:webHidden/>
                <w:color w:val="000000" w:themeColor="text1"/>
                <w:sz w:val="28"/>
                <w:szCs w:val="28"/>
              </w:rPr>
              <w:tab/>
            </w:r>
            <w:r w:rsidRPr="00C3059E">
              <w:rPr>
                <w:noProof/>
                <w:webHidden/>
                <w:color w:val="000000" w:themeColor="text1"/>
                <w:sz w:val="28"/>
                <w:szCs w:val="28"/>
              </w:rPr>
              <w:fldChar w:fldCharType="begin"/>
            </w:r>
            <w:r w:rsidRPr="00C3059E">
              <w:rPr>
                <w:noProof/>
                <w:webHidden/>
                <w:color w:val="000000" w:themeColor="text1"/>
                <w:sz w:val="28"/>
                <w:szCs w:val="28"/>
              </w:rPr>
              <w:instrText xml:space="preserve"> PAGEREF _Toc21614012 \h </w:instrText>
            </w:r>
            <w:r w:rsidRPr="00C3059E">
              <w:rPr>
                <w:noProof/>
                <w:webHidden/>
                <w:color w:val="000000" w:themeColor="text1"/>
                <w:sz w:val="28"/>
                <w:szCs w:val="28"/>
              </w:rPr>
            </w:r>
            <w:r w:rsidRPr="00C3059E">
              <w:rPr>
                <w:noProof/>
                <w:webHidden/>
                <w:color w:val="000000" w:themeColor="text1"/>
                <w:sz w:val="28"/>
                <w:szCs w:val="28"/>
              </w:rPr>
              <w:fldChar w:fldCharType="separate"/>
            </w:r>
            <w:r w:rsidRPr="00C3059E">
              <w:rPr>
                <w:noProof/>
                <w:webHidden/>
                <w:color w:val="000000" w:themeColor="text1"/>
                <w:sz w:val="28"/>
                <w:szCs w:val="28"/>
              </w:rPr>
              <w:t>39</w:t>
            </w:r>
            <w:r w:rsidRPr="00C3059E">
              <w:rPr>
                <w:noProof/>
                <w:webHidden/>
                <w:color w:val="000000" w:themeColor="text1"/>
                <w:sz w:val="28"/>
                <w:szCs w:val="28"/>
              </w:rPr>
              <w:fldChar w:fldCharType="end"/>
            </w:r>
          </w:hyperlink>
        </w:p>
        <w:p w14:paraId="050D9E38" w14:textId="3E5B1F1C" w:rsidR="000726A8" w:rsidRPr="00806A11" w:rsidRDefault="008101C2">
          <w:r>
            <w:rPr>
              <w:b/>
              <w:bCs/>
              <w:noProof/>
              <w:lang w:val="en-US"/>
            </w:rPr>
            <w:fldChar w:fldCharType="end"/>
          </w:r>
        </w:p>
      </w:sdtContent>
    </w:sdt>
    <w:p w14:paraId="1D5BFACA" w14:textId="3FC258EC" w:rsidR="000726A8" w:rsidRPr="00806A11" w:rsidRDefault="000726A8">
      <w:r w:rsidRPr="00806A11">
        <w:br w:type="page"/>
      </w:r>
      <w:bookmarkStart w:id="0" w:name="_GoBack"/>
      <w:bookmarkEnd w:id="0"/>
    </w:p>
    <w:p w14:paraId="72C33CE0" w14:textId="3FDBC1BE" w:rsidR="00806A11" w:rsidRPr="00806A11" w:rsidRDefault="00806A11" w:rsidP="00806A11">
      <w:pPr>
        <w:pStyle w:val="Heading1"/>
        <w:rPr>
          <w:color w:val="538135" w:themeColor="accent6" w:themeShade="BF"/>
        </w:rPr>
      </w:pPr>
      <w:bookmarkStart w:id="1" w:name="_Toc21614003"/>
      <w:r w:rsidRPr="00806A11">
        <w:rPr>
          <w:color w:val="538135" w:themeColor="accent6" w:themeShade="BF"/>
        </w:rPr>
        <w:lastRenderedPageBreak/>
        <w:t>May 28</w:t>
      </w:r>
      <w:r w:rsidRPr="00806A11">
        <w:rPr>
          <w:color w:val="538135" w:themeColor="accent6" w:themeShade="BF"/>
          <w:sz w:val="16"/>
          <w:szCs w:val="16"/>
        </w:rPr>
        <w:t>th</w:t>
      </w:r>
      <w:r w:rsidRPr="00806A11">
        <w:rPr>
          <w:color w:val="538135" w:themeColor="accent6" w:themeShade="BF"/>
        </w:rPr>
        <w:t>, 2015 Minutes</w:t>
      </w:r>
      <w:bookmarkEnd w:id="1"/>
    </w:p>
    <w:p w14:paraId="77E8B91A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ascii="TimesNewRomanPS-BoldItalicMT" w:hAnsi="TimesNewRomanPS-BoldItalicMT" w:cs="TimesNewRomanPS-BoldItalicMT"/>
          <w:b/>
          <w:bCs/>
          <w:color w:val="000000"/>
          <w:sz w:val="24"/>
          <w:szCs w:val="24"/>
        </w:rPr>
      </w:pPr>
    </w:p>
    <w:p w14:paraId="470364FF" w14:textId="7AB7CAB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806A11">
        <w:rPr>
          <w:rFonts w:cstheme="minorHAnsi"/>
          <w:b/>
          <w:bCs/>
          <w:color w:val="000000"/>
          <w:sz w:val="28"/>
          <w:szCs w:val="28"/>
        </w:rPr>
        <w:t>Room 110</w:t>
      </w:r>
    </w:p>
    <w:p w14:paraId="6C92C6B5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68465BC8" w14:textId="36120691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1. Call to Order</w:t>
      </w:r>
    </w:p>
    <w:p w14:paraId="6E3BFCFE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6:12PM</w:t>
      </w:r>
    </w:p>
    <w:p w14:paraId="428DE48B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0E658759" w14:textId="55DE0C62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2. Call for New Business</w:t>
      </w:r>
    </w:p>
    <w:p w14:paraId="68062A89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Chris: Addition of Midterm Review Discussion, Rebranding Discussion, Contract</w:t>
      </w:r>
    </w:p>
    <w:p w14:paraId="4F9AB55E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Discussion, Survey Results Discussion, and a Motion to Ratify a Director of</w:t>
      </w:r>
    </w:p>
    <w:p w14:paraId="7D2CAAB1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Media Studies, Motion to Ratify a Director of Critical Thinking and</w:t>
      </w:r>
    </w:p>
    <w:p w14:paraId="359D3672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Communication</w:t>
      </w:r>
    </w:p>
    <w:p w14:paraId="6B3E8DDA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Seconded: Joe</w:t>
      </w:r>
    </w:p>
    <w:p w14:paraId="59D4C740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All in favour</w:t>
      </w:r>
    </w:p>
    <w:p w14:paraId="52ECC12F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Joe: Addition of a discussion of Updating By-Laws</w:t>
      </w:r>
    </w:p>
    <w:p w14:paraId="5FBC073B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Seconded: Chris</w:t>
      </w:r>
    </w:p>
    <w:p w14:paraId="4B6E567F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All in favour</w:t>
      </w:r>
    </w:p>
    <w:p w14:paraId="62F92DD6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Approval of the Agenda</w:t>
      </w:r>
    </w:p>
    <w:p w14:paraId="0C605392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First: Nick</w:t>
      </w:r>
    </w:p>
    <w:p w14:paraId="6672BFEF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Seconded: Chris</w:t>
      </w:r>
    </w:p>
    <w:p w14:paraId="5B3A20FE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All in favour</w:t>
      </w:r>
    </w:p>
    <w:p w14:paraId="6010A310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Approval of the Chair</w:t>
      </w:r>
    </w:p>
    <w:p w14:paraId="794C8123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Shawn: Motion to Approve Jaclyn Hruby as the 2015/2016 Chairperson.</w:t>
      </w:r>
    </w:p>
    <w:p w14:paraId="0703243D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First: Joe</w:t>
      </w:r>
    </w:p>
    <w:p w14:paraId="1E91E9D7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Seconded: Nick</w:t>
      </w:r>
    </w:p>
    <w:p w14:paraId="5EC4A0FD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All in favour</w:t>
      </w:r>
    </w:p>
    <w:p w14:paraId="12A428E9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3860F97B" w14:textId="58857346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Declaration of Conflict of Interest</w:t>
      </w:r>
    </w:p>
    <w:p w14:paraId="7B4FA8EA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No conflict of interest</w:t>
      </w:r>
    </w:p>
    <w:p w14:paraId="3C92FE86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3A1012EB" w14:textId="3EC23C60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Executive Update</w:t>
      </w:r>
    </w:p>
    <w:p w14:paraId="15B2893B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President (Shawn Murphy): “May has been a busy month: Focusing on the</w:t>
      </w:r>
    </w:p>
    <w:p w14:paraId="7D475753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Security Issue. Oshawa Security is experiencing budget cuts and TOSA managed</w:t>
      </w:r>
    </w:p>
    <w:p w14:paraId="34EE0284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to secure funding from various sources to supplement the cuts. We are providing</w:t>
      </w:r>
    </w:p>
    <w:p w14:paraId="29E34311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 xml:space="preserve">$8000 from our 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Walksafe</w:t>
      </w:r>
      <w:proofErr w:type="spellEnd"/>
      <w:r w:rsidRPr="00806A11">
        <w:rPr>
          <w:rFonts w:cstheme="minorHAnsi"/>
          <w:color w:val="000000"/>
          <w:sz w:val="28"/>
          <w:szCs w:val="28"/>
        </w:rPr>
        <w:t xml:space="preserve"> budget to support the security budget. I have also been</w:t>
      </w:r>
    </w:p>
    <w:p w14:paraId="0E90B719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formulating a budget. We now have a working draft budget that will be presented</w:t>
      </w:r>
    </w:p>
    <w:p w14:paraId="60CCFE57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at the next board meeting. Nick and I attending the Whitby Mayor Gala. I have</w:t>
      </w:r>
    </w:p>
    <w:p w14:paraId="33463BA7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lastRenderedPageBreak/>
        <w:t>also been focusing on connecting with M.P.P. Jennifer French to discuss the</w:t>
      </w:r>
    </w:p>
    <w:p w14:paraId="286B4CA9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possibility of a Transparency Bill. Essentially, administrative positions are</w:t>
      </w:r>
    </w:p>
    <w:p w14:paraId="3768C4D0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bloating themselves and creating numerous questionable positions. The idea is to</w:t>
      </w:r>
    </w:p>
    <w:p w14:paraId="49533C19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address the outrageously high salaries. More money could be going towards</w:t>
      </w:r>
    </w:p>
    <w:p w14:paraId="19357170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Faculty. I met with ACL representatives to discuss cost savings. I also met with</w:t>
      </w:r>
    </w:p>
    <w:p w14:paraId="324D8DCF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 xml:space="preserve">Leo 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Groake</w:t>
      </w:r>
      <w:proofErr w:type="spellEnd"/>
      <w:r w:rsidRPr="00806A11">
        <w:rPr>
          <w:rFonts w:cstheme="minorHAnsi"/>
          <w:color w:val="000000"/>
          <w:sz w:val="28"/>
          <w:szCs w:val="28"/>
        </w:rPr>
        <w:t xml:space="preserve"> to discuss his priorities. My upcoming focus will be to find more</w:t>
      </w:r>
    </w:p>
    <w:p w14:paraId="644619E9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partnerships.”</w:t>
      </w:r>
    </w:p>
    <w:p w14:paraId="705CE612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Vice President of Campus Life (Nick Ashmore): “I have been attending</w:t>
      </w:r>
    </w:p>
    <w:p w14:paraId="36F325FE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Orientation Meetings and mainly planning for the June Orientation. I have been</w:t>
      </w:r>
    </w:p>
    <w:p w14:paraId="29055904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brainstorming ideas for a September concert, which is what I campaigned on. I</w:t>
      </w:r>
    </w:p>
    <w:p w14:paraId="4D34BCD4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have an open forum planned to seek the opinions of students. I travelled to PTBO</w:t>
      </w:r>
    </w:p>
    <w:p w14:paraId="7B3CEAB4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with Shawn and Chris to meet the TCSA. I received advice about concert</w:t>
      </w:r>
    </w:p>
    <w:p w14:paraId="6B04E57D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 xml:space="preserve">organization. I also produced and sent out a survey to students assessing </w:t>
      </w:r>
      <w:proofErr w:type="gramStart"/>
      <w:r w:rsidRPr="00806A11">
        <w:rPr>
          <w:rFonts w:cstheme="minorHAnsi"/>
          <w:color w:val="000000"/>
          <w:sz w:val="28"/>
          <w:szCs w:val="28"/>
        </w:rPr>
        <w:t>their</w:t>
      </w:r>
      <w:proofErr w:type="gramEnd"/>
    </w:p>
    <w:p w14:paraId="35E4CE0B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opinions of student affairs. I have been working on the Athletics contract. I met</w:t>
      </w:r>
    </w:p>
    <w:p w14:paraId="25C1498C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with the Laurier Brantford Students’ Union with Shawn, Tiffany, and Chris to</w:t>
      </w:r>
    </w:p>
    <w:p w14:paraId="032F59A1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share best practices with another alternative campus. I have also been assisting</w:t>
      </w:r>
    </w:p>
    <w:p w14:paraId="4A8E19D4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 xml:space="preserve">Tiffany with the 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TuckShop</w:t>
      </w:r>
      <w:proofErr w:type="spellEnd"/>
      <w:r w:rsidRPr="00806A11">
        <w:rPr>
          <w:rFonts w:cstheme="minorHAnsi"/>
          <w:color w:val="000000"/>
          <w:sz w:val="28"/>
          <w:szCs w:val="28"/>
        </w:rPr>
        <w:t>. Upcoming for me is to overhaul the Clubs Policy with</w:t>
      </w:r>
    </w:p>
    <w:p w14:paraId="4881B787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Chris and finalizing Intramurals Training.”</w:t>
      </w:r>
    </w:p>
    <w:p w14:paraId="336A9AE6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 xml:space="preserve">Vice President of University Affairs (Christopher 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Fernlund</w:t>
      </w:r>
      <w:proofErr w:type="spellEnd"/>
      <w:r w:rsidRPr="00806A11">
        <w:rPr>
          <w:rFonts w:cstheme="minorHAnsi"/>
          <w:color w:val="000000"/>
          <w:sz w:val="28"/>
          <w:szCs w:val="28"/>
        </w:rPr>
        <w:t>): “I also addressed</w:t>
      </w:r>
    </w:p>
    <w:p w14:paraId="1BC52FC4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the Security Issue on campus by connecting with Louise Fish, the Director of Risk</w:t>
      </w:r>
    </w:p>
    <w:p w14:paraId="76C62D3E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Management. I travelled to PTBO with Shawn and Nick to meet with Steven</w:t>
      </w:r>
    </w:p>
    <w:p w14:paraId="2BC2A8D3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Pillar, Vice President of Finance and Administration, and the elected</w:t>
      </w:r>
    </w:p>
    <w:p w14:paraId="65D35F85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representatives from the TCSA. I attended OUSA’s Transitional Conference. I</w:t>
      </w:r>
    </w:p>
    <w:p w14:paraId="79046C58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managed to win the election for the Vice President of Finance for OUSA. I have</w:t>
      </w:r>
    </w:p>
    <w:p w14:paraId="39BD75EA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been meeting regularly with Shawn and Nick for Executive Meetings. I met with</w:t>
      </w:r>
    </w:p>
    <w:p w14:paraId="346154EB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New Paramount Studios to discuss the possibility of switching photography</w:t>
      </w:r>
    </w:p>
    <w:p w14:paraId="15039D15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 xml:space="preserve">services. I met with Chris 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Nelan</w:t>
      </w:r>
      <w:proofErr w:type="spellEnd"/>
      <w:r w:rsidRPr="00806A11">
        <w:rPr>
          <w:rFonts w:cstheme="minorHAnsi"/>
          <w:color w:val="000000"/>
          <w:sz w:val="28"/>
          <w:szCs w:val="28"/>
        </w:rPr>
        <w:t xml:space="preserve"> to discuss our newly formed budget. I met with</w:t>
      </w:r>
    </w:p>
    <w:p w14:paraId="46ADDCB6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Justin Fisher to discuss the survey results. I have been handling OUSA budgetary</w:t>
      </w:r>
    </w:p>
    <w:p w14:paraId="16F900CB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stuff as well. I have been crafting Board Training. I have also been going through</w:t>
      </w:r>
    </w:p>
    <w:p w14:paraId="69A03AF1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the By-Laws to assess what changes need to be made before the first AGM.</w:t>
      </w:r>
    </w:p>
    <w:p w14:paraId="43022F87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 xml:space="preserve">Finally, the Operating Policy has been consuming </w:t>
      </w:r>
      <w:proofErr w:type="gramStart"/>
      <w:r w:rsidRPr="00806A11">
        <w:rPr>
          <w:rFonts w:cstheme="minorHAnsi"/>
          <w:color w:val="000000"/>
          <w:sz w:val="28"/>
          <w:szCs w:val="28"/>
        </w:rPr>
        <w:t>the majority of</w:t>
      </w:r>
      <w:proofErr w:type="gramEnd"/>
      <w:r w:rsidRPr="00806A11">
        <w:rPr>
          <w:rFonts w:cstheme="minorHAnsi"/>
          <w:color w:val="000000"/>
          <w:sz w:val="28"/>
          <w:szCs w:val="28"/>
        </w:rPr>
        <w:t xml:space="preserve"> my time.”</w:t>
      </w:r>
    </w:p>
    <w:p w14:paraId="45E6312C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Information/Discussion:</w:t>
      </w:r>
    </w:p>
    <w:p w14:paraId="2AF94ABD" w14:textId="51D082DD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Budget - (Shawn): “Crafting a budget. Planning for enrollment increases and</w:t>
      </w:r>
    </w:p>
    <w:p w14:paraId="38B501C3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looking at our current investments. I have been exploring options for campus</w:t>
      </w:r>
    </w:p>
    <w:p w14:paraId="13116C29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expansion. The VPUA has a budget line now. Mainly, I have been ensuring</w:t>
      </w:r>
    </w:p>
    <w:p w14:paraId="1E6F1DF7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everything is going to be operating smoothly. I will present the budget at the next</w:t>
      </w:r>
    </w:p>
    <w:p w14:paraId="27DD41A2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board meeting.”</w:t>
      </w:r>
    </w:p>
    <w:p w14:paraId="6E2BA077" w14:textId="76E33733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lastRenderedPageBreak/>
        <w:t>Nick: “We are focusing on where we actually need money.”</w:t>
      </w:r>
    </w:p>
    <w:p w14:paraId="12DED11F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Shawn: “We are also adding money for an increase in Tiffany’s salary.”</w:t>
      </w:r>
    </w:p>
    <w:p w14:paraId="1E01D87E" w14:textId="04D5A31A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Joe: “Suggestion: Create buffer room for what we are anticipating.”</w:t>
      </w:r>
    </w:p>
    <w:p w14:paraId="47DB08FA" w14:textId="47C1A76C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Shawn: “We are pretty balanced: $60,000 or $70,000.”</w:t>
      </w:r>
    </w:p>
    <w:p w14:paraId="38F4494B" w14:textId="2B717846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Standing Committees - (Chris): Definition of Standing Committees Provided.</w:t>
      </w:r>
    </w:p>
    <w:p w14:paraId="0EACA05C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 xml:space="preserve">“We have a number of committees you can join. Think about which </w:t>
      </w:r>
      <w:proofErr w:type="gramStart"/>
      <w:r w:rsidRPr="00806A11">
        <w:rPr>
          <w:rFonts w:cstheme="minorHAnsi"/>
          <w:color w:val="000000"/>
          <w:sz w:val="28"/>
          <w:szCs w:val="28"/>
        </w:rPr>
        <w:t>ones</w:t>
      </w:r>
      <w:proofErr w:type="gramEnd"/>
      <w:r w:rsidRPr="00806A11">
        <w:rPr>
          <w:rFonts w:cstheme="minorHAnsi"/>
          <w:color w:val="000000"/>
          <w:sz w:val="28"/>
          <w:szCs w:val="28"/>
        </w:rPr>
        <w:t xml:space="preserve"> interest</w:t>
      </w:r>
    </w:p>
    <w:p w14:paraId="0F90A24C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you. We expect Finance and Organizational Review to be the most intensive.”</w:t>
      </w:r>
    </w:p>
    <w:p w14:paraId="3AAEEBEA" w14:textId="536FF8A2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Vision - (Chris): “I would like to see more Board involvement with TOSA’s</w:t>
      </w:r>
    </w:p>
    <w:p w14:paraId="639D5396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vision, e.g., future direction. What do you think should happen?”</w:t>
      </w:r>
    </w:p>
    <w:p w14:paraId="259C8AB2" w14:textId="31C154D1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Joe: “I agree, we need to do more visioning with the Board.”</w:t>
      </w:r>
    </w:p>
    <w:p w14:paraId="0181830B" w14:textId="7D1F69A2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Midterm Review - (Shawn): “Last year there was contention with the executives.</w:t>
      </w:r>
    </w:p>
    <w:p w14:paraId="608CEF32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A lot of revisions to accountability. We need to set standards. I am thinking at the</w:t>
      </w:r>
    </w:p>
    <w:p w14:paraId="19C145D5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proofErr w:type="gramStart"/>
      <w:r w:rsidRPr="00806A11">
        <w:rPr>
          <w:rFonts w:cstheme="minorHAnsi"/>
          <w:color w:val="000000"/>
          <w:sz w:val="28"/>
          <w:szCs w:val="28"/>
        </w:rPr>
        <w:t>six month</w:t>
      </w:r>
      <w:proofErr w:type="gramEnd"/>
      <w:r w:rsidRPr="00806A11">
        <w:rPr>
          <w:rFonts w:cstheme="minorHAnsi"/>
          <w:color w:val="000000"/>
          <w:sz w:val="28"/>
          <w:szCs w:val="28"/>
        </w:rPr>
        <w:t xml:space="preserve"> mark, the Board could review us, we could review Tiffany and Tiffany</w:t>
      </w:r>
    </w:p>
    <w:p w14:paraId="26A0B434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could review us.”</w:t>
      </w:r>
    </w:p>
    <w:p w14:paraId="7E2DEEBA" w14:textId="475D4F4C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Rebranding - (Shawn): Move to Approve a Closed Session. Seconded: Chris. All</w:t>
      </w:r>
    </w:p>
    <w:p w14:paraId="432C4C7B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in favour.</w:t>
      </w:r>
    </w:p>
    <w:p w14:paraId="157EEEB7" w14:textId="665FB6AA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Shawn: Move to end closed session. Nick seconded. All in favour.</w:t>
      </w:r>
    </w:p>
    <w:p w14:paraId="4198A8C3" w14:textId="0246AE50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Contracts - (Shawn): “We created a contract for Tiffany. Unfortunately, a</w:t>
      </w:r>
    </w:p>
    <w:p w14:paraId="188F2938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contract wasn’t created for her last year. The beginning of June we will have the</w:t>
      </w:r>
    </w:p>
    <w:p w14:paraId="472CFDCB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first draft of a contract. Tiffany is highly qualified and possesses an HR degree.</w:t>
      </w:r>
    </w:p>
    <w:p w14:paraId="24113448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The contract details are to include: $14.75 an hour. Three-year contract. Can’t</w:t>
      </w:r>
    </w:p>
    <w:p w14:paraId="430F7856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fire her for three years and she is an investment. Tiffany was apart of the</w:t>
      </w:r>
    </w:p>
    <w:p w14:paraId="43884E56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negotiations.”</w:t>
      </w:r>
    </w:p>
    <w:p w14:paraId="5F3223F0" w14:textId="647F1836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Survey Results (Nick): Results of the survey provided.</w:t>
      </w:r>
    </w:p>
    <w:p w14:paraId="2199A134" w14:textId="349121B1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Shawn: Motion to depart the meeting. Seconded: Laura. All in favour.</w:t>
      </w:r>
    </w:p>
    <w:p w14:paraId="3C7288E7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1DCA1AC4" w14:textId="2006B5A0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Updating By-Laws (Joe): “We should revaluate our Amendment Review process.</w:t>
      </w:r>
    </w:p>
    <w:p w14:paraId="77D33938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Currently, all By-Laws have to be finished before September 30th.”</w:t>
      </w:r>
    </w:p>
    <w:p w14:paraId="27FFEBD3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36609FDE" w14:textId="7D47010B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Approvals - (Jaclyn): “To: Board of Directors. From: Vice President of</w:t>
      </w:r>
    </w:p>
    <w:p w14:paraId="33E1D965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 xml:space="preserve">University Affairs. Date: </w:t>
      </w:r>
      <w:proofErr w:type="gramStart"/>
      <w:r w:rsidRPr="00806A11">
        <w:rPr>
          <w:rFonts w:cstheme="minorHAnsi"/>
          <w:color w:val="000000"/>
          <w:sz w:val="28"/>
          <w:szCs w:val="28"/>
        </w:rPr>
        <w:t>May,</w:t>
      </w:r>
      <w:proofErr w:type="gramEnd"/>
      <w:r w:rsidRPr="00806A11">
        <w:rPr>
          <w:rFonts w:cstheme="minorHAnsi"/>
          <w:color w:val="000000"/>
          <w:sz w:val="28"/>
          <w:szCs w:val="28"/>
        </w:rPr>
        <w:t xml:space="preserve"> 28th, 2015. Re: Motion to Approve the Director of</w:t>
      </w:r>
    </w:p>
    <w:p w14:paraId="7A5DD80C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Education Board Position. Be it resolved that: The Board of Directors approve</w:t>
      </w:r>
    </w:p>
    <w:p w14:paraId="7D3634D3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the Director of Education Board Position. Whereas: The inclusion of the Director</w:t>
      </w:r>
    </w:p>
    <w:p w14:paraId="23957538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of Education provides appropriate representation for Trent University Durham</w:t>
      </w:r>
    </w:p>
    <w:p w14:paraId="37BEB4D8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students undertaking the Teacher Education Stream. Whereas: The approval of</w:t>
      </w:r>
    </w:p>
    <w:p w14:paraId="2A2C9198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the Director of Education Board Position permits presentation of the position to</w:t>
      </w:r>
    </w:p>
    <w:p w14:paraId="0ADA46DE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students at the AGM for official ratification.”</w:t>
      </w:r>
    </w:p>
    <w:p w14:paraId="72DD7389" w14:textId="00C6456A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lastRenderedPageBreak/>
        <w:t>Move to Discuss - First: Chris, Seconded: Nick. All in favour.</w:t>
      </w:r>
    </w:p>
    <w:p w14:paraId="34A63426" w14:textId="2B07DAF2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Chris: “As the motion states, we need to provide representation as it is technically</w:t>
      </w:r>
    </w:p>
    <w:p w14:paraId="672B6680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a program.”</w:t>
      </w:r>
    </w:p>
    <w:p w14:paraId="07082E65" w14:textId="7E0A37B5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Marilyn: “There are a lot of students in this program.”</w:t>
      </w:r>
    </w:p>
    <w:p w14:paraId="5FE88FC3" w14:textId="78D94555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Chris: “The Director position will be a non-voting Board Member until</w:t>
      </w:r>
    </w:p>
    <w:p w14:paraId="77E01915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ratification at the AGM.”</w:t>
      </w:r>
    </w:p>
    <w:p w14:paraId="6B2F3463" w14:textId="0C83DBFF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Joe: “Do students take teaching courses?”</w:t>
      </w:r>
    </w:p>
    <w:p w14:paraId="0CF99A40" w14:textId="1BA4C92B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Alyssa: “Yes”</w:t>
      </w:r>
    </w:p>
    <w:p w14:paraId="5E9F4C76" w14:textId="1DC8218E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Emily: “You can’t get into it if you a transferring.”</w:t>
      </w:r>
    </w:p>
    <w:p w14:paraId="20452216" w14:textId="4730410E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Chris: Move to Approve: Seconded: Joe. All in favour.</w:t>
      </w:r>
    </w:p>
    <w:p w14:paraId="173969F4" w14:textId="2DDA0CB5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Jaclyn: “To: Board of Directors. From: Vice President of University Affairs.</w:t>
      </w:r>
    </w:p>
    <w:p w14:paraId="10A285D1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 xml:space="preserve">Date: </w:t>
      </w:r>
      <w:proofErr w:type="gramStart"/>
      <w:r w:rsidRPr="00806A11">
        <w:rPr>
          <w:rFonts w:cstheme="minorHAnsi"/>
          <w:color w:val="000000"/>
          <w:sz w:val="28"/>
          <w:szCs w:val="28"/>
        </w:rPr>
        <w:t>May,</w:t>
      </w:r>
      <w:proofErr w:type="gramEnd"/>
      <w:r w:rsidRPr="00806A11">
        <w:rPr>
          <w:rFonts w:cstheme="minorHAnsi"/>
          <w:color w:val="000000"/>
          <w:sz w:val="28"/>
          <w:szCs w:val="28"/>
        </w:rPr>
        <w:t xml:space="preserve"> 28th, 2015. Re: Motion to Approve the Director of Media 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Studie</w:t>
      </w:r>
      <w:proofErr w:type="spellEnd"/>
      <w:r w:rsidRPr="00806A11">
        <w:rPr>
          <w:rFonts w:cstheme="minorHAnsi"/>
          <w:color w:val="000000"/>
          <w:sz w:val="28"/>
          <w:szCs w:val="28"/>
        </w:rPr>
        <w:t>. Be it</w:t>
      </w:r>
    </w:p>
    <w:p w14:paraId="45F4640A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resolved that: The Board of Directors approve the Director of Media Studies.</w:t>
      </w:r>
    </w:p>
    <w:p w14:paraId="4BAEA78D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Whereas: The inclusion of the Director of Media Studies provides appropriate</w:t>
      </w:r>
    </w:p>
    <w:p w14:paraId="065EB6D9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representation for Trent University Durham students undertaking this newly</w:t>
      </w:r>
    </w:p>
    <w:p w14:paraId="7A996883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introduced degree option. Whereas: The approval of the Director of Media</w:t>
      </w:r>
    </w:p>
    <w:p w14:paraId="6A4B66F1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Studies Board Position permits presentation of the position to students at the</w:t>
      </w:r>
    </w:p>
    <w:p w14:paraId="69B92768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AGM for official ratification.”</w:t>
      </w:r>
    </w:p>
    <w:p w14:paraId="7F29A448" w14:textId="54D42F3A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 xml:space="preserve">Move to </w:t>
      </w:r>
      <w:proofErr w:type="gramStart"/>
      <w:r w:rsidRPr="00806A11">
        <w:rPr>
          <w:rFonts w:cstheme="minorHAnsi"/>
          <w:color w:val="000000"/>
          <w:sz w:val="28"/>
          <w:szCs w:val="28"/>
        </w:rPr>
        <w:t>discuss:</w:t>
      </w:r>
      <w:proofErr w:type="gramEnd"/>
      <w:r w:rsidRPr="00806A11">
        <w:rPr>
          <w:rFonts w:cstheme="minorHAnsi"/>
          <w:color w:val="000000"/>
          <w:sz w:val="28"/>
          <w:szCs w:val="28"/>
        </w:rPr>
        <w:t xml:space="preserve"> Chris, Seconded: Nick. All in favour.</w:t>
      </w:r>
    </w:p>
    <w:p w14:paraId="7B9066BF" w14:textId="7AE3F61C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Joe: “Do we have numbers?”</w:t>
      </w:r>
    </w:p>
    <w:p w14:paraId="6DC2B2AF" w14:textId="501E931B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Chris: “Yes”</w:t>
      </w:r>
    </w:p>
    <w:p w14:paraId="614DC2CE" w14:textId="1AF760A9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Move to approve: Joe. Seconded: Nick. All in favour.</w:t>
      </w:r>
    </w:p>
    <w:p w14:paraId="7F3753F1" w14:textId="0A8CAFBB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Jaclyn: “To: Board of Directors. From: Vice President of University Affairs.</w:t>
      </w:r>
    </w:p>
    <w:p w14:paraId="089C2F1A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 xml:space="preserve">Date: </w:t>
      </w:r>
      <w:proofErr w:type="gramStart"/>
      <w:r w:rsidRPr="00806A11">
        <w:rPr>
          <w:rFonts w:cstheme="minorHAnsi"/>
          <w:color w:val="000000"/>
          <w:sz w:val="28"/>
          <w:szCs w:val="28"/>
        </w:rPr>
        <w:t>May,</w:t>
      </w:r>
      <w:proofErr w:type="gramEnd"/>
      <w:r w:rsidRPr="00806A11">
        <w:rPr>
          <w:rFonts w:cstheme="minorHAnsi"/>
          <w:color w:val="000000"/>
          <w:sz w:val="28"/>
          <w:szCs w:val="28"/>
        </w:rPr>
        <w:t xml:space="preserve"> 28th, 2015. Re: Motion to Approve the Director of Critical Thinking</w:t>
      </w:r>
    </w:p>
    <w:p w14:paraId="6AC7B74F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and Communications. Be it resolved that: The Board of Directors approve the</w:t>
      </w:r>
    </w:p>
    <w:p w14:paraId="0AD03AC1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Director of Critical Thinking and Communications. Whereas: The inclusion of the</w:t>
      </w:r>
    </w:p>
    <w:p w14:paraId="716AA4B3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Director of Critical Thinking and Communication provides appropriate</w:t>
      </w:r>
    </w:p>
    <w:p w14:paraId="233D55C6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representation for Trent University Durham students undertaking this newly</w:t>
      </w:r>
    </w:p>
    <w:p w14:paraId="03105264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introduced degree option. Whereas: The approval of the Director of Critical</w:t>
      </w:r>
    </w:p>
    <w:p w14:paraId="2435886B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Thinking and Communication Board Position permits presentation of the position</w:t>
      </w:r>
    </w:p>
    <w:p w14:paraId="34BF2C4B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to students at the AGM for official ratification.”</w:t>
      </w:r>
    </w:p>
    <w:p w14:paraId="2513054D" w14:textId="3C0BBE0C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Chris: “Move to amend the current motion to change to Communications and</w:t>
      </w:r>
    </w:p>
    <w:p w14:paraId="65BF1C75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Critical Thinking vs. Critical Thinking and Communications.”</w:t>
      </w:r>
    </w:p>
    <w:p w14:paraId="6FB3AB43" w14:textId="2FC2441B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Move to approve amended motion: Joe. Seconded: Nick. All in favour</w:t>
      </w:r>
    </w:p>
    <w:p w14:paraId="1A72119A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5ABE25B8" w14:textId="05975A5B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proofErr w:type="spellStart"/>
      <w:r w:rsidRPr="00806A11">
        <w:rPr>
          <w:rFonts w:cstheme="minorHAnsi"/>
          <w:color w:val="000000"/>
          <w:sz w:val="28"/>
          <w:szCs w:val="28"/>
        </w:rPr>
        <w:t>Finacial</w:t>
      </w:r>
      <w:proofErr w:type="spellEnd"/>
      <w:r w:rsidRPr="00806A11">
        <w:rPr>
          <w:rFonts w:cstheme="minorHAnsi"/>
          <w:color w:val="000000"/>
          <w:sz w:val="28"/>
          <w:szCs w:val="28"/>
        </w:rPr>
        <w:t xml:space="preserve"> Update - (Chris): “As Shawn mentioned, we will present the first draft at</w:t>
      </w:r>
    </w:p>
    <w:p w14:paraId="4BB9F1C3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the next board meeting.”</w:t>
      </w:r>
    </w:p>
    <w:p w14:paraId="0B4F8B15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377CB196" w14:textId="28381A23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Upcoming Dates - (Chris): “For June Board Meeting, I will acquire everyone’s</w:t>
      </w:r>
    </w:p>
    <w:p w14:paraId="45B5A8F9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schedule, assess the academic calendar and send out a doodle to determine the</w:t>
      </w:r>
    </w:p>
    <w:p w14:paraId="65203E5C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best date/time.”</w:t>
      </w:r>
    </w:p>
    <w:p w14:paraId="21052A76" w14:textId="74297235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Joe: “I suggest that board meetings occur are after 5PM.”</w:t>
      </w:r>
    </w:p>
    <w:p w14:paraId="636C7FB1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5E3ABEF1" w14:textId="57689D6F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Meeting Adjourned: 7:45PM</w:t>
      </w:r>
    </w:p>
    <w:p w14:paraId="1E2A4A14" w14:textId="77777777" w:rsidR="00806A11" w:rsidRDefault="00806A11">
      <w:pP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color w:val="000000"/>
          <w:sz w:val="24"/>
          <w:szCs w:val="24"/>
        </w:rPr>
        <w:br w:type="page"/>
      </w:r>
    </w:p>
    <w:p w14:paraId="0EBC07BC" w14:textId="65A8F776" w:rsidR="00806A11" w:rsidRPr="00806A11" w:rsidRDefault="00806A11" w:rsidP="00806A11">
      <w:pPr>
        <w:pStyle w:val="Heading1"/>
        <w:rPr>
          <w:rStyle w:val="Heading1Char"/>
          <w:color w:val="538135" w:themeColor="accent6" w:themeShade="BF"/>
        </w:rPr>
      </w:pPr>
      <w:bookmarkStart w:id="2" w:name="_Toc21614004"/>
      <w:r w:rsidRPr="00806A11">
        <w:rPr>
          <w:color w:val="538135" w:themeColor="accent6" w:themeShade="BF"/>
        </w:rPr>
        <w:lastRenderedPageBreak/>
        <w:t>MINUTES: JUNE 25</w:t>
      </w:r>
      <w:r w:rsidRPr="00806A11">
        <w:rPr>
          <w:color w:val="538135" w:themeColor="accent6" w:themeShade="BF"/>
          <w:sz w:val="16"/>
          <w:szCs w:val="16"/>
        </w:rPr>
        <w:t>th</w:t>
      </w:r>
      <w:r w:rsidRPr="00806A11">
        <w:rPr>
          <w:color w:val="538135" w:themeColor="accent6" w:themeShade="BF"/>
        </w:rPr>
        <w:t>, 2015</w:t>
      </w:r>
      <w:bookmarkEnd w:id="2"/>
    </w:p>
    <w:p w14:paraId="1B855E13" w14:textId="77777777" w:rsid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ascii="TimesNewRomanPS-BoldItalicMT" w:hAnsi="TimesNewRomanPS-BoldItalicMT" w:cs="TimesNewRomanPS-BoldItalicMT"/>
          <w:b/>
          <w:bCs/>
          <w:color w:val="000000"/>
          <w:sz w:val="24"/>
          <w:szCs w:val="24"/>
        </w:rPr>
      </w:pPr>
    </w:p>
    <w:p w14:paraId="2512694E" w14:textId="220100B8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806A11">
        <w:rPr>
          <w:rFonts w:cstheme="minorHAnsi"/>
          <w:b/>
          <w:bCs/>
          <w:color w:val="000000"/>
          <w:sz w:val="28"/>
          <w:szCs w:val="28"/>
        </w:rPr>
        <w:t>Board of Directors Meeting (Room 110)</w:t>
      </w:r>
    </w:p>
    <w:p w14:paraId="74C26C98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4E5E8A89" w14:textId="6676C076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806A11">
        <w:rPr>
          <w:rFonts w:cstheme="minorHAnsi"/>
          <w:b/>
          <w:bCs/>
          <w:color w:val="000000"/>
          <w:sz w:val="28"/>
          <w:szCs w:val="28"/>
        </w:rPr>
        <w:t>PROCEDURAL ITEMS:</w:t>
      </w:r>
    </w:p>
    <w:p w14:paraId="0FD865B1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1BF58243" w14:textId="61CCFB7A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b/>
          <w:bCs/>
          <w:color w:val="000000"/>
          <w:sz w:val="28"/>
          <w:szCs w:val="28"/>
        </w:rPr>
        <w:t xml:space="preserve">Call to Order: </w:t>
      </w:r>
      <w:r w:rsidRPr="00806A11">
        <w:rPr>
          <w:rFonts w:cstheme="minorHAnsi"/>
          <w:color w:val="000000"/>
          <w:sz w:val="28"/>
          <w:szCs w:val="28"/>
        </w:rPr>
        <w:t>5:27PM</w:t>
      </w:r>
    </w:p>
    <w:p w14:paraId="08339C54" w14:textId="21255C39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b/>
          <w:bCs/>
          <w:color w:val="000000"/>
          <w:sz w:val="28"/>
          <w:szCs w:val="28"/>
        </w:rPr>
        <w:t xml:space="preserve">Present: </w:t>
      </w:r>
      <w:r w:rsidRPr="00806A11">
        <w:rPr>
          <w:rFonts w:cstheme="minorHAnsi"/>
          <w:color w:val="000000"/>
          <w:sz w:val="28"/>
          <w:szCs w:val="28"/>
        </w:rPr>
        <w:t xml:space="preserve">Shawn Murphy, Chris 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Fernlund</w:t>
      </w:r>
      <w:proofErr w:type="spellEnd"/>
      <w:r w:rsidRPr="00806A11">
        <w:rPr>
          <w:rFonts w:cstheme="minorHAnsi"/>
          <w:color w:val="000000"/>
          <w:sz w:val="28"/>
          <w:szCs w:val="28"/>
        </w:rPr>
        <w:t xml:space="preserve">, Nicholas Ashmore, Alyssa 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Gionest</w:t>
      </w:r>
      <w:proofErr w:type="spellEnd"/>
      <w:r w:rsidRPr="00806A11">
        <w:rPr>
          <w:rFonts w:cstheme="minorHAnsi"/>
          <w:color w:val="000000"/>
          <w:sz w:val="28"/>
          <w:szCs w:val="28"/>
        </w:rPr>
        <w:t>, Emily Read,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 xml:space="preserve">Jaclyn Hruby, Joseph Cassidy, Kayla 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Chappa</w:t>
      </w:r>
      <w:proofErr w:type="spellEnd"/>
      <w:r w:rsidRPr="00806A11">
        <w:rPr>
          <w:rFonts w:cstheme="minorHAnsi"/>
          <w:color w:val="000000"/>
          <w:sz w:val="28"/>
          <w:szCs w:val="28"/>
        </w:rPr>
        <w:t>, Marilyn Menezes</w:t>
      </w:r>
    </w:p>
    <w:p w14:paraId="3F0109FF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b/>
          <w:bCs/>
          <w:color w:val="000000"/>
          <w:sz w:val="28"/>
          <w:szCs w:val="28"/>
        </w:rPr>
        <w:t xml:space="preserve">Absent: </w:t>
      </w:r>
      <w:r w:rsidRPr="00806A11">
        <w:rPr>
          <w:rFonts w:cstheme="minorHAnsi"/>
          <w:color w:val="000000"/>
          <w:sz w:val="28"/>
          <w:szCs w:val="28"/>
        </w:rPr>
        <w:t>Laura Shaw, Morgan Ferry</w:t>
      </w:r>
    </w:p>
    <w:p w14:paraId="25E9606B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b/>
          <w:bCs/>
          <w:color w:val="000000"/>
          <w:sz w:val="28"/>
          <w:szCs w:val="28"/>
        </w:rPr>
        <w:t xml:space="preserve">Chair: </w:t>
      </w:r>
      <w:r w:rsidRPr="00806A11">
        <w:rPr>
          <w:rFonts w:cstheme="minorHAnsi"/>
          <w:color w:val="000000"/>
          <w:sz w:val="28"/>
          <w:szCs w:val="28"/>
        </w:rPr>
        <w:t>Jaclyn Hruby</w:t>
      </w:r>
    </w:p>
    <w:p w14:paraId="5C8BE11B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0524A81D" w14:textId="7BC20021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b/>
          <w:bCs/>
          <w:color w:val="000000"/>
          <w:sz w:val="28"/>
          <w:szCs w:val="28"/>
        </w:rPr>
        <w:t xml:space="preserve">Approval of the Minutes: </w:t>
      </w:r>
      <w:r w:rsidRPr="00806A11">
        <w:rPr>
          <w:rFonts w:cstheme="minorHAnsi"/>
          <w:color w:val="000000"/>
          <w:sz w:val="28"/>
          <w:szCs w:val="28"/>
        </w:rPr>
        <w:t xml:space="preserve">Move to Approve: Chris 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Fernlund</w:t>
      </w:r>
      <w:proofErr w:type="spellEnd"/>
      <w:r w:rsidRPr="00806A11">
        <w:rPr>
          <w:rFonts w:cstheme="minorHAnsi"/>
          <w:color w:val="000000"/>
          <w:sz w:val="28"/>
          <w:szCs w:val="28"/>
        </w:rPr>
        <w:t>, Seconded: Shawn Murphy, All in</w:t>
      </w:r>
    </w:p>
    <w:p w14:paraId="6A521FB3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favour</w:t>
      </w:r>
    </w:p>
    <w:p w14:paraId="425F7325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6B96F496" w14:textId="7D47B108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b/>
          <w:bCs/>
          <w:color w:val="000000"/>
          <w:sz w:val="28"/>
          <w:szCs w:val="28"/>
        </w:rPr>
        <w:t xml:space="preserve">Call for New Business: </w:t>
      </w:r>
      <w:r w:rsidRPr="00806A11">
        <w:rPr>
          <w:rFonts w:cstheme="minorHAnsi"/>
          <w:color w:val="000000"/>
          <w:sz w:val="28"/>
          <w:szCs w:val="28"/>
        </w:rPr>
        <w:t>N/A</w:t>
      </w:r>
    </w:p>
    <w:p w14:paraId="0FB8FF85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1932012D" w14:textId="62D13A5D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b/>
          <w:bCs/>
          <w:color w:val="000000"/>
          <w:sz w:val="28"/>
          <w:szCs w:val="28"/>
        </w:rPr>
        <w:t xml:space="preserve">Approval of the Agenda: </w:t>
      </w:r>
      <w:r w:rsidRPr="00806A11">
        <w:rPr>
          <w:rFonts w:cstheme="minorHAnsi"/>
          <w:color w:val="000000"/>
          <w:sz w:val="28"/>
          <w:szCs w:val="28"/>
        </w:rPr>
        <w:t xml:space="preserve">Move to Approve: Shawn Murphy, Seconded: Chris 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Fernlund</w:t>
      </w:r>
      <w:proofErr w:type="spellEnd"/>
      <w:r w:rsidRPr="00806A11">
        <w:rPr>
          <w:rFonts w:cstheme="minorHAnsi"/>
          <w:color w:val="000000"/>
          <w:sz w:val="28"/>
          <w:szCs w:val="28"/>
        </w:rPr>
        <w:t>, All in</w:t>
      </w:r>
    </w:p>
    <w:p w14:paraId="2E63D75E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favour</w:t>
      </w:r>
    </w:p>
    <w:p w14:paraId="7A3E3F20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4749F795" w14:textId="472F3CDA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b/>
          <w:bCs/>
          <w:color w:val="000000"/>
          <w:sz w:val="28"/>
          <w:szCs w:val="28"/>
        </w:rPr>
        <w:t xml:space="preserve">Declaration of Conflict of Interest: </w:t>
      </w:r>
      <w:r w:rsidRPr="00806A11">
        <w:rPr>
          <w:rFonts w:cstheme="minorHAnsi"/>
          <w:color w:val="000000"/>
          <w:sz w:val="28"/>
          <w:szCs w:val="28"/>
        </w:rPr>
        <w:t>No conflict declared</w:t>
      </w:r>
    </w:p>
    <w:p w14:paraId="018FF627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7BABDF13" w14:textId="410896DA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806A11">
        <w:rPr>
          <w:rFonts w:cstheme="minorHAnsi"/>
          <w:b/>
          <w:bCs/>
          <w:color w:val="000000"/>
          <w:sz w:val="28"/>
          <w:szCs w:val="28"/>
        </w:rPr>
        <w:t>Executive Updates:</w:t>
      </w:r>
    </w:p>
    <w:p w14:paraId="0B99D4D7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President - Shawn Murphy</w:t>
      </w:r>
    </w:p>
    <w:p w14:paraId="2786F62D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 xml:space="preserve">• Concert - locating sponsorships, services, audio technicalities, advertising, 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etc</w:t>
      </w:r>
      <w:proofErr w:type="spellEnd"/>
    </w:p>
    <w:p w14:paraId="7F9EED6B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• June orientation planning</w:t>
      </w:r>
    </w:p>
    <w:p w14:paraId="0F07103E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• Meeting with MPP Jennifer French regarding administrative bloating</w:t>
      </w:r>
    </w:p>
    <w:p w14:paraId="1D06E36E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• Guest blog for OUSA about environmental initiatives</w:t>
      </w:r>
    </w:p>
    <w:p w14:paraId="2C4FC2B0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• Building relations with UOIT/DC SA.</w:t>
      </w:r>
    </w:p>
    <w:p w14:paraId="0AEC979B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• Election strategy for federal election in October</w:t>
      </w:r>
    </w:p>
    <w:p w14:paraId="3180DB98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• Logistics for name change: TOSA to TDSA</w:t>
      </w:r>
    </w:p>
    <w:p w14:paraId="3775183B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• Terminating contracts with companies that we no longer use and still getting billed for</w:t>
      </w:r>
    </w:p>
    <w:p w14:paraId="222F6A40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• Convocation meeting, potential to move it to Oshawa (Nick also attended)</w:t>
      </w:r>
    </w:p>
    <w:p w14:paraId="100BD26C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lastRenderedPageBreak/>
        <w:t>Alyssa: Point of Information - She explained what she has heard regarding convocation. Students</w:t>
      </w:r>
    </w:p>
    <w:p w14:paraId="3094436A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could attend with their degree to Peterborough convocation or attend Durham graduation.</w:t>
      </w:r>
    </w:p>
    <w:p w14:paraId="42EB0C9A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Vice President of Campus Life - Nick Ashmore</w:t>
      </w:r>
    </w:p>
    <w:p w14:paraId="4E4F5AA5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• Concert - negotiating contract</w:t>
      </w:r>
    </w:p>
    <w:p w14:paraId="55553898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• Sept 8th concert date set</w:t>
      </w:r>
    </w:p>
    <w:p w14:paraId="4168F217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• Native Other is opening</w:t>
      </w:r>
    </w:p>
    <w:p w14:paraId="721C3225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• Insurance logistics with risk management department</w:t>
      </w:r>
    </w:p>
    <w:p w14:paraId="6871AE09" w14:textId="5AF27FB5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• Attempting to reach the City regarding the contract, still no response. Planning on going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in person</w:t>
      </w:r>
    </w:p>
    <w:p w14:paraId="6C2E6FA0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• Migrated website content</w:t>
      </w:r>
    </w:p>
    <w:p w14:paraId="4C7D3D98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• mytdsa.ca is the new website</w:t>
      </w:r>
    </w:p>
    <w:p w14:paraId="7BB0BC6B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• Planned the June BBQ</w:t>
      </w:r>
    </w:p>
    <w:p w14:paraId="46394AA9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• Changing names on all social media accounts</w:t>
      </w:r>
    </w:p>
    <w:p w14:paraId="1EF1FD8E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• Marketing strategies with the university</w:t>
      </w:r>
    </w:p>
    <w:p w14:paraId="4498E0FD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• June orientation planning</w:t>
      </w:r>
    </w:p>
    <w:p w14:paraId="37FC30CA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 xml:space="preserve">• Class of 2019 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facebook</w:t>
      </w:r>
      <w:proofErr w:type="spellEnd"/>
      <w:r w:rsidRPr="00806A11">
        <w:rPr>
          <w:rFonts w:cstheme="minorHAnsi"/>
          <w:color w:val="000000"/>
          <w:sz w:val="28"/>
          <w:szCs w:val="28"/>
        </w:rPr>
        <w:t xml:space="preserve"> group, monitoring and answering questions</w:t>
      </w:r>
    </w:p>
    <w:p w14:paraId="60E877EB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• Teambuilding event</w:t>
      </w:r>
    </w:p>
    <w:p w14:paraId="514D5799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 xml:space="preserve">Vice President of University Affairs - Chris 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Fernlund</w:t>
      </w:r>
      <w:proofErr w:type="spellEnd"/>
    </w:p>
    <w:p w14:paraId="1F2671A2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• Operating Policy research, review, and writing</w:t>
      </w:r>
    </w:p>
    <w:p w14:paraId="20E220A8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 xml:space="preserve">• Operating Policy consultation with Chris 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Nelan</w:t>
      </w:r>
      <w:proofErr w:type="spellEnd"/>
    </w:p>
    <w:p w14:paraId="1E0B877A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• Bill 184 review</w:t>
      </w:r>
    </w:p>
    <w:p w14:paraId="3B5920DF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• Met with Yvan Baker (M.P.P. of Etobicoke) to discuss student surveys, guidance</w:t>
      </w:r>
    </w:p>
    <w:p w14:paraId="654EE4C6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counsellors, and other PSE issues</w:t>
      </w:r>
    </w:p>
    <w:p w14:paraId="1EAB7100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• Fulfilling role as Vice President of Finance for OUSA - Formulating a budgetary</w:t>
      </w:r>
    </w:p>
    <w:p w14:paraId="321AC426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 xml:space="preserve">presentation for 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Stratcon</w:t>
      </w:r>
      <w:proofErr w:type="spellEnd"/>
      <w:r w:rsidRPr="00806A11">
        <w:rPr>
          <w:rFonts w:cstheme="minorHAnsi"/>
          <w:color w:val="000000"/>
          <w:sz w:val="28"/>
          <w:szCs w:val="28"/>
        </w:rPr>
        <w:t>, researching investment options for the surplus</w:t>
      </w:r>
    </w:p>
    <w:p w14:paraId="47E3B3A8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• Created a communication strategy for TDSA - Reaching out and connecting to students</w:t>
      </w:r>
    </w:p>
    <w:p w14:paraId="0570034F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• Website Update</w:t>
      </w:r>
    </w:p>
    <w:p w14:paraId="353BA7EB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• Attended Sexual Violence Policy Committee Meeting in PTB</w:t>
      </w:r>
    </w:p>
    <w:p w14:paraId="4CA5C161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• Reviewed Clubs policy with Nick</w:t>
      </w:r>
    </w:p>
    <w:p w14:paraId="3B8C6EBF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0DF88C5E" w14:textId="0AE2D830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806A11">
        <w:rPr>
          <w:rFonts w:cstheme="minorHAnsi"/>
          <w:b/>
          <w:bCs/>
          <w:color w:val="000000"/>
          <w:sz w:val="28"/>
          <w:szCs w:val="28"/>
        </w:rPr>
        <w:t>Discussions:</w:t>
      </w:r>
    </w:p>
    <w:p w14:paraId="5C87B6A5" w14:textId="19F8772F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1. Budget: Shawn Murphy discussed the format, structure, and projection for the interim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budget.</w:t>
      </w:r>
    </w:p>
    <w:p w14:paraId="2F46E38B" w14:textId="7FE7C00F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lastRenderedPageBreak/>
        <w:t xml:space="preserve">2. Standing Committees: Chris 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Fernlund</w:t>
      </w:r>
      <w:proofErr w:type="spellEnd"/>
      <w:r w:rsidRPr="00806A11">
        <w:rPr>
          <w:rFonts w:cstheme="minorHAnsi"/>
          <w:color w:val="000000"/>
          <w:sz w:val="28"/>
          <w:szCs w:val="28"/>
        </w:rPr>
        <w:t xml:space="preserve"> discussed Standing Committee placements. The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decision was to send the position placement via email.</w:t>
      </w:r>
    </w:p>
    <w:p w14:paraId="02E3A271" w14:textId="0C46F1F8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 xml:space="preserve">3. General Student Outreach: Chris 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Fernlund</w:t>
      </w:r>
      <w:proofErr w:type="spellEnd"/>
      <w:r w:rsidRPr="00806A11">
        <w:rPr>
          <w:rFonts w:cstheme="minorHAnsi"/>
          <w:color w:val="000000"/>
          <w:sz w:val="28"/>
          <w:szCs w:val="28"/>
        </w:rPr>
        <w:t xml:space="preserve"> discussed how we could further engage the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student body. The idea is to create student positions for the Standing Committees. The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decision is to create positions labeled ‘Committee Member’ for each committee.</w:t>
      </w:r>
    </w:p>
    <w:p w14:paraId="75340270" w14:textId="5C39DB00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4. Contract: Shawn Murphy discussed the contract for Tiffany Tuttle, the Administrative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Coordinator, the contract for New Paramount Studios and the contract for concert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sponsorships. Nick Ashmore discussed the concert contract and the contract with the City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of Oshawa.</w:t>
      </w:r>
    </w:p>
    <w:p w14:paraId="4953BE56" w14:textId="6100BA09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 xml:space="preserve">5. Executive Priorities: Shawn Murphy, Nick Ashmore, and Chris 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Fernlund</w:t>
      </w:r>
      <w:proofErr w:type="spellEnd"/>
      <w:r w:rsidRPr="00806A11">
        <w:rPr>
          <w:rFonts w:cstheme="minorHAnsi"/>
          <w:color w:val="000000"/>
          <w:sz w:val="28"/>
          <w:szCs w:val="28"/>
        </w:rPr>
        <w:t xml:space="preserve"> discussed their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priorities for the year.</w:t>
      </w:r>
    </w:p>
    <w:p w14:paraId="2CB9B452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• Shawn: Reshaping the organization, budget transparency, providing services to</w:t>
      </w:r>
    </w:p>
    <w:p w14:paraId="6B4787C7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students</w:t>
      </w:r>
    </w:p>
    <w:p w14:paraId="672D7EE0" w14:textId="3A92921A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• Nick: Ensuring students know what events are happening and what the clubs are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doing. Ensuring students are attending on campus activities. Improving the event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attendance on campus. Supporting the clubs, meeting more frequently with the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executives so they are aware of responsibilities. Pushing athletics. Essentially,</w:t>
      </w:r>
    </w:p>
    <w:p w14:paraId="576946DE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making sure students get something out of what they pay for.</w:t>
      </w:r>
    </w:p>
    <w:p w14:paraId="7CD09746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• Chris: Organizational Reform via policy and bylaw revision. Ensuring we are held</w:t>
      </w:r>
    </w:p>
    <w:p w14:paraId="69485675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accountable and acting in a transparent manner. Changing the process of</w:t>
      </w:r>
    </w:p>
    <w:p w14:paraId="1729B46D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elections, student outreach, advocacy, campaigns, and continuing to contribute to</w:t>
      </w:r>
    </w:p>
    <w:p w14:paraId="35FB7EFB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 xml:space="preserve">the province </w:t>
      </w:r>
      <w:proofErr w:type="gramStart"/>
      <w:r w:rsidRPr="00806A11">
        <w:rPr>
          <w:rFonts w:cstheme="minorHAnsi"/>
          <w:color w:val="000000"/>
          <w:sz w:val="28"/>
          <w:szCs w:val="28"/>
        </w:rPr>
        <w:t>as a whole through</w:t>
      </w:r>
      <w:proofErr w:type="gramEnd"/>
      <w:r w:rsidRPr="00806A11">
        <w:rPr>
          <w:rFonts w:cstheme="minorHAnsi"/>
          <w:color w:val="000000"/>
          <w:sz w:val="28"/>
          <w:szCs w:val="28"/>
        </w:rPr>
        <w:t xml:space="preserve"> involvement with OUSA.</w:t>
      </w:r>
    </w:p>
    <w:p w14:paraId="0BAE13AA" w14:textId="0F48B178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 xml:space="preserve">6. Tuition Framework Gauge: Chris 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Fernlund</w:t>
      </w:r>
      <w:proofErr w:type="spellEnd"/>
      <w:r w:rsidRPr="00806A11">
        <w:rPr>
          <w:rFonts w:cstheme="minorHAnsi"/>
          <w:color w:val="000000"/>
          <w:sz w:val="28"/>
          <w:szCs w:val="28"/>
        </w:rPr>
        <w:t xml:space="preserve"> briefly discussed the funding formula and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committed to providing more information at the next meeting.</w:t>
      </w:r>
    </w:p>
    <w:p w14:paraId="7F841165" w14:textId="3C98D41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7. Upcoming dates: Nick Ashmore discussed upcoming dates - Additional TDSA BBQ,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Concert in September, Rubber Ducky Race, Video Game Event.</w:t>
      </w:r>
    </w:p>
    <w:p w14:paraId="6ACE58F1" w14:textId="13FA8F15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 xml:space="preserve">8. General Discussion: Chris 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Fernlund</w:t>
      </w:r>
      <w:proofErr w:type="spellEnd"/>
      <w:r w:rsidRPr="00806A11">
        <w:rPr>
          <w:rFonts w:cstheme="minorHAnsi"/>
          <w:color w:val="000000"/>
          <w:sz w:val="28"/>
          <w:szCs w:val="28"/>
        </w:rPr>
        <w:t xml:space="preserve"> discussed the executive log. The decision is to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convert the daily executive log into a weekly log highlighting what we plan to do and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 xml:space="preserve">what is accomplished. Chris 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Fernlund</w:t>
      </w:r>
      <w:proofErr w:type="spellEnd"/>
      <w:r w:rsidRPr="00806A11">
        <w:rPr>
          <w:rFonts w:cstheme="minorHAnsi"/>
          <w:color w:val="000000"/>
          <w:sz w:val="28"/>
          <w:szCs w:val="28"/>
        </w:rPr>
        <w:t xml:space="preserve"> also discussed board team building options. Joe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Cassidy would like to see more team building activities.</w:t>
      </w:r>
    </w:p>
    <w:p w14:paraId="2367F0B1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093714C8" w14:textId="15817B68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806A11">
        <w:rPr>
          <w:rFonts w:cstheme="minorHAnsi"/>
          <w:b/>
          <w:bCs/>
          <w:color w:val="000000"/>
          <w:sz w:val="28"/>
          <w:szCs w:val="28"/>
        </w:rPr>
        <w:t>Decisions:</w:t>
      </w:r>
    </w:p>
    <w:p w14:paraId="2125009E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 xml:space="preserve">1. Operating Policy Update Approval Motion: Chris 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Fernlund</w:t>
      </w:r>
      <w:proofErr w:type="spellEnd"/>
      <w:r w:rsidRPr="00806A11">
        <w:rPr>
          <w:rFonts w:cstheme="minorHAnsi"/>
          <w:color w:val="000000"/>
          <w:sz w:val="28"/>
          <w:szCs w:val="28"/>
        </w:rPr>
        <w:t xml:space="preserve"> moved to discuss the</w:t>
      </w:r>
    </w:p>
    <w:p w14:paraId="23957D93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 xml:space="preserve">Operating Policy motion, seconded by Joe Cassidy, All in favour. Chris 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Fernlund</w:t>
      </w:r>
      <w:proofErr w:type="spellEnd"/>
    </w:p>
    <w:p w14:paraId="03931DA4" w14:textId="07B13098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 xml:space="preserve">highlighted the major changes and additions. Chris 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Fernlund</w:t>
      </w:r>
      <w:proofErr w:type="spellEnd"/>
      <w:r w:rsidRPr="00806A11">
        <w:rPr>
          <w:rFonts w:cstheme="minorHAnsi"/>
          <w:color w:val="000000"/>
          <w:sz w:val="28"/>
          <w:szCs w:val="28"/>
        </w:rPr>
        <w:t xml:space="preserve"> moved to amend Policy #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 xml:space="preserve">4.4 concerning Banked Time. The amended motion would change the </w:t>
      </w:r>
      <w:r w:rsidRPr="00806A11">
        <w:rPr>
          <w:rFonts w:cstheme="minorHAnsi"/>
          <w:color w:val="000000"/>
          <w:sz w:val="28"/>
          <w:szCs w:val="28"/>
        </w:rPr>
        <w:lastRenderedPageBreak/>
        <w:t>language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permitting approval and use of banked hours in excess of 5 hours per week to 20%.</w:t>
      </w:r>
    </w:p>
    <w:p w14:paraId="60084F14" w14:textId="77777777" w:rsid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 xml:space="preserve">Seconded by Shawn 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Murpy</w:t>
      </w:r>
      <w:proofErr w:type="spellEnd"/>
      <w:r w:rsidRPr="00806A11">
        <w:rPr>
          <w:rFonts w:cstheme="minorHAnsi"/>
          <w:color w:val="000000"/>
          <w:sz w:val="28"/>
          <w:szCs w:val="28"/>
        </w:rPr>
        <w:t xml:space="preserve">, all in favour. </w:t>
      </w:r>
    </w:p>
    <w:p w14:paraId="46E136F3" w14:textId="77777777" w:rsid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 xml:space="preserve">Amendment approved. </w:t>
      </w:r>
    </w:p>
    <w:p w14:paraId="0383B645" w14:textId="77777777" w:rsid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 xml:space="preserve">Chris 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Fernlund</w:t>
      </w:r>
      <w:proofErr w:type="spellEnd"/>
      <w:r w:rsidRPr="00806A11">
        <w:rPr>
          <w:rFonts w:cstheme="minorHAnsi"/>
          <w:color w:val="000000"/>
          <w:sz w:val="28"/>
          <w:szCs w:val="28"/>
        </w:rPr>
        <w:t xml:space="preserve"> moved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to amend Policy # 5.16 pertaining to Executive Transitional Training. The amendment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 xml:space="preserve">would alter the </w:t>
      </w:r>
      <w:proofErr w:type="gramStart"/>
      <w:r w:rsidRPr="00806A11">
        <w:rPr>
          <w:rFonts w:cstheme="minorHAnsi"/>
          <w:color w:val="000000"/>
          <w:sz w:val="28"/>
          <w:szCs w:val="28"/>
        </w:rPr>
        <w:t>amount</w:t>
      </w:r>
      <w:proofErr w:type="gramEnd"/>
      <w:r w:rsidRPr="00806A11">
        <w:rPr>
          <w:rFonts w:cstheme="minorHAnsi"/>
          <w:color w:val="000000"/>
          <w:sz w:val="28"/>
          <w:szCs w:val="28"/>
        </w:rPr>
        <w:t xml:space="preserve"> of hours for executive training. The hours would change from ten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 xml:space="preserve">to fifteen. </w:t>
      </w:r>
    </w:p>
    <w:p w14:paraId="28794606" w14:textId="77777777" w:rsid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 xml:space="preserve">Seconded by Emily Read, all in favour. </w:t>
      </w:r>
    </w:p>
    <w:p w14:paraId="7EFA3AF5" w14:textId="77777777" w:rsid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 xml:space="preserve">Amendment approved. </w:t>
      </w:r>
    </w:p>
    <w:p w14:paraId="22992AB2" w14:textId="77777777" w:rsid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 xml:space="preserve">Chris 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Fernlund</w:t>
      </w:r>
      <w:proofErr w:type="spellEnd"/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moved to amend Policy # 7 pertaining to Payment Methods. The amendment would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involve removing the line that states “The employee shall submit a credit card expense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report and indicate the reason for the expense.” Seconded by Nick Ashmore, all in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 xml:space="preserve">favour. Amendment approved. Chris 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Fernlund</w:t>
      </w:r>
      <w:proofErr w:type="spellEnd"/>
      <w:r w:rsidRPr="00806A11">
        <w:rPr>
          <w:rFonts w:cstheme="minorHAnsi"/>
          <w:color w:val="000000"/>
          <w:sz w:val="28"/>
          <w:szCs w:val="28"/>
        </w:rPr>
        <w:t xml:space="preserve"> moved to amend Policy # 8.1 pertaining to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Vacant Board Member Appointments. The amendment would involve removing the last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sentence that states “An external advisor is defined as any member of the corporation that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is not currently a board member. The administrative coordinator is recommended as an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 xml:space="preserve">appropriate external advisor.” </w:t>
      </w:r>
    </w:p>
    <w:p w14:paraId="69E33733" w14:textId="77777777" w:rsid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 xml:space="preserve">Seconded by Marilyn Menezes, all in favour. </w:t>
      </w:r>
    </w:p>
    <w:p w14:paraId="66B9CDB2" w14:textId="77777777" w:rsid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Amendment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 xml:space="preserve">approved. </w:t>
      </w:r>
    </w:p>
    <w:p w14:paraId="22D92D24" w14:textId="77777777" w:rsid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 xml:space="preserve">Chris 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Fernlund</w:t>
      </w:r>
      <w:proofErr w:type="spellEnd"/>
      <w:r w:rsidRPr="00806A11">
        <w:rPr>
          <w:rFonts w:cstheme="minorHAnsi"/>
          <w:color w:val="000000"/>
          <w:sz w:val="28"/>
          <w:szCs w:val="28"/>
        </w:rPr>
        <w:t xml:space="preserve"> moved to approve the Operating Policy. </w:t>
      </w:r>
    </w:p>
    <w:p w14:paraId="65E1D274" w14:textId="77777777" w:rsid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Seconded by Shawn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 xml:space="preserve">Murphy, all in favour. </w:t>
      </w:r>
    </w:p>
    <w:p w14:paraId="64D85871" w14:textId="5707EB7C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Operating Policy approved.</w:t>
      </w:r>
    </w:p>
    <w:p w14:paraId="45095CD6" w14:textId="77777777" w:rsid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 xml:space="preserve">2. Approval of an Advocacy &amp; Campaigns Standing Committee: Chris 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Fernlund</w:t>
      </w:r>
      <w:proofErr w:type="spellEnd"/>
      <w:r w:rsidRPr="00806A11">
        <w:rPr>
          <w:rFonts w:cstheme="minorHAnsi"/>
          <w:color w:val="000000"/>
          <w:sz w:val="28"/>
          <w:szCs w:val="28"/>
        </w:rPr>
        <w:t xml:space="preserve"> moved to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discuss the details of an Advocacy and Campaigns Committee. Seconded by Joe Cassidy,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 xml:space="preserve">all in favour. </w:t>
      </w:r>
    </w:p>
    <w:p w14:paraId="587B7B5F" w14:textId="56423573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The purpose of the committee would be to assist the executives with on</w:t>
      </w:r>
    </w:p>
    <w:p w14:paraId="1438C3DB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 xml:space="preserve">campus campaigns and any advocacy efforts. Moved to approve by Chris 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Fernlund</w:t>
      </w:r>
      <w:proofErr w:type="spellEnd"/>
      <w:r w:rsidRPr="00806A11">
        <w:rPr>
          <w:rFonts w:cstheme="minorHAnsi"/>
          <w:color w:val="000000"/>
          <w:sz w:val="28"/>
          <w:szCs w:val="28"/>
        </w:rPr>
        <w:t>.</w:t>
      </w:r>
    </w:p>
    <w:p w14:paraId="65D289DA" w14:textId="77777777" w:rsid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 xml:space="preserve">Seconded by Shawn Murphy, all in favour. </w:t>
      </w:r>
    </w:p>
    <w:p w14:paraId="60BE61F4" w14:textId="133B525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De facto Advocacy &amp; Campaigns Standing</w:t>
      </w:r>
    </w:p>
    <w:p w14:paraId="02C0ACBB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Committee approved.</w:t>
      </w:r>
    </w:p>
    <w:p w14:paraId="66356BBC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34AF224E" w14:textId="65897AB5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b/>
          <w:bCs/>
          <w:color w:val="000000"/>
          <w:sz w:val="28"/>
          <w:szCs w:val="28"/>
        </w:rPr>
        <w:t xml:space="preserve">Meeting Adjourned: </w:t>
      </w:r>
      <w:r w:rsidRPr="00806A11">
        <w:rPr>
          <w:rFonts w:cstheme="minorHAnsi"/>
          <w:color w:val="000000"/>
          <w:sz w:val="28"/>
          <w:szCs w:val="28"/>
        </w:rPr>
        <w:t>7:32PM</w:t>
      </w:r>
    </w:p>
    <w:p w14:paraId="18E39251" w14:textId="77777777" w:rsidR="00806A11" w:rsidRDefault="00806A11">
      <w:pPr>
        <w:rPr>
          <w:rFonts w:ascii="TimesNewRomanPS-BoldMT" w:hAnsi="TimesNewRomanPS-BoldMT" w:cs="TimesNewRomanPS-BoldMT"/>
          <w:b/>
          <w:bCs/>
          <w:color w:val="262626"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color w:val="262626"/>
          <w:sz w:val="24"/>
          <w:szCs w:val="24"/>
        </w:rPr>
        <w:br w:type="page"/>
      </w:r>
    </w:p>
    <w:p w14:paraId="3DC3CFCC" w14:textId="2A730069" w:rsidR="00806A11" w:rsidRPr="00806A11" w:rsidRDefault="00806A11" w:rsidP="00806A11">
      <w:pPr>
        <w:pStyle w:val="Heading1"/>
        <w:rPr>
          <w:color w:val="538135" w:themeColor="accent6" w:themeShade="BF"/>
        </w:rPr>
      </w:pPr>
      <w:bookmarkStart w:id="3" w:name="_Toc21614005"/>
      <w:r w:rsidRPr="00806A11">
        <w:rPr>
          <w:color w:val="538135" w:themeColor="accent6" w:themeShade="BF"/>
        </w:rPr>
        <w:lastRenderedPageBreak/>
        <w:t>MINUTES: July 21st, 2015</w:t>
      </w:r>
      <w:bookmarkEnd w:id="3"/>
    </w:p>
    <w:p w14:paraId="57B36B51" w14:textId="77777777" w:rsid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color w:val="262626"/>
          <w:sz w:val="24"/>
          <w:szCs w:val="24"/>
        </w:rPr>
      </w:pPr>
    </w:p>
    <w:p w14:paraId="6B4CE33D" w14:textId="58FF5D84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262626"/>
          <w:sz w:val="28"/>
          <w:szCs w:val="28"/>
        </w:rPr>
      </w:pPr>
      <w:r w:rsidRPr="00806A11">
        <w:rPr>
          <w:rFonts w:cstheme="minorHAnsi"/>
          <w:b/>
          <w:bCs/>
          <w:color w:val="262626"/>
          <w:sz w:val="28"/>
          <w:szCs w:val="28"/>
        </w:rPr>
        <w:t>Board of Directors Meeting (Room 110)</w:t>
      </w:r>
    </w:p>
    <w:p w14:paraId="4FED2A7F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262626"/>
          <w:sz w:val="28"/>
          <w:szCs w:val="28"/>
        </w:rPr>
      </w:pPr>
    </w:p>
    <w:p w14:paraId="7FB69DC2" w14:textId="1928DE84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262626"/>
          <w:sz w:val="28"/>
          <w:szCs w:val="28"/>
        </w:rPr>
      </w:pPr>
      <w:r w:rsidRPr="00806A11">
        <w:rPr>
          <w:rFonts w:cstheme="minorHAnsi"/>
          <w:b/>
          <w:bCs/>
          <w:color w:val="262626"/>
          <w:sz w:val="28"/>
          <w:szCs w:val="28"/>
        </w:rPr>
        <w:t>PROCEDURAL ITEMS:</w:t>
      </w:r>
    </w:p>
    <w:p w14:paraId="5F0C0F02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262626"/>
          <w:sz w:val="28"/>
          <w:szCs w:val="28"/>
        </w:rPr>
      </w:pPr>
    </w:p>
    <w:p w14:paraId="1BCF0C65" w14:textId="58841AFC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262626"/>
          <w:sz w:val="28"/>
          <w:szCs w:val="28"/>
        </w:rPr>
      </w:pPr>
      <w:r w:rsidRPr="00806A11">
        <w:rPr>
          <w:rFonts w:cstheme="minorHAnsi"/>
          <w:b/>
          <w:bCs/>
          <w:color w:val="262626"/>
          <w:sz w:val="28"/>
          <w:szCs w:val="28"/>
        </w:rPr>
        <w:t>Call to Order: 5:04PM</w:t>
      </w:r>
    </w:p>
    <w:p w14:paraId="711B4E56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b/>
          <w:bCs/>
          <w:color w:val="000000"/>
          <w:sz w:val="28"/>
          <w:szCs w:val="28"/>
        </w:rPr>
        <w:t xml:space="preserve">Present: </w:t>
      </w:r>
      <w:r w:rsidRPr="00806A11">
        <w:rPr>
          <w:rFonts w:cstheme="minorHAnsi"/>
          <w:color w:val="000000"/>
          <w:sz w:val="28"/>
          <w:szCs w:val="28"/>
        </w:rPr>
        <w:t xml:space="preserve">Shawn Murphy, Chris 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Fernlund</w:t>
      </w:r>
      <w:proofErr w:type="spellEnd"/>
      <w:r w:rsidRPr="00806A11">
        <w:rPr>
          <w:rFonts w:cstheme="minorHAnsi"/>
          <w:color w:val="000000"/>
          <w:sz w:val="28"/>
          <w:szCs w:val="28"/>
        </w:rPr>
        <w:t>, Nick Ashmore, Emily Read, Marilyn Menezes, Kayla</w:t>
      </w:r>
    </w:p>
    <w:p w14:paraId="3F993CAB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proofErr w:type="spellStart"/>
      <w:r w:rsidRPr="00806A11">
        <w:rPr>
          <w:rFonts w:cstheme="minorHAnsi"/>
          <w:color w:val="000000"/>
          <w:sz w:val="28"/>
          <w:szCs w:val="28"/>
        </w:rPr>
        <w:t>Chappa</w:t>
      </w:r>
      <w:proofErr w:type="spellEnd"/>
      <w:r w:rsidRPr="00806A11">
        <w:rPr>
          <w:rFonts w:cstheme="minorHAnsi"/>
          <w:color w:val="000000"/>
          <w:sz w:val="28"/>
          <w:szCs w:val="28"/>
        </w:rPr>
        <w:t>, Jaclyn Hruby</w:t>
      </w:r>
    </w:p>
    <w:p w14:paraId="74B936AC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b/>
          <w:bCs/>
          <w:color w:val="000000"/>
          <w:sz w:val="28"/>
          <w:szCs w:val="28"/>
        </w:rPr>
        <w:t xml:space="preserve">Absent: </w:t>
      </w:r>
      <w:r w:rsidRPr="00806A11">
        <w:rPr>
          <w:rFonts w:cstheme="minorHAnsi"/>
          <w:color w:val="000000"/>
          <w:sz w:val="28"/>
          <w:szCs w:val="28"/>
        </w:rPr>
        <w:t xml:space="preserve">Laura Shaw, Morgan Ferry, Joseph Cassidy, Alyssa 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Gionest</w:t>
      </w:r>
      <w:proofErr w:type="spellEnd"/>
    </w:p>
    <w:p w14:paraId="2025A727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6460B77A" w14:textId="18AFB923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b/>
          <w:bCs/>
          <w:color w:val="000000"/>
          <w:sz w:val="28"/>
          <w:szCs w:val="28"/>
        </w:rPr>
        <w:t xml:space="preserve">Call for New Business: </w:t>
      </w:r>
      <w:r w:rsidRPr="00806A11">
        <w:rPr>
          <w:rFonts w:cstheme="minorHAnsi"/>
          <w:color w:val="000000"/>
          <w:sz w:val="28"/>
          <w:szCs w:val="28"/>
        </w:rPr>
        <w:t>Nick discussing Joe’s new business. Adding English director under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director engagement.</w:t>
      </w:r>
    </w:p>
    <w:p w14:paraId="58197EAD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6D6B9FC8" w14:textId="5F8A4F85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b/>
          <w:bCs/>
          <w:color w:val="000000"/>
          <w:sz w:val="28"/>
          <w:szCs w:val="28"/>
        </w:rPr>
        <w:t xml:space="preserve">Approval of the Minutes: </w:t>
      </w:r>
      <w:r w:rsidRPr="00806A11">
        <w:rPr>
          <w:rFonts w:cstheme="minorHAnsi"/>
          <w:color w:val="000000"/>
          <w:sz w:val="28"/>
          <w:szCs w:val="28"/>
        </w:rPr>
        <w:t xml:space="preserve">Minutes will be accessible online. Move to Approve: Chris 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Fernlund</w:t>
      </w:r>
      <w:proofErr w:type="spellEnd"/>
      <w:r w:rsidRPr="00806A11">
        <w:rPr>
          <w:rFonts w:cstheme="minorHAnsi"/>
          <w:color w:val="000000"/>
          <w:sz w:val="28"/>
          <w:szCs w:val="28"/>
        </w:rPr>
        <w:t>,</w:t>
      </w:r>
    </w:p>
    <w:p w14:paraId="54DDA681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Seconded: Shawn Murphy. All in favour</w:t>
      </w:r>
    </w:p>
    <w:p w14:paraId="3B883824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5C645582" w14:textId="4259AEB6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b/>
          <w:bCs/>
          <w:color w:val="000000"/>
          <w:sz w:val="28"/>
          <w:szCs w:val="28"/>
        </w:rPr>
        <w:t xml:space="preserve">Approval of the Agenda: </w:t>
      </w:r>
      <w:r w:rsidRPr="00806A11">
        <w:rPr>
          <w:rFonts w:cstheme="minorHAnsi"/>
          <w:color w:val="000000"/>
          <w:sz w:val="28"/>
          <w:szCs w:val="28"/>
        </w:rPr>
        <w:t xml:space="preserve">Move to Approve: Chris 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Fernlund</w:t>
      </w:r>
      <w:proofErr w:type="spellEnd"/>
      <w:r w:rsidRPr="00806A11">
        <w:rPr>
          <w:rFonts w:cstheme="minorHAnsi"/>
          <w:color w:val="000000"/>
          <w:sz w:val="28"/>
          <w:szCs w:val="28"/>
        </w:rPr>
        <w:t>, Seconded: Emily Read. All in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favour</w:t>
      </w:r>
    </w:p>
    <w:p w14:paraId="3E367CB3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103150E5" w14:textId="73DE9CE9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b/>
          <w:bCs/>
          <w:color w:val="000000"/>
          <w:sz w:val="28"/>
          <w:szCs w:val="28"/>
        </w:rPr>
        <w:t xml:space="preserve">Declaration of Conflict of Interest: </w:t>
      </w:r>
      <w:r w:rsidRPr="00806A11">
        <w:rPr>
          <w:rFonts w:cstheme="minorHAnsi"/>
          <w:color w:val="000000"/>
          <w:sz w:val="28"/>
          <w:szCs w:val="28"/>
        </w:rPr>
        <w:t>N/A</w:t>
      </w:r>
    </w:p>
    <w:p w14:paraId="6EFD9626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4EF90D8C" w14:textId="4B5AA1CA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806A11">
        <w:rPr>
          <w:rFonts w:cstheme="minorHAnsi"/>
          <w:b/>
          <w:bCs/>
          <w:color w:val="000000"/>
          <w:sz w:val="28"/>
          <w:szCs w:val="28"/>
        </w:rPr>
        <w:t>Executive Updates</w:t>
      </w:r>
    </w:p>
    <w:p w14:paraId="4389A214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Shawn</w:t>
      </w:r>
    </w:p>
    <w:p w14:paraId="121BBA87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• final budget revisions</w:t>
      </w:r>
    </w:p>
    <w:p w14:paraId="4CCF77AD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• finalizing concert</w:t>
      </w:r>
    </w:p>
    <w:p w14:paraId="4E2F0F40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• sponsorships around city</w:t>
      </w:r>
    </w:p>
    <w:p w14:paraId="7E68D733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• NDP meeting coming up, upcoming proposal for engagement.</w:t>
      </w:r>
    </w:p>
    <w:p w14:paraId="1714AE46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• special appeals committees</w:t>
      </w:r>
    </w:p>
    <w:p w14:paraId="0F6E78E4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• sensitivity training for accessibility services</w:t>
      </w:r>
    </w:p>
    <w:p w14:paraId="1C2084EB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• visited UNB student union while on vacation</w:t>
      </w:r>
    </w:p>
    <w:p w14:paraId="2697E6CB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• assisted nick in designing and hanging up posters for concert around campus</w:t>
      </w:r>
    </w:p>
    <w:p w14:paraId="2C7DAECC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Nick</w:t>
      </w:r>
    </w:p>
    <w:p w14:paraId="6CA792A9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• concert</w:t>
      </w:r>
    </w:p>
    <w:p w14:paraId="73B25354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 xml:space="preserve">• designed posters with 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shawn</w:t>
      </w:r>
      <w:proofErr w:type="spellEnd"/>
      <w:r w:rsidRPr="00806A11">
        <w:rPr>
          <w:rFonts w:cstheme="minorHAnsi"/>
          <w:color w:val="000000"/>
          <w:sz w:val="28"/>
          <w:szCs w:val="28"/>
        </w:rPr>
        <w:t xml:space="preserve"> and 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chris</w:t>
      </w:r>
      <w:proofErr w:type="spellEnd"/>
      <w:r w:rsidRPr="00806A11">
        <w:rPr>
          <w:rFonts w:cstheme="minorHAnsi"/>
          <w:color w:val="000000"/>
          <w:sz w:val="28"/>
          <w:szCs w:val="28"/>
        </w:rPr>
        <w:t xml:space="preserve"> 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nelan</w:t>
      </w:r>
      <w:proofErr w:type="spellEnd"/>
    </w:p>
    <w:p w14:paraId="1B33BA20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lastRenderedPageBreak/>
        <w:t>• printed posters and displayed them around campus</w:t>
      </w:r>
    </w:p>
    <w:p w14:paraId="2A7813CD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• ordered tickets</w:t>
      </w:r>
    </w:p>
    <w:p w14:paraId="5B9C5F76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• began selling and marketing ticket sales</w:t>
      </w:r>
    </w:p>
    <w:p w14:paraId="1907105B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• video announcements, etc.</w:t>
      </w:r>
    </w:p>
    <w:p w14:paraId="3F0B2868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• updated website</w:t>
      </w:r>
    </w:p>
    <w:p w14:paraId="2A1A0436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• found new club executives</w:t>
      </w:r>
    </w:p>
    <w:p w14:paraId="43204AB5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• de-ratified clubs</w:t>
      </w:r>
    </w:p>
    <w:p w14:paraId="48DED958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 xml:space="preserve">• </w:t>
      </w:r>
      <w:proofErr w:type="gramStart"/>
      <w:r w:rsidRPr="00806A11">
        <w:rPr>
          <w:rFonts w:cstheme="minorHAnsi"/>
          <w:color w:val="000000"/>
          <w:sz w:val="28"/>
          <w:szCs w:val="28"/>
        </w:rPr>
        <w:t>clubs</w:t>
      </w:r>
      <w:proofErr w:type="gramEnd"/>
      <w:r w:rsidRPr="00806A11">
        <w:rPr>
          <w:rFonts w:cstheme="minorHAnsi"/>
          <w:color w:val="000000"/>
          <w:sz w:val="28"/>
          <w:szCs w:val="28"/>
        </w:rPr>
        <w:t xml:space="preserve"> policy with 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chris</w:t>
      </w:r>
      <w:proofErr w:type="spellEnd"/>
      <w:r w:rsidRPr="00806A11">
        <w:rPr>
          <w:rFonts w:cstheme="minorHAnsi"/>
          <w:color w:val="000000"/>
          <w:sz w:val="28"/>
          <w:szCs w:val="28"/>
        </w:rPr>
        <w:t xml:space="preserve"> F</w:t>
      </w:r>
    </w:p>
    <w:p w14:paraId="2844EBC6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• in orientation and programing meetings, discussing September orientation</w:t>
      </w:r>
    </w:p>
    <w:p w14:paraId="7715C67F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• cleaning the storage areas of TDSA decorations and props, etc.</w:t>
      </w:r>
    </w:p>
    <w:p w14:paraId="196CDF7D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• received response from the civic. Justin fisher is working with civic to make them</w:t>
      </w:r>
    </w:p>
    <w:p w14:paraId="00C680E0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understand that they need to deal directly with us to avoid additional confusion</w:t>
      </w:r>
    </w:p>
    <w:p w14:paraId="5A4AC945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• will begin training clubs in august</w:t>
      </w:r>
    </w:p>
    <w:p w14:paraId="0218493E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• figuring out sound stuff for the concert</w:t>
      </w:r>
    </w:p>
    <w:p w14:paraId="78BE810C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Chris</w:t>
      </w:r>
    </w:p>
    <w:p w14:paraId="3F69AC09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• investment strategy for OUSA</w:t>
      </w:r>
    </w:p>
    <w:p w14:paraId="53F9BDCB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• working on budget for OUSA</w:t>
      </w:r>
    </w:p>
    <w:p w14:paraId="2EF2FD7F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 xml:space="preserve">• focusing on TDSA </w:t>
      </w:r>
      <w:proofErr w:type="gramStart"/>
      <w:r w:rsidRPr="00806A11">
        <w:rPr>
          <w:rFonts w:cstheme="minorHAnsi"/>
          <w:color w:val="000000"/>
          <w:sz w:val="28"/>
          <w:szCs w:val="28"/>
        </w:rPr>
        <w:t>bi-laws</w:t>
      </w:r>
      <w:proofErr w:type="gramEnd"/>
      <w:r w:rsidRPr="00806A11">
        <w:rPr>
          <w:rFonts w:cstheme="minorHAnsi"/>
          <w:color w:val="000000"/>
          <w:sz w:val="28"/>
          <w:szCs w:val="28"/>
        </w:rPr>
        <w:t>, saving for next meeting or sept meeting</w:t>
      </w:r>
    </w:p>
    <w:p w14:paraId="3AF3C86E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• operations coordinator job description</w:t>
      </w:r>
    </w:p>
    <w:p w14:paraId="355CEEE4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• extend hours for financial aid on campus</w:t>
      </w:r>
    </w:p>
    <w:p w14:paraId="076EDB98" w14:textId="0B10C2C5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• had meeting with DRT at regional council meeting. Getting TV screen on campus to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display bus and train updates for common routes used by students</w:t>
      </w:r>
    </w:p>
    <w:p w14:paraId="42EB0041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• new bus to get to TTC subway</w:t>
      </w:r>
    </w:p>
    <w:p w14:paraId="4C7593A1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• attended strategic conference for OUSA, in Collingwood</w:t>
      </w:r>
    </w:p>
    <w:p w14:paraId="55AD7568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• had meeting to discuss services on campus</w:t>
      </w:r>
    </w:p>
    <w:p w14:paraId="7A7E0286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• attended lunch with program director for childhood development with Ryerson</w:t>
      </w:r>
    </w:p>
    <w:p w14:paraId="4F33D686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• focused on election policy to have complete by next board meeting</w:t>
      </w:r>
    </w:p>
    <w:p w14:paraId="12B9B8A9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• bi-law team updates</w:t>
      </w:r>
    </w:p>
    <w:p w14:paraId="36C53497" w14:textId="0A408A0D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 xml:space="preserve">• meeting with Christine </w:t>
      </w:r>
      <w:proofErr w:type="gramStart"/>
      <w:r w:rsidRPr="00806A11">
        <w:rPr>
          <w:rFonts w:cstheme="minorHAnsi"/>
          <w:color w:val="000000"/>
          <w:sz w:val="28"/>
          <w:szCs w:val="28"/>
        </w:rPr>
        <w:t>Elliott ,</w:t>
      </w:r>
      <w:proofErr w:type="gramEnd"/>
      <w:r w:rsidRPr="00806A11">
        <w:rPr>
          <w:rFonts w:cstheme="minorHAnsi"/>
          <w:color w:val="000000"/>
          <w:sz w:val="28"/>
          <w:szCs w:val="28"/>
        </w:rPr>
        <w:t xml:space="preserve"> hoping to have more funding on campus and also access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to resources regarding healthy eating and exercise</w:t>
      </w:r>
    </w:p>
    <w:p w14:paraId="467F431F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• ministry of training/colleges and universities meeting coming up</w:t>
      </w:r>
    </w:p>
    <w:p w14:paraId="7E89C98E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1B3ED3EE" w14:textId="117632DC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806A11">
        <w:rPr>
          <w:rFonts w:cstheme="minorHAnsi"/>
          <w:b/>
          <w:bCs/>
          <w:color w:val="000000"/>
          <w:sz w:val="28"/>
          <w:szCs w:val="28"/>
        </w:rPr>
        <w:t>Discussions and Decisions:</w:t>
      </w:r>
    </w:p>
    <w:p w14:paraId="545518DE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A) Budget (Shawn)</w:t>
      </w:r>
    </w:p>
    <w:p w14:paraId="27D9AECA" w14:textId="2257D114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-discussion about new job positions. New line for tiffany’s position. Explains the range of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 xml:space="preserve">pay. Giving Tiffany more responsibilities, wage increase to $17.00/HR. in </w:t>
      </w:r>
      <w:r w:rsidRPr="00806A11">
        <w:rPr>
          <w:rFonts w:cstheme="minorHAnsi"/>
          <w:color w:val="000000"/>
          <w:sz w:val="28"/>
          <w:szCs w:val="28"/>
        </w:rPr>
        <w:lastRenderedPageBreak/>
        <w:t>order to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 xml:space="preserve">budget this, made budget cuts to the external services line (lawyer </w:t>
      </w:r>
      <w:proofErr w:type="gramStart"/>
      <w:r w:rsidRPr="00806A11">
        <w:rPr>
          <w:rFonts w:cstheme="minorHAnsi"/>
          <w:color w:val="000000"/>
          <w:sz w:val="28"/>
          <w:szCs w:val="28"/>
        </w:rPr>
        <w:t>services?/</w:t>
      </w:r>
      <w:proofErr w:type="gramEnd"/>
      <w:r w:rsidRPr="00806A11">
        <w:rPr>
          <w:rFonts w:cstheme="minorHAnsi"/>
          <w:color w:val="000000"/>
          <w:sz w:val="28"/>
          <w:szCs w:val="28"/>
        </w:rPr>
        <w:t>accounting)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Also cut funds from print materials budget line/advertising.</w:t>
      </w:r>
    </w:p>
    <w:p w14:paraId="67B952A3" w14:textId="4BE5E106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-nick discusses the concert budget. Additional money for concert is going to come from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potential sponsorship and ticket sales. As well as additional money from the university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which is coming from the orientation budget.</w:t>
      </w:r>
    </w:p>
    <w:p w14:paraId="4BA42595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B) New Position Postings (Shawn)</w:t>
      </w:r>
    </w:p>
    <w:p w14:paraId="750C401A" w14:textId="3159471F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-Monday will be the posting day for new job postings, which will include the executive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 xml:space="preserve">assistant at 10 hours per </w:t>
      </w:r>
      <w:proofErr w:type="gramStart"/>
      <w:r w:rsidRPr="00806A11">
        <w:rPr>
          <w:rFonts w:cstheme="minorHAnsi"/>
          <w:color w:val="000000"/>
          <w:sz w:val="28"/>
          <w:szCs w:val="28"/>
        </w:rPr>
        <w:t>week.(</w:t>
      </w:r>
      <w:proofErr w:type="gramEnd"/>
      <w:r w:rsidRPr="00806A11">
        <w:rPr>
          <w:rFonts w:cstheme="minorHAnsi"/>
          <w:color w:val="000000"/>
          <w:sz w:val="28"/>
          <w:szCs w:val="28"/>
        </w:rPr>
        <w:t>similar to office assistant) as well as the intramurals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assistant( 5 hrs/week). This position will be used to both market and set up intramurals.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Will also be hiring one tuck shop assistant (12 hours a week)</w:t>
      </w:r>
    </w:p>
    <w:p w14:paraId="5213B1CC" w14:textId="2817B828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The following week will begin doing interviews for two weeks. Hired and training will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occur before orientation.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 xml:space="preserve">As well we will be looking for a </w:t>
      </w:r>
      <w:proofErr w:type="gramStart"/>
      <w:r w:rsidRPr="00806A11">
        <w:rPr>
          <w:rFonts w:cstheme="minorHAnsi"/>
          <w:color w:val="000000"/>
          <w:sz w:val="28"/>
          <w:szCs w:val="28"/>
        </w:rPr>
        <w:t>first year</w:t>
      </w:r>
      <w:proofErr w:type="gramEnd"/>
      <w:r w:rsidRPr="00806A11">
        <w:rPr>
          <w:rFonts w:cstheme="minorHAnsi"/>
          <w:color w:val="000000"/>
          <w:sz w:val="28"/>
          <w:szCs w:val="28"/>
        </w:rPr>
        <w:t xml:space="preserve"> director.</w:t>
      </w:r>
    </w:p>
    <w:p w14:paraId="5898CF80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C) Club executives (Nick)</w:t>
      </w:r>
    </w:p>
    <w:p w14:paraId="16A9FD88" w14:textId="221AED88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-De-ratified three clubs recently. Have the budget available for 16 clubs. Several clubs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need more executives. Only four original clubs remaining from the opening of this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campus.</w:t>
      </w:r>
    </w:p>
    <w:p w14:paraId="12700BE6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D) Employee Responsibilities (Chris F)</w:t>
      </w:r>
    </w:p>
    <w:p w14:paraId="6F852096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-discusses the reasoning behind the change in tiffany’s title/job</w:t>
      </w:r>
    </w:p>
    <w:p w14:paraId="72BA56EE" w14:textId="5EAED613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description/responsibilities. Will assist in the turnover of new executives year after year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to provide guidance and advice. Reports to president.</w:t>
      </w:r>
    </w:p>
    <w:p w14:paraId="71A5D435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E) Director Engagement (Joe Cassidy) Nick speaks on behalf of Joe</w:t>
      </w:r>
    </w:p>
    <w:p w14:paraId="01CAD6E4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-New course being offered for English in the fall. Producing Punk.</w:t>
      </w:r>
    </w:p>
    <w:p w14:paraId="5DA29004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-Possibility of BOD to go into first year classrooms and introduce themselves.</w:t>
      </w:r>
    </w:p>
    <w:p w14:paraId="407BC338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F) Upcoming Dates (Nick)</w:t>
      </w:r>
    </w:p>
    <w:p w14:paraId="66FD1D0C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-Concert is on September 8th</w:t>
      </w:r>
      <w:proofErr w:type="gramStart"/>
      <w:r w:rsidRPr="00806A11">
        <w:rPr>
          <w:rFonts w:cstheme="minorHAnsi"/>
          <w:color w:val="000000"/>
          <w:sz w:val="28"/>
          <w:szCs w:val="28"/>
        </w:rPr>
        <w:t xml:space="preserve"> 2015</w:t>
      </w:r>
      <w:proofErr w:type="gramEnd"/>
    </w:p>
    <w:p w14:paraId="1750502B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-Proposed for next Tuesday evening to have a BOD teambuilding event, gaming night.</w:t>
      </w:r>
    </w:p>
    <w:p w14:paraId="7F20504B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G) Next board meeting (Chris F)</w:t>
      </w:r>
    </w:p>
    <w:p w14:paraId="5176A864" w14:textId="4660E60C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- In the future we would like to set the upcoming board meeting at the current board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 xml:space="preserve">meeting. </w:t>
      </w:r>
      <w:proofErr w:type="gramStart"/>
      <w:r w:rsidRPr="00806A11">
        <w:rPr>
          <w:rFonts w:cstheme="minorHAnsi"/>
          <w:color w:val="000000"/>
          <w:sz w:val="28"/>
          <w:szCs w:val="28"/>
        </w:rPr>
        <w:t>However</w:t>
      </w:r>
      <w:proofErr w:type="gramEnd"/>
      <w:r w:rsidRPr="00806A11">
        <w:rPr>
          <w:rFonts w:cstheme="minorHAnsi"/>
          <w:color w:val="000000"/>
          <w:sz w:val="28"/>
          <w:szCs w:val="28"/>
        </w:rPr>
        <w:t xml:space="preserve"> there were several people away from this meeting, and we will use the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doodle, please fill the doodle as soon as you receive the link. The campus is shortening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 xml:space="preserve">their hours, and only Thursday evenings would be available for us to have our </w:t>
      </w:r>
      <w:proofErr w:type="gramStart"/>
      <w:r w:rsidRPr="00806A11">
        <w:rPr>
          <w:rFonts w:cstheme="minorHAnsi"/>
          <w:color w:val="000000"/>
          <w:sz w:val="28"/>
          <w:szCs w:val="28"/>
        </w:rPr>
        <w:t>on campus</w:t>
      </w:r>
      <w:proofErr w:type="gramEnd"/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meetings, as every other night the campus will close at 4:30PM</w:t>
      </w:r>
    </w:p>
    <w:p w14:paraId="5026D720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H) General Discussion (All)</w:t>
      </w:r>
    </w:p>
    <w:p w14:paraId="2FECB775" w14:textId="34112594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lastRenderedPageBreak/>
        <w:t>-large bulletin board outside the office will eventually be updated so that all students,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especially first years will be more aware of what the members of the board and the TDSA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do.</w:t>
      </w:r>
    </w:p>
    <w:p w14:paraId="5B0F0487" w14:textId="6E0A744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-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chris</w:t>
      </w:r>
      <w:proofErr w:type="spellEnd"/>
      <w:r w:rsidRPr="00806A11">
        <w:rPr>
          <w:rFonts w:cstheme="minorHAnsi"/>
          <w:color w:val="000000"/>
          <w:sz w:val="28"/>
          <w:szCs w:val="28"/>
        </w:rPr>
        <w:t>: a student did express concern regarding the accessibility services/counselling. This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 xml:space="preserve">student brought </w:t>
      </w:r>
      <w:proofErr w:type="gramStart"/>
      <w:r w:rsidRPr="00806A11">
        <w:rPr>
          <w:rFonts w:cstheme="minorHAnsi"/>
          <w:color w:val="000000"/>
          <w:sz w:val="28"/>
          <w:szCs w:val="28"/>
        </w:rPr>
        <w:t>fourth</w:t>
      </w:r>
      <w:proofErr w:type="gramEnd"/>
      <w:r w:rsidRPr="00806A11">
        <w:rPr>
          <w:rFonts w:cstheme="minorHAnsi"/>
          <w:color w:val="000000"/>
          <w:sz w:val="28"/>
          <w:szCs w:val="28"/>
        </w:rPr>
        <w:t xml:space="preserve"> that it may be a conflict of interest when a student requires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counselling due to accessibility disabilities, and there should be two positions available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on campus. Unsure if this issue would ever occur.</w:t>
      </w:r>
    </w:p>
    <w:p w14:paraId="183E0D3D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6A2DA760" w14:textId="0706502A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806A11">
        <w:rPr>
          <w:rFonts w:cstheme="minorHAnsi"/>
          <w:b/>
          <w:bCs/>
          <w:color w:val="000000"/>
          <w:sz w:val="28"/>
          <w:szCs w:val="28"/>
        </w:rPr>
        <w:t>Decisions</w:t>
      </w:r>
    </w:p>
    <w:p w14:paraId="747B0323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A) Approval of the budget (Shawn)</w:t>
      </w:r>
    </w:p>
    <w:p w14:paraId="2E3439D2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 xml:space="preserve">-move to </w:t>
      </w:r>
      <w:proofErr w:type="gramStart"/>
      <w:r w:rsidRPr="00806A11">
        <w:rPr>
          <w:rFonts w:cstheme="minorHAnsi"/>
          <w:color w:val="000000"/>
          <w:sz w:val="28"/>
          <w:szCs w:val="28"/>
        </w:rPr>
        <w:t>approve:</w:t>
      </w:r>
      <w:proofErr w:type="gramEnd"/>
      <w:r w:rsidRPr="00806A11">
        <w:rPr>
          <w:rFonts w:cstheme="minorHAnsi"/>
          <w:color w:val="000000"/>
          <w:sz w:val="28"/>
          <w:szCs w:val="28"/>
        </w:rPr>
        <w:t xml:space="preserve"> Kayla 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Chappa</w:t>
      </w:r>
      <w:proofErr w:type="spellEnd"/>
    </w:p>
    <w:p w14:paraId="249AFA8B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-seconded: Shawn Murphy</w:t>
      </w:r>
    </w:p>
    <w:p w14:paraId="688A6462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-all in favour</w:t>
      </w:r>
    </w:p>
    <w:p w14:paraId="203A0528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B) Approval of the Clubs Policy (Nick)</w:t>
      </w:r>
    </w:p>
    <w:p w14:paraId="6CE4852D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-move to discuss (Nick)</w:t>
      </w:r>
    </w:p>
    <w:p w14:paraId="578FCE23" w14:textId="37A7BEE2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-a lot of the wording has changed. The SCC has changed. In the past, every month, club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execs, board members and VPCL decides who receives additional funding, a lot of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people spoke to nick during the election that it is a conflict of interest to other clubs,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system is not stable. Nick has suggested that the new policy, where clubs can go to the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board with requests for additional funding. Where the board will be unbiased. It will now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be only a handful of times per year rather than held monthly. This is the largest direct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change.</w:t>
      </w:r>
    </w:p>
    <w:p w14:paraId="4222A49E" w14:textId="4E7E9090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-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clubds</w:t>
      </w:r>
      <w:proofErr w:type="spellEnd"/>
      <w:r w:rsidRPr="00806A11">
        <w:rPr>
          <w:rFonts w:cstheme="minorHAnsi"/>
          <w:color w:val="000000"/>
          <w:sz w:val="28"/>
          <w:szCs w:val="28"/>
        </w:rPr>
        <w:t xml:space="preserve"> require five members, three general and two executives. In the past, 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everytime</w:t>
      </w:r>
      <w:proofErr w:type="spellEnd"/>
      <w:r w:rsidRPr="00806A11">
        <w:rPr>
          <w:rFonts w:cstheme="minorHAnsi"/>
          <w:color w:val="000000"/>
          <w:sz w:val="28"/>
          <w:szCs w:val="28"/>
        </w:rPr>
        <w:t xml:space="preserve"> a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club reaches 25 members, they receive an additional executive. Max of 7 execs. Last year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there were only two clubs that had 7 execs. This rule is not necessarily required for our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 xml:space="preserve">campus. You may now, have up to 4 </w:t>
      </w:r>
      <w:proofErr w:type="gramStart"/>
      <w:r w:rsidRPr="00806A11">
        <w:rPr>
          <w:rFonts w:cstheme="minorHAnsi"/>
          <w:color w:val="000000"/>
          <w:sz w:val="28"/>
          <w:szCs w:val="28"/>
        </w:rPr>
        <w:t>exec</w:t>
      </w:r>
      <w:proofErr w:type="gramEnd"/>
      <w:r w:rsidRPr="00806A11">
        <w:rPr>
          <w:rFonts w:cstheme="minorHAnsi"/>
          <w:color w:val="000000"/>
          <w:sz w:val="28"/>
          <w:szCs w:val="28"/>
        </w:rPr>
        <w:t>, any club that has more than 15 members at the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end of experience week can have an additional exec.</w:t>
      </w:r>
    </w:p>
    <w:p w14:paraId="66F7EF74" w14:textId="306C0ED8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-any club that has one event or meeting before fall reading week (faculty members can be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 xml:space="preserve">general members) can get another executive if they 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they</w:t>
      </w:r>
      <w:proofErr w:type="spellEnd"/>
      <w:r w:rsidRPr="00806A11">
        <w:rPr>
          <w:rFonts w:cstheme="minorHAnsi"/>
          <w:color w:val="000000"/>
          <w:sz w:val="28"/>
          <w:szCs w:val="28"/>
        </w:rPr>
        <w:t xml:space="preserve"> recruited faculty. They will then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receive an additional $250 from Justin Fisher.</w:t>
      </w:r>
    </w:p>
    <w:p w14:paraId="2BBC2EEE" w14:textId="27F419A8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-If you can keep your 25 members you can still have 6 executives. Basically, clubs still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have the potential to have additional executives, as three is not always enough</w:t>
      </w:r>
      <w:r>
        <w:rPr>
          <w:rFonts w:cstheme="minorHAnsi"/>
          <w:color w:val="000000"/>
          <w:sz w:val="28"/>
          <w:szCs w:val="28"/>
        </w:rPr>
        <w:t xml:space="preserve"> </w:t>
      </w:r>
    </w:p>
    <w:p w14:paraId="4163430E" w14:textId="7863378C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-club executives will still meet once a month, but the board members do not need to be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 xml:space="preserve">there. No longer mandatory. Can assist 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eachother</w:t>
      </w:r>
      <w:proofErr w:type="spellEnd"/>
      <w:r w:rsidRPr="00806A11">
        <w:rPr>
          <w:rFonts w:cstheme="minorHAnsi"/>
          <w:color w:val="000000"/>
          <w:sz w:val="28"/>
          <w:szCs w:val="28"/>
        </w:rPr>
        <w:t xml:space="preserve"> and provide ideas.</w:t>
      </w:r>
    </w:p>
    <w:p w14:paraId="18105791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lastRenderedPageBreak/>
        <w:t>-Jaclyn reads approval of club policy</w:t>
      </w:r>
    </w:p>
    <w:p w14:paraId="45FC033B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 xml:space="preserve">-move to </w:t>
      </w:r>
      <w:proofErr w:type="gramStart"/>
      <w:r w:rsidRPr="00806A11">
        <w:rPr>
          <w:rFonts w:cstheme="minorHAnsi"/>
          <w:color w:val="000000"/>
          <w:sz w:val="28"/>
          <w:szCs w:val="28"/>
        </w:rPr>
        <w:t>approve:</w:t>
      </w:r>
      <w:proofErr w:type="gramEnd"/>
      <w:r w:rsidRPr="00806A11">
        <w:rPr>
          <w:rFonts w:cstheme="minorHAnsi"/>
          <w:color w:val="000000"/>
          <w:sz w:val="28"/>
          <w:szCs w:val="28"/>
        </w:rPr>
        <w:t xml:space="preserve"> Chris 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Fernlund</w:t>
      </w:r>
      <w:proofErr w:type="spellEnd"/>
    </w:p>
    <w:p w14:paraId="7014D90E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-seconded: Nick Ashmore</w:t>
      </w:r>
    </w:p>
    <w:p w14:paraId="6AD7DA21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-all in favour</w:t>
      </w:r>
    </w:p>
    <w:p w14:paraId="75D8217D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C) New contract (Shawn)</w:t>
      </w:r>
    </w:p>
    <w:p w14:paraId="62EC203A" w14:textId="4E6FE97A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-Clarifying Tiffany’s contract. Revisions may be made for next month. Salary reflects job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description.</w:t>
      </w:r>
    </w:p>
    <w:p w14:paraId="179D3B19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 xml:space="preserve">-move to </w:t>
      </w:r>
      <w:proofErr w:type="gramStart"/>
      <w:r w:rsidRPr="00806A11">
        <w:rPr>
          <w:rFonts w:cstheme="minorHAnsi"/>
          <w:color w:val="000000"/>
          <w:sz w:val="28"/>
          <w:szCs w:val="28"/>
        </w:rPr>
        <w:t>approve:</w:t>
      </w:r>
      <w:proofErr w:type="gramEnd"/>
      <w:r w:rsidRPr="00806A11">
        <w:rPr>
          <w:rFonts w:cstheme="minorHAnsi"/>
          <w:color w:val="000000"/>
          <w:sz w:val="28"/>
          <w:szCs w:val="28"/>
        </w:rPr>
        <w:t xml:space="preserve"> Emily Read</w:t>
      </w:r>
    </w:p>
    <w:p w14:paraId="05F0E263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-seconded: Shawn Murphy</w:t>
      </w:r>
    </w:p>
    <w:p w14:paraId="05299B34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-all in favour</w:t>
      </w:r>
    </w:p>
    <w:p w14:paraId="2833C5F3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D) New Job description (Shawn)</w:t>
      </w:r>
    </w:p>
    <w:p w14:paraId="653DCD9F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-move to discuss</w:t>
      </w:r>
    </w:p>
    <w:p w14:paraId="7D98AA5C" w14:textId="1EAAB494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-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shawn</w:t>
      </w:r>
      <w:proofErr w:type="spellEnd"/>
      <w:r w:rsidRPr="00806A11">
        <w:rPr>
          <w:rFonts w:cstheme="minorHAnsi"/>
          <w:color w:val="000000"/>
          <w:sz w:val="28"/>
          <w:szCs w:val="28"/>
        </w:rPr>
        <w:t xml:space="preserve"> reads aloud the updated job description for the operations coordinator (new job</w:t>
      </w:r>
      <w:r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description for Tiffany)</w:t>
      </w:r>
    </w:p>
    <w:p w14:paraId="64CC80E8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 xml:space="preserve">-tiffany reports to 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shawn</w:t>
      </w:r>
      <w:proofErr w:type="spellEnd"/>
      <w:r w:rsidRPr="00806A11">
        <w:rPr>
          <w:rFonts w:cstheme="minorHAnsi"/>
          <w:color w:val="000000"/>
          <w:sz w:val="28"/>
          <w:szCs w:val="28"/>
        </w:rPr>
        <w:t>, but also to other execs</w:t>
      </w:r>
    </w:p>
    <w:p w14:paraId="147A3D4B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-administering financial payments</w:t>
      </w:r>
    </w:p>
    <w:p w14:paraId="308E2723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-acts as accounting coordinator</w:t>
      </w:r>
    </w:p>
    <w:p w14:paraId="588028BA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-health and dental benefits</w:t>
      </w:r>
    </w:p>
    <w:p w14:paraId="47A75E8E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-tuck shop</w:t>
      </w:r>
    </w:p>
    <w:p w14:paraId="7AE35881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-designing clothing, ordering inventory</w:t>
      </w:r>
    </w:p>
    <w:p w14:paraId="7EC754C8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-overseeing summer café if applicable</w:t>
      </w:r>
    </w:p>
    <w:p w14:paraId="400C69AD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-helps plan events</w:t>
      </w:r>
    </w:p>
    <w:p w14:paraId="373EF6C7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-agendas</w:t>
      </w:r>
    </w:p>
    <w:p w14:paraId="058DFD79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-acts as secretary for the BOD</w:t>
      </w:r>
    </w:p>
    <w:p w14:paraId="3341C1E1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-acts as secondary signing authority (policy will be approved next meeting)</w:t>
      </w:r>
    </w:p>
    <w:p w14:paraId="7CB7B40B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-act as advisor to future executives</w:t>
      </w:r>
    </w:p>
    <w:p w14:paraId="2E830C00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-transfer of materials from current executive to future executives</w:t>
      </w:r>
    </w:p>
    <w:p w14:paraId="7470152B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 xml:space="preserve">-move to </w:t>
      </w:r>
      <w:proofErr w:type="gramStart"/>
      <w:r w:rsidRPr="00806A11">
        <w:rPr>
          <w:rFonts w:cstheme="minorHAnsi"/>
          <w:color w:val="000000"/>
          <w:sz w:val="28"/>
          <w:szCs w:val="28"/>
        </w:rPr>
        <w:t>approve:</w:t>
      </w:r>
      <w:proofErr w:type="gramEnd"/>
      <w:r w:rsidRPr="00806A11">
        <w:rPr>
          <w:rFonts w:cstheme="minorHAnsi"/>
          <w:color w:val="000000"/>
          <w:sz w:val="28"/>
          <w:szCs w:val="28"/>
        </w:rPr>
        <w:t xml:space="preserve"> Chris 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Fernlund</w:t>
      </w:r>
      <w:proofErr w:type="spellEnd"/>
    </w:p>
    <w:p w14:paraId="0AE9032B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-seconded: Shawn Murphy</w:t>
      </w:r>
    </w:p>
    <w:p w14:paraId="282B3581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-all in favour</w:t>
      </w:r>
    </w:p>
    <w:p w14:paraId="33DB26CE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1CB06823" w14:textId="7DE4213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Jaclyn: move to adjourn</w:t>
      </w:r>
    </w:p>
    <w:p w14:paraId="3697CB20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All in favour</w:t>
      </w:r>
    </w:p>
    <w:p w14:paraId="3C32A4AC" w14:textId="77777777" w:rsidR="00806A11" w:rsidRDefault="00806A11">
      <w:pPr>
        <w:rPr>
          <w:rFonts w:ascii="Times New Roman" w:hAnsi="Times New Roman" w:cs="Times New Roman"/>
          <w:b/>
          <w:bCs/>
          <w:color w:val="1D1D1D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1D1D1D"/>
          <w:sz w:val="24"/>
          <w:szCs w:val="24"/>
        </w:rPr>
        <w:br w:type="page"/>
      </w:r>
    </w:p>
    <w:p w14:paraId="78585E3E" w14:textId="1F8E968F" w:rsidR="00806A11" w:rsidRPr="00806A11" w:rsidRDefault="00806A11" w:rsidP="00806A11">
      <w:pPr>
        <w:pStyle w:val="Heading1"/>
        <w:rPr>
          <w:color w:val="538135" w:themeColor="accent6" w:themeShade="BF"/>
        </w:rPr>
      </w:pPr>
      <w:bookmarkStart w:id="4" w:name="_Toc21614006"/>
      <w:r w:rsidRPr="00806A11">
        <w:rPr>
          <w:color w:val="538135" w:themeColor="accent6" w:themeShade="BF"/>
        </w:rPr>
        <w:lastRenderedPageBreak/>
        <w:t>MINUTES: August 24</w:t>
      </w:r>
      <w:r w:rsidRPr="00806A11">
        <w:rPr>
          <w:color w:val="538135" w:themeColor="accent6" w:themeShade="BF"/>
          <w:sz w:val="16"/>
          <w:szCs w:val="16"/>
        </w:rPr>
        <w:t>th</w:t>
      </w:r>
      <w:r w:rsidRPr="00806A11">
        <w:rPr>
          <w:color w:val="538135" w:themeColor="accent6" w:themeShade="BF"/>
        </w:rPr>
        <w:t>, 2015</w:t>
      </w:r>
      <w:bookmarkEnd w:id="4"/>
    </w:p>
    <w:p w14:paraId="07A806B8" w14:textId="77777777" w:rsid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1D1D1D"/>
          <w:sz w:val="24"/>
          <w:szCs w:val="24"/>
        </w:rPr>
      </w:pPr>
    </w:p>
    <w:p w14:paraId="1C5BF476" w14:textId="5978BAED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1D1D1D"/>
          <w:sz w:val="28"/>
          <w:szCs w:val="28"/>
        </w:rPr>
      </w:pPr>
      <w:r w:rsidRPr="00806A11">
        <w:rPr>
          <w:rFonts w:cstheme="minorHAnsi"/>
          <w:b/>
          <w:bCs/>
          <w:color w:val="1D1D1D"/>
          <w:sz w:val="28"/>
          <w:szCs w:val="28"/>
        </w:rPr>
        <w:t>Board of Directors Meeting (Room 110)</w:t>
      </w:r>
    </w:p>
    <w:p w14:paraId="7C81DF12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1D1D1D"/>
          <w:sz w:val="28"/>
          <w:szCs w:val="28"/>
        </w:rPr>
      </w:pPr>
    </w:p>
    <w:p w14:paraId="0EBE090B" w14:textId="5416748B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1D1D1D"/>
          <w:sz w:val="28"/>
          <w:szCs w:val="28"/>
        </w:rPr>
      </w:pPr>
      <w:r w:rsidRPr="00806A11">
        <w:rPr>
          <w:rFonts w:cstheme="minorHAnsi"/>
          <w:b/>
          <w:bCs/>
          <w:color w:val="1D1D1D"/>
          <w:sz w:val="28"/>
          <w:szCs w:val="28"/>
        </w:rPr>
        <w:t>PROCEDURAL ITEMS:</w:t>
      </w:r>
    </w:p>
    <w:p w14:paraId="46F881CF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1D1D1D"/>
          <w:sz w:val="28"/>
          <w:szCs w:val="28"/>
        </w:rPr>
      </w:pPr>
    </w:p>
    <w:p w14:paraId="2B6DAAFD" w14:textId="1D57A8EE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1D1D1D"/>
          <w:sz w:val="28"/>
          <w:szCs w:val="28"/>
        </w:rPr>
      </w:pPr>
      <w:r w:rsidRPr="00806A11">
        <w:rPr>
          <w:rFonts w:cstheme="minorHAnsi"/>
          <w:b/>
          <w:bCs/>
          <w:color w:val="1D1D1D"/>
          <w:sz w:val="28"/>
          <w:szCs w:val="28"/>
        </w:rPr>
        <w:t xml:space="preserve">Call to Order: </w:t>
      </w:r>
      <w:r w:rsidRPr="00806A11">
        <w:rPr>
          <w:rFonts w:cstheme="minorHAnsi"/>
          <w:color w:val="1D1D1D"/>
          <w:sz w:val="28"/>
          <w:szCs w:val="28"/>
        </w:rPr>
        <w:t>6:19PM</w:t>
      </w:r>
    </w:p>
    <w:p w14:paraId="29456408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1D1D1D"/>
          <w:sz w:val="28"/>
          <w:szCs w:val="28"/>
        </w:rPr>
      </w:pPr>
      <w:r w:rsidRPr="00806A11">
        <w:rPr>
          <w:rFonts w:cstheme="minorHAnsi"/>
          <w:b/>
          <w:bCs/>
          <w:color w:val="1D1D1D"/>
          <w:sz w:val="28"/>
          <w:szCs w:val="28"/>
        </w:rPr>
        <w:t xml:space="preserve">Absent: </w:t>
      </w:r>
      <w:r w:rsidRPr="00806A11">
        <w:rPr>
          <w:rFonts w:cstheme="minorHAnsi"/>
          <w:color w:val="1D1D1D"/>
          <w:sz w:val="28"/>
          <w:szCs w:val="28"/>
        </w:rPr>
        <w:t xml:space="preserve">Kayla </w:t>
      </w:r>
      <w:proofErr w:type="spellStart"/>
      <w:r w:rsidRPr="00806A11">
        <w:rPr>
          <w:rFonts w:cstheme="minorHAnsi"/>
          <w:color w:val="1D1D1D"/>
          <w:sz w:val="28"/>
          <w:szCs w:val="28"/>
        </w:rPr>
        <w:t>Chappa</w:t>
      </w:r>
      <w:proofErr w:type="spellEnd"/>
      <w:r w:rsidRPr="00806A11">
        <w:rPr>
          <w:rFonts w:cstheme="minorHAnsi"/>
          <w:color w:val="1D1D1D"/>
          <w:sz w:val="28"/>
          <w:szCs w:val="28"/>
        </w:rPr>
        <w:t>, Tiffany Tuttle</w:t>
      </w:r>
    </w:p>
    <w:p w14:paraId="661B629E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1D1D1D"/>
          <w:sz w:val="28"/>
          <w:szCs w:val="28"/>
        </w:rPr>
      </w:pPr>
      <w:r w:rsidRPr="00806A11">
        <w:rPr>
          <w:rFonts w:cstheme="minorHAnsi"/>
          <w:b/>
          <w:bCs/>
          <w:color w:val="1D1D1D"/>
          <w:sz w:val="28"/>
          <w:szCs w:val="28"/>
        </w:rPr>
        <w:t xml:space="preserve">Chair: </w:t>
      </w:r>
      <w:r w:rsidRPr="00806A11">
        <w:rPr>
          <w:rFonts w:cstheme="minorHAnsi"/>
          <w:color w:val="1D1D1D"/>
          <w:sz w:val="28"/>
          <w:szCs w:val="28"/>
        </w:rPr>
        <w:t>Jaclyn Hruby</w:t>
      </w:r>
    </w:p>
    <w:p w14:paraId="6E80A5A3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1D1D1D"/>
          <w:sz w:val="28"/>
          <w:szCs w:val="28"/>
        </w:rPr>
      </w:pPr>
    </w:p>
    <w:p w14:paraId="43A32DD3" w14:textId="4698C9C0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1D1D1D"/>
          <w:sz w:val="28"/>
          <w:szCs w:val="28"/>
        </w:rPr>
      </w:pPr>
      <w:r w:rsidRPr="00806A11">
        <w:rPr>
          <w:rFonts w:cstheme="minorHAnsi"/>
          <w:b/>
          <w:bCs/>
          <w:color w:val="1D1D1D"/>
          <w:sz w:val="28"/>
          <w:szCs w:val="28"/>
        </w:rPr>
        <w:t xml:space="preserve">Approval of the Minutes: </w:t>
      </w:r>
      <w:r w:rsidRPr="00806A11">
        <w:rPr>
          <w:rFonts w:cstheme="minorHAnsi"/>
          <w:color w:val="1D1D1D"/>
          <w:sz w:val="28"/>
          <w:szCs w:val="28"/>
        </w:rPr>
        <w:t>Minutes Approved</w:t>
      </w:r>
    </w:p>
    <w:p w14:paraId="59DC0CE7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1D1D1D"/>
          <w:sz w:val="28"/>
          <w:szCs w:val="28"/>
        </w:rPr>
      </w:pPr>
    </w:p>
    <w:p w14:paraId="6621DD1A" w14:textId="585F44B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1D1D1D"/>
          <w:sz w:val="28"/>
          <w:szCs w:val="28"/>
        </w:rPr>
      </w:pPr>
      <w:r w:rsidRPr="00806A11">
        <w:rPr>
          <w:rFonts w:cstheme="minorHAnsi"/>
          <w:b/>
          <w:bCs/>
          <w:color w:val="1D1D1D"/>
          <w:sz w:val="28"/>
          <w:szCs w:val="28"/>
        </w:rPr>
        <w:t xml:space="preserve">Call for New Business: </w:t>
      </w:r>
      <w:r w:rsidRPr="00806A11">
        <w:rPr>
          <w:rFonts w:cstheme="minorHAnsi"/>
          <w:color w:val="1D1D1D"/>
          <w:sz w:val="28"/>
          <w:szCs w:val="28"/>
        </w:rPr>
        <w:t>N/A</w:t>
      </w:r>
    </w:p>
    <w:p w14:paraId="7CBF3623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1D1D1D"/>
          <w:sz w:val="28"/>
          <w:szCs w:val="28"/>
        </w:rPr>
      </w:pPr>
    </w:p>
    <w:p w14:paraId="3C2C2C66" w14:textId="69E7CD63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1D1D1D"/>
          <w:sz w:val="28"/>
          <w:szCs w:val="28"/>
        </w:rPr>
      </w:pPr>
      <w:r w:rsidRPr="00806A11">
        <w:rPr>
          <w:rFonts w:cstheme="minorHAnsi"/>
          <w:b/>
          <w:bCs/>
          <w:color w:val="1D1D1D"/>
          <w:sz w:val="28"/>
          <w:szCs w:val="28"/>
        </w:rPr>
        <w:t xml:space="preserve">Approval of the Agenda: </w:t>
      </w:r>
      <w:r w:rsidRPr="00806A11">
        <w:rPr>
          <w:rFonts w:cstheme="minorHAnsi"/>
          <w:color w:val="1D1D1D"/>
          <w:sz w:val="28"/>
          <w:szCs w:val="28"/>
        </w:rPr>
        <w:t>Agenda Approved</w:t>
      </w:r>
    </w:p>
    <w:p w14:paraId="0DB34D28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1D1D1D"/>
          <w:sz w:val="28"/>
          <w:szCs w:val="28"/>
        </w:rPr>
      </w:pPr>
    </w:p>
    <w:p w14:paraId="05B02BDC" w14:textId="4E8CE17D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1D1D1D"/>
          <w:sz w:val="28"/>
          <w:szCs w:val="28"/>
        </w:rPr>
      </w:pPr>
      <w:r w:rsidRPr="00806A11">
        <w:rPr>
          <w:rFonts w:cstheme="minorHAnsi"/>
          <w:b/>
          <w:bCs/>
          <w:color w:val="1D1D1D"/>
          <w:sz w:val="28"/>
          <w:szCs w:val="28"/>
        </w:rPr>
        <w:t xml:space="preserve">Declaration of Conflict of Interest: </w:t>
      </w:r>
      <w:r w:rsidRPr="00806A11">
        <w:rPr>
          <w:rFonts w:cstheme="minorHAnsi"/>
          <w:color w:val="1D1D1D"/>
          <w:sz w:val="28"/>
          <w:szCs w:val="28"/>
        </w:rPr>
        <w:t>No conflict declared</w:t>
      </w:r>
    </w:p>
    <w:p w14:paraId="4E65408F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1D1D1D"/>
          <w:sz w:val="28"/>
          <w:szCs w:val="28"/>
        </w:rPr>
      </w:pPr>
    </w:p>
    <w:p w14:paraId="528F527D" w14:textId="32A3BBB8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1D1D1D"/>
          <w:sz w:val="28"/>
          <w:szCs w:val="28"/>
        </w:rPr>
      </w:pPr>
      <w:r w:rsidRPr="00806A11">
        <w:rPr>
          <w:rFonts w:cstheme="minorHAnsi"/>
          <w:b/>
          <w:bCs/>
          <w:color w:val="1D1D1D"/>
          <w:sz w:val="28"/>
          <w:szCs w:val="28"/>
        </w:rPr>
        <w:t xml:space="preserve">Discussions: </w:t>
      </w:r>
      <w:r w:rsidRPr="00806A11">
        <w:rPr>
          <w:rFonts w:cstheme="minorHAnsi"/>
          <w:color w:val="1D1D1D"/>
          <w:sz w:val="28"/>
          <w:szCs w:val="28"/>
        </w:rPr>
        <w:t>Federal Campaign Strategy (</w:t>
      </w:r>
      <w:proofErr w:type="spellStart"/>
      <w:r w:rsidRPr="00806A11">
        <w:rPr>
          <w:rFonts w:cstheme="minorHAnsi"/>
          <w:color w:val="1D1D1D"/>
          <w:sz w:val="28"/>
          <w:szCs w:val="28"/>
        </w:rPr>
        <w:t>Fernlund</w:t>
      </w:r>
      <w:proofErr w:type="spellEnd"/>
      <w:r w:rsidRPr="00806A11">
        <w:rPr>
          <w:rFonts w:cstheme="minorHAnsi"/>
          <w:color w:val="1D1D1D"/>
          <w:sz w:val="28"/>
          <w:szCs w:val="28"/>
        </w:rPr>
        <w:t>), Survey Results (</w:t>
      </w:r>
      <w:proofErr w:type="spellStart"/>
      <w:r w:rsidRPr="00806A11">
        <w:rPr>
          <w:rFonts w:cstheme="minorHAnsi"/>
          <w:color w:val="1D1D1D"/>
          <w:sz w:val="28"/>
          <w:szCs w:val="28"/>
        </w:rPr>
        <w:t>Fernlund</w:t>
      </w:r>
      <w:proofErr w:type="spellEnd"/>
      <w:r w:rsidRPr="00806A11">
        <w:rPr>
          <w:rFonts w:cstheme="minorHAnsi"/>
          <w:color w:val="1D1D1D"/>
          <w:sz w:val="28"/>
          <w:szCs w:val="28"/>
        </w:rPr>
        <w:t>), Funding</w:t>
      </w:r>
    </w:p>
    <w:p w14:paraId="5F5C6EC2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1D1D1D"/>
          <w:sz w:val="28"/>
          <w:szCs w:val="28"/>
        </w:rPr>
      </w:pPr>
      <w:r w:rsidRPr="00806A11">
        <w:rPr>
          <w:rFonts w:cstheme="minorHAnsi"/>
          <w:color w:val="1D1D1D"/>
          <w:sz w:val="28"/>
          <w:szCs w:val="28"/>
        </w:rPr>
        <w:t>Formula (</w:t>
      </w:r>
      <w:proofErr w:type="spellStart"/>
      <w:r w:rsidRPr="00806A11">
        <w:rPr>
          <w:rFonts w:cstheme="minorHAnsi"/>
          <w:color w:val="1D1D1D"/>
          <w:sz w:val="28"/>
          <w:szCs w:val="28"/>
        </w:rPr>
        <w:t>Fernlund</w:t>
      </w:r>
      <w:proofErr w:type="spellEnd"/>
      <w:r w:rsidRPr="00806A11">
        <w:rPr>
          <w:rFonts w:cstheme="minorHAnsi"/>
          <w:color w:val="1D1D1D"/>
          <w:sz w:val="28"/>
          <w:szCs w:val="28"/>
        </w:rPr>
        <w:t>), Team Building (</w:t>
      </w:r>
      <w:proofErr w:type="spellStart"/>
      <w:r w:rsidRPr="00806A11">
        <w:rPr>
          <w:rFonts w:cstheme="minorHAnsi"/>
          <w:color w:val="1D1D1D"/>
          <w:sz w:val="28"/>
          <w:szCs w:val="28"/>
        </w:rPr>
        <w:t>Fernlund</w:t>
      </w:r>
      <w:proofErr w:type="spellEnd"/>
      <w:r w:rsidRPr="00806A11">
        <w:rPr>
          <w:rFonts w:cstheme="minorHAnsi"/>
          <w:color w:val="1D1D1D"/>
          <w:sz w:val="28"/>
          <w:szCs w:val="28"/>
        </w:rPr>
        <w:t>), TDSA Week (Murphy), Employment</w:t>
      </w:r>
    </w:p>
    <w:p w14:paraId="7811F126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1D1D1D"/>
          <w:sz w:val="28"/>
          <w:szCs w:val="28"/>
        </w:rPr>
      </w:pPr>
      <w:r w:rsidRPr="00806A11">
        <w:rPr>
          <w:rFonts w:cstheme="minorHAnsi"/>
          <w:color w:val="1D1D1D"/>
          <w:sz w:val="28"/>
          <w:szCs w:val="28"/>
        </w:rPr>
        <w:t>Update (Murphy), Financial Update (Murphy), Athletics Update (Ashmore), Upcoming</w:t>
      </w:r>
    </w:p>
    <w:p w14:paraId="635D357D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1D1D1D"/>
          <w:sz w:val="28"/>
          <w:szCs w:val="28"/>
        </w:rPr>
      </w:pPr>
      <w:r w:rsidRPr="00806A11">
        <w:rPr>
          <w:rFonts w:cstheme="minorHAnsi"/>
          <w:color w:val="1D1D1D"/>
          <w:sz w:val="28"/>
          <w:szCs w:val="28"/>
        </w:rPr>
        <w:t>Dates (Ashmore)</w:t>
      </w:r>
    </w:p>
    <w:p w14:paraId="1B18FFDC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1D1D1D"/>
          <w:sz w:val="28"/>
          <w:szCs w:val="28"/>
        </w:rPr>
      </w:pPr>
    </w:p>
    <w:p w14:paraId="09D9F1D4" w14:textId="1D6A8911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1D1D1D"/>
          <w:sz w:val="28"/>
          <w:szCs w:val="28"/>
        </w:rPr>
      </w:pPr>
      <w:r w:rsidRPr="00806A11">
        <w:rPr>
          <w:rFonts w:cstheme="minorHAnsi"/>
          <w:b/>
          <w:bCs/>
          <w:color w:val="1D1D1D"/>
          <w:sz w:val="28"/>
          <w:szCs w:val="28"/>
        </w:rPr>
        <w:t>Decisions:</w:t>
      </w:r>
    </w:p>
    <w:p w14:paraId="091EF755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1D1D1D"/>
          <w:sz w:val="28"/>
          <w:szCs w:val="28"/>
        </w:rPr>
      </w:pPr>
      <w:r w:rsidRPr="00806A11">
        <w:rPr>
          <w:rFonts w:cstheme="minorHAnsi"/>
          <w:b/>
          <w:bCs/>
          <w:color w:val="1D1D1D"/>
          <w:sz w:val="28"/>
          <w:szCs w:val="28"/>
        </w:rPr>
        <w:t xml:space="preserve">1) Poster Policy - </w:t>
      </w:r>
      <w:r w:rsidRPr="00806A11">
        <w:rPr>
          <w:rFonts w:cstheme="minorHAnsi"/>
          <w:color w:val="1D1D1D"/>
          <w:sz w:val="28"/>
          <w:szCs w:val="28"/>
        </w:rPr>
        <w:t>Approved</w:t>
      </w:r>
    </w:p>
    <w:p w14:paraId="04033CE4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1D1D1D"/>
          <w:sz w:val="28"/>
          <w:szCs w:val="28"/>
        </w:rPr>
      </w:pPr>
      <w:r w:rsidRPr="00806A11">
        <w:rPr>
          <w:rFonts w:cstheme="minorHAnsi"/>
          <w:b/>
          <w:bCs/>
          <w:color w:val="1D1D1D"/>
          <w:sz w:val="28"/>
          <w:szCs w:val="28"/>
        </w:rPr>
        <w:t xml:space="preserve">2) Elections Policy - </w:t>
      </w:r>
      <w:r w:rsidRPr="00806A11">
        <w:rPr>
          <w:rFonts w:cstheme="minorHAnsi"/>
          <w:color w:val="1D1D1D"/>
          <w:sz w:val="28"/>
          <w:szCs w:val="28"/>
        </w:rPr>
        <w:t>Approved</w:t>
      </w:r>
    </w:p>
    <w:p w14:paraId="0B43B579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1D1D1D"/>
          <w:sz w:val="28"/>
          <w:szCs w:val="28"/>
        </w:rPr>
      </w:pPr>
      <w:r w:rsidRPr="00806A11">
        <w:rPr>
          <w:rFonts w:cstheme="minorHAnsi"/>
          <w:b/>
          <w:bCs/>
          <w:color w:val="1D1D1D"/>
          <w:sz w:val="28"/>
          <w:szCs w:val="28"/>
        </w:rPr>
        <w:t xml:space="preserve">3) De-ratification of TOTA - </w:t>
      </w:r>
      <w:r w:rsidRPr="00806A11">
        <w:rPr>
          <w:rFonts w:cstheme="minorHAnsi"/>
          <w:color w:val="1D1D1D"/>
          <w:sz w:val="28"/>
          <w:szCs w:val="28"/>
        </w:rPr>
        <w:t>Approved</w:t>
      </w:r>
    </w:p>
    <w:p w14:paraId="3F9590BD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1D1D1D"/>
          <w:sz w:val="28"/>
          <w:szCs w:val="28"/>
        </w:rPr>
      </w:pPr>
      <w:r w:rsidRPr="00806A11">
        <w:rPr>
          <w:rFonts w:cstheme="minorHAnsi"/>
          <w:b/>
          <w:bCs/>
          <w:color w:val="1D1D1D"/>
          <w:sz w:val="28"/>
          <w:szCs w:val="28"/>
        </w:rPr>
        <w:t xml:space="preserve">Meeting Adjourned: </w:t>
      </w:r>
      <w:r w:rsidRPr="00806A11">
        <w:rPr>
          <w:rFonts w:cstheme="minorHAnsi"/>
          <w:color w:val="1D1D1D"/>
          <w:sz w:val="28"/>
          <w:szCs w:val="28"/>
        </w:rPr>
        <w:t>9:02PM</w:t>
      </w:r>
    </w:p>
    <w:p w14:paraId="3EE705FE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1D1D1D"/>
          <w:sz w:val="28"/>
          <w:szCs w:val="28"/>
        </w:rPr>
      </w:pPr>
    </w:p>
    <w:p w14:paraId="67DE7BD3" w14:textId="291C549E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1D1D1D"/>
          <w:sz w:val="28"/>
          <w:szCs w:val="28"/>
        </w:rPr>
      </w:pPr>
      <w:r w:rsidRPr="00806A11">
        <w:rPr>
          <w:rFonts w:cstheme="minorHAnsi"/>
          <w:b/>
          <w:bCs/>
          <w:color w:val="1D1D1D"/>
          <w:sz w:val="28"/>
          <w:szCs w:val="28"/>
        </w:rPr>
        <w:t>Discussions:</w:t>
      </w:r>
    </w:p>
    <w:p w14:paraId="5D412D56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Federal Campaign Strategy</w:t>
      </w:r>
    </w:p>
    <w:p w14:paraId="2875145C" w14:textId="10A277F1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Extend to all of Durham Region - Joe</w:t>
      </w:r>
    </w:p>
    <w:p w14:paraId="2E9AD847" w14:textId="083F776E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 xml:space="preserve">Highlight who attended after a set </w:t>
      </w:r>
      <w:proofErr w:type="gramStart"/>
      <w:r w:rsidRPr="00806A11">
        <w:rPr>
          <w:rFonts w:cstheme="minorHAnsi"/>
          <w:color w:val="000000"/>
          <w:sz w:val="28"/>
          <w:szCs w:val="28"/>
        </w:rPr>
        <w:t>period of time</w:t>
      </w:r>
      <w:proofErr w:type="gramEnd"/>
      <w:r w:rsidRPr="00806A11">
        <w:rPr>
          <w:rFonts w:cstheme="minorHAnsi"/>
          <w:color w:val="000000"/>
          <w:sz w:val="28"/>
          <w:szCs w:val="28"/>
        </w:rPr>
        <w:t xml:space="preserve"> (public shaming) - Chris</w:t>
      </w:r>
    </w:p>
    <w:p w14:paraId="0567E0E1" w14:textId="67E8364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Promote shuttles from Trent to UOIT for debate and poll stations - Shawn</w:t>
      </w:r>
    </w:p>
    <w:p w14:paraId="7D2ADD58" w14:textId="43D28951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lastRenderedPageBreak/>
        <w:t xml:space="preserve">Poll Aid - Chris 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Fernlund</w:t>
      </w:r>
      <w:proofErr w:type="spellEnd"/>
    </w:p>
    <w:p w14:paraId="707A6F5A" w14:textId="1100074C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Weekly issues - cumulate interests of Students - Joe</w:t>
      </w:r>
    </w:p>
    <w:p w14:paraId="240ECF9A" w14:textId="202E17DA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Joke photos may be too much. May undermine the seriousness of the political</w:t>
      </w:r>
    </w:p>
    <w:p w14:paraId="673EFCD1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issues - Joe</w:t>
      </w:r>
    </w:p>
    <w:p w14:paraId="7675CEC4" w14:textId="2DFCA7E9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See snapshot</w:t>
      </w:r>
    </w:p>
    <w:p w14:paraId="208A242D" w14:textId="4E86765B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Build up to the beginning of the campaign and intensify by the beginning of</w:t>
      </w:r>
    </w:p>
    <w:p w14:paraId="6E9A8645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October. Poll Aid earlier on. Students talking about each party.</w:t>
      </w:r>
    </w:p>
    <w:p w14:paraId="391E008D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Survey Results</w:t>
      </w:r>
    </w:p>
    <w:p w14:paraId="4F07E1E3" w14:textId="5A066E4B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Time issues - Joe</w:t>
      </w:r>
    </w:p>
    <w:p w14:paraId="7C7191EF" w14:textId="07E7065F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Flow in discussion - Joe</w:t>
      </w:r>
    </w:p>
    <w:p w14:paraId="2BF8812D" w14:textId="33E22694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Executives dominating discussion - more input from the board - Alyssa</w:t>
      </w:r>
    </w:p>
    <w:p w14:paraId="77805EDB" w14:textId="36E72896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Every board member can bring up a discussion - Shawn</w:t>
      </w:r>
    </w:p>
    <w:p w14:paraId="12C3EAA7" w14:textId="4D9C2685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More information should be provided - Executives should provide more</w:t>
      </w:r>
    </w:p>
    <w:p w14:paraId="010DBC26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information and insight on professionalism, advocacy, skills transfer - Joe</w:t>
      </w:r>
    </w:p>
    <w:p w14:paraId="06F7A91E" w14:textId="68446C51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Email us, come in the office for more information - Shawn</w:t>
      </w:r>
    </w:p>
    <w:p w14:paraId="661F96EC" w14:textId="23077F82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Ask us questions, be more critical - Chris</w:t>
      </w:r>
    </w:p>
    <w:p w14:paraId="64EDDBD3" w14:textId="0AAAD18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 xml:space="preserve">What can we do to </w:t>
      </w:r>
      <w:proofErr w:type="gramStart"/>
      <w:r w:rsidRPr="00806A11">
        <w:rPr>
          <w:rFonts w:cstheme="minorHAnsi"/>
          <w:color w:val="000000"/>
          <w:sz w:val="28"/>
          <w:szCs w:val="28"/>
        </w:rPr>
        <w:t>help out</w:t>
      </w:r>
      <w:proofErr w:type="gramEnd"/>
      <w:r w:rsidRPr="00806A11">
        <w:rPr>
          <w:rFonts w:cstheme="minorHAnsi"/>
          <w:color w:val="000000"/>
          <w:sz w:val="28"/>
          <w:szCs w:val="28"/>
        </w:rPr>
        <w:t>? - Joe</w:t>
      </w:r>
    </w:p>
    <w:p w14:paraId="14170805" w14:textId="44B3D08A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Students at the core of the university. Why are students not at the center? - Alyssa</w:t>
      </w:r>
    </w:p>
    <w:p w14:paraId="529B5D8A" w14:textId="53C0AAC4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I am happy we are having this discussion now! - Joe</w:t>
      </w:r>
    </w:p>
    <w:p w14:paraId="2D605A0A" w14:textId="121BB842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Less intimated by the executives - Equality of positions - Remove the knowledge</w:t>
      </w:r>
    </w:p>
    <w:p w14:paraId="646B027B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gap</w:t>
      </w:r>
    </w:p>
    <w:p w14:paraId="784B0225" w14:textId="46C81F3D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Submit schedules - Joe</w:t>
      </w:r>
    </w:p>
    <w:p w14:paraId="709E40FF" w14:textId="296DE6EA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Have consistency for board meeting time/dates (e.g., every Thursday) - Laura</w:t>
      </w:r>
    </w:p>
    <w:p w14:paraId="023064B6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Funding Formula</w:t>
      </w:r>
    </w:p>
    <w:p w14:paraId="15944727" w14:textId="59C84CC4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Red booklet</w:t>
      </w:r>
    </w:p>
    <w:p w14:paraId="747A5D03" w14:textId="50F2D064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What you can do has a board member is inform students that you can do</w:t>
      </w:r>
    </w:p>
    <w:p w14:paraId="154F35A0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whatever you like with whatever major you have - Joe</w:t>
      </w:r>
    </w:p>
    <w:p w14:paraId="1AC90695" w14:textId="18D5C989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Transferable skills - Chris</w:t>
      </w:r>
    </w:p>
    <w:p w14:paraId="2D0E323C" w14:textId="34499E9B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Do we have power with lobbying for tenured? - Marilyn</w:t>
      </w:r>
    </w:p>
    <w:p w14:paraId="14A9F2CE" w14:textId="1C50CD34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Yes - Chris</w:t>
      </w:r>
    </w:p>
    <w:p w14:paraId="56D4757E" w14:textId="52B15B52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 xml:space="preserve">Send out a brief regarding the FF to the board - Chris 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Fernlund</w:t>
      </w:r>
      <w:proofErr w:type="spellEnd"/>
    </w:p>
    <w:p w14:paraId="10AAE76C" w14:textId="77777777" w:rsid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Team Building</w:t>
      </w:r>
    </w:p>
    <w:p w14:paraId="7F1993A2" w14:textId="077CCD0A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We are doing it!</w:t>
      </w:r>
    </w:p>
    <w:p w14:paraId="1341A6B7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TDSA Week</w:t>
      </w:r>
    </w:p>
    <w:p w14:paraId="58A56D81" w14:textId="0301B5C3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TDSA event - focuses for our organization - health benefit representative - this is</w:t>
      </w:r>
    </w:p>
    <w:p w14:paraId="5D66E273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 xml:space="preserve">who we are - advocacy - Marketing who we are - directors and executives </w:t>
      </w:r>
      <w:proofErr w:type="gramStart"/>
      <w:r w:rsidRPr="00806A11">
        <w:rPr>
          <w:rFonts w:cstheme="minorHAnsi"/>
          <w:color w:val="000000"/>
          <w:sz w:val="28"/>
          <w:szCs w:val="28"/>
        </w:rPr>
        <w:t>in</w:t>
      </w:r>
      <w:proofErr w:type="gramEnd"/>
    </w:p>
    <w:p w14:paraId="4F0A47E4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lastRenderedPageBreak/>
        <w:t>attendance</w:t>
      </w:r>
    </w:p>
    <w:p w14:paraId="1BEC1E29" w14:textId="5E61CA9D" w:rsid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 xml:space="preserve">Students are confused about benefit information </w:t>
      </w:r>
      <w:r>
        <w:rPr>
          <w:rFonts w:cstheme="minorHAnsi"/>
          <w:color w:val="000000"/>
          <w:sz w:val="28"/>
          <w:szCs w:val="28"/>
        </w:rPr>
        <w:t>–</w:t>
      </w:r>
      <w:r w:rsidRPr="00806A11">
        <w:rPr>
          <w:rFonts w:cstheme="minorHAnsi"/>
          <w:color w:val="000000"/>
          <w:sz w:val="28"/>
          <w:szCs w:val="28"/>
        </w:rPr>
        <w:t xml:space="preserve"> Alyssa</w:t>
      </w:r>
    </w:p>
    <w:p w14:paraId="17FB9A82" w14:textId="68A6C45F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We need to have a lot of information for students regarding the benefits - Alyssa</w:t>
      </w:r>
    </w:p>
    <w:p w14:paraId="2A631B62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Employment Update - Shawn</w:t>
      </w:r>
    </w:p>
    <w:p w14:paraId="371E543F" w14:textId="01433491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Jackie = ED</w:t>
      </w:r>
    </w:p>
    <w:p w14:paraId="2192BFF8" w14:textId="79725AF3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Nicole = Intramurals Coordinator</w:t>
      </w:r>
    </w:p>
    <w:p w14:paraId="15DB40B9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Financial Update - Shawn</w:t>
      </w:r>
    </w:p>
    <w:p w14:paraId="174EB274" w14:textId="402A4F65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Budget is online - check out the actuals</w:t>
      </w:r>
    </w:p>
    <w:p w14:paraId="4120DD4A" w14:textId="2BDF9354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Credit Card</w:t>
      </w:r>
    </w:p>
    <w:p w14:paraId="24D62EDC" w14:textId="65A856A8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Budgeted $0 for sponsorships - Riley’s is dodging about the $1000 they promised</w:t>
      </w:r>
    </w:p>
    <w:p w14:paraId="47D072A2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Athletics Update - Nick</w:t>
      </w:r>
    </w:p>
    <w:p w14:paraId="22CA79FC" w14:textId="61663B58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We have a pass coming</w:t>
      </w:r>
    </w:p>
    <w:p w14:paraId="4CB676D0" w14:textId="4A4E7D69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Monday/Wednesday Intramurals</w:t>
      </w:r>
    </w:p>
    <w:p w14:paraId="0EF8E13B" w14:textId="42679B04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Dodgeball is happening!</w:t>
      </w:r>
    </w:p>
    <w:p w14:paraId="7CE55BD6" w14:textId="35361903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Water balloon war?</w:t>
      </w:r>
    </w:p>
    <w:p w14:paraId="060124EB" w14:textId="45F12801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Cross-promotion with internal staff</w:t>
      </w:r>
    </w:p>
    <w:p w14:paraId="74F20EBB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Upcoming Dates - Nick</w:t>
      </w:r>
    </w:p>
    <w:p w14:paraId="052C0117" w14:textId="2BA7EDCD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Orientation/Concert</w:t>
      </w:r>
    </w:p>
    <w:p w14:paraId="04328B3A" w14:textId="05E3A84E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 xml:space="preserve">More links to videos of 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Hollerado</w:t>
      </w:r>
      <w:proofErr w:type="spellEnd"/>
      <w:r w:rsidRPr="00806A11">
        <w:rPr>
          <w:rFonts w:cstheme="minorHAnsi"/>
          <w:color w:val="000000"/>
          <w:sz w:val="28"/>
          <w:szCs w:val="28"/>
        </w:rPr>
        <w:t xml:space="preserve"> - Emily</w:t>
      </w:r>
    </w:p>
    <w:p w14:paraId="2213E892" w14:textId="1F3E3CAE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OUSA campus visit - Eons away</w:t>
      </w:r>
    </w:p>
    <w:p w14:paraId="70CDDADD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Approvals</w:t>
      </w:r>
    </w:p>
    <w:p w14:paraId="24524879" w14:textId="7C424822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Poster Policy Update</w:t>
      </w:r>
    </w:p>
    <w:p w14:paraId="03B30AED" w14:textId="58D049D0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Poster board for external organizations - Joe</w:t>
      </w:r>
    </w:p>
    <w:p w14:paraId="06B6C5B9" w14:textId="7CE17098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Move to approve - Nick, Second- Chris, All in favour</w:t>
      </w:r>
    </w:p>
    <w:p w14:paraId="71DFF9D9" w14:textId="77777777" w:rsid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Elections Policy</w:t>
      </w:r>
    </w:p>
    <w:p w14:paraId="26D04B45" w14:textId="3880FC48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Move to discuss - Shawn, Seconded, Nick, All in favour</w:t>
      </w:r>
    </w:p>
    <w:p w14:paraId="06187AFF" w14:textId="6BCF9F21" w:rsid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 xml:space="preserve">Remove two credits - undemocratic </w:t>
      </w:r>
      <w:r>
        <w:rPr>
          <w:rFonts w:cstheme="minorHAnsi"/>
          <w:color w:val="000000"/>
          <w:sz w:val="28"/>
          <w:szCs w:val="28"/>
        </w:rPr>
        <w:t>–</w:t>
      </w:r>
      <w:r w:rsidRPr="00806A11">
        <w:rPr>
          <w:rFonts w:cstheme="minorHAnsi"/>
          <w:color w:val="000000"/>
          <w:sz w:val="28"/>
          <w:szCs w:val="28"/>
        </w:rPr>
        <w:t xml:space="preserve"> Shawn</w:t>
      </w:r>
    </w:p>
    <w:p w14:paraId="148723EE" w14:textId="43148AAA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70% debates in the past - Nick</w:t>
      </w:r>
    </w:p>
    <w:p w14:paraId="1F7A13E4" w14:textId="267C5220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60% is okay - Cumulative is very difficult to attend - Alyssa</w:t>
      </w:r>
    </w:p>
    <w:p w14:paraId="2959CEAC" w14:textId="37A8996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Context for my argument - we are small school, we are looking after a large sum</w:t>
      </w:r>
    </w:p>
    <w:p w14:paraId="755A62D7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of money - 70% eliminates risk/error - This should maybe expectations - We</w:t>
      </w:r>
    </w:p>
    <w:p w14:paraId="278EC173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need to market to students that this is a serious role - Joe</w:t>
      </w:r>
    </w:p>
    <w:p w14:paraId="2AA02F9F" w14:textId="78FE8D5D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We should loosen up the stance and convert this policy into expectations - Laura</w:t>
      </w:r>
    </w:p>
    <w:p w14:paraId="5E4FAE3E" w14:textId="12B9371D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Statistically, minorities have lower grades and this policy would be limiting such</w:t>
      </w:r>
    </w:p>
    <w:p w14:paraId="31DC654E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groups - Nick</w:t>
      </w:r>
    </w:p>
    <w:p w14:paraId="6F272093" w14:textId="734161EC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A certain number of credits is an appropriate indicator of experience - Joe</w:t>
      </w:r>
    </w:p>
    <w:p w14:paraId="4B198CEE" w14:textId="489A3C5B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We need to have strict requirements for the debate… Specifically, the questions -</w:t>
      </w:r>
    </w:p>
    <w:p w14:paraId="2E406519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lastRenderedPageBreak/>
        <w:t>Joe</w:t>
      </w:r>
    </w:p>
    <w:p w14:paraId="7773335D" w14:textId="04849DC6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Academics are an indicator of ability on some level - Joe</w:t>
      </w:r>
    </w:p>
    <w:p w14:paraId="19867B56" w14:textId="5CFBF46C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Scared - we want the best candidates - we aren’t bad people - Real government,</w:t>
      </w:r>
    </w:p>
    <w:p w14:paraId="57365228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EC would - Chris</w:t>
      </w:r>
    </w:p>
    <w:p w14:paraId="59FAA00C" w14:textId="5801DFE1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Union analogy - Shawn</w:t>
      </w:r>
    </w:p>
    <w:p w14:paraId="7EDACC30" w14:textId="42A2ECEF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 xml:space="preserve">Transparency for expectations? Do we disclose academic </w:t>
      </w:r>
      <w:proofErr w:type="gramStart"/>
      <w:r w:rsidRPr="00806A11">
        <w:rPr>
          <w:rFonts w:cstheme="minorHAnsi"/>
          <w:color w:val="000000"/>
          <w:sz w:val="28"/>
          <w:szCs w:val="28"/>
        </w:rPr>
        <w:t>information - Joe</w:t>
      </w:r>
      <w:proofErr w:type="gramEnd"/>
    </w:p>
    <w:p w14:paraId="2AD859DB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38CA746C" w14:textId="77777777" w:rsidR="00806A11" w:rsidRDefault="00806A11">
      <w:pPr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br w:type="page"/>
      </w:r>
    </w:p>
    <w:p w14:paraId="48FBE952" w14:textId="3FDDBDE3" w:rsidR="00806A11" w:rsidRPr="00806A11" w:rsidRDefault="00806A11" w:rsidP="00806A11">
      <w:pPr>
        <w:pStyle w:val="Heading1"/>
      </w:pPr>
      <w:bookmarkStart w:id="5" w:name="_Toc21614007"/>
      <w:r w:rsidRPr="00806A11">
        <w:rPr>
          <w:color w:val="538135" w:themeColor="accent6" w:themeShade="BF"/>
        </w:rPr>
        <w:lastRenderedPageBreak/>
        <w:t>MINUTES: September 28</w:t>
      </w:r>
      <w:r w:rsidRPr="00806A11">
        <w:rPr>
          <w:color w:val="538135" w:themeColor="accent6" w:themeShade="BF"/>
          <w:sz w:val="16"/>
          <w:szCs w:val="16"/>
        </w:rPr>
        <w:t>th</w:t>
      </w:r>
      <w:proofErr w:type="gramStart"/>
      <w:r w:rsidRPr="00806A11">
        <w:rPr>
          <w:color w:val="538135" w:themeColor="accent6" w:themeShade="BF"/>
          <w:sz w:val="16"/>
          <w:szCs w:val="16"/>
        </w:rPr>
        <w:t xml:space="preserve"> </w:t>
      </w:r>
      <w:r w:rsidRPr="00806A11">
        <w:rPr>
          <w:color w:val="538135" w:themeColor="accent6" w:themeShade="BF"/>
        </w:rPr>
        <w:t>2015</w:t>
      </w:r>
      <w:bookmarkEnd w:id="5"/>
      <w:proofErr w:type="gramEnd"/>
    </w:p>
    <w:p w14:paraId="64EC45C5" w14:textId="77777777" w:rsid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4D5EC4A3" w14:textId="7F68720C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806A11">
        <w:rPr>
          <w:rFonts w:cstheme="minorHAnsi"/>
          <w:b/>
          <w:bCs/>
          <w:color w:val="000000"/>
          <w:sz w:val="28"/>
          <w:szCs w:val="28"/>
        </w:rPr>
        <w:t>Board of Directors Meeting (Room 114)</w:t>
      </w:r>
    </w:p>
    <w:p w14:paraId="6EDF6B7B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47AA6F24" w14:textId="573D89E1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806A11">
        <w:rPr>
          <w:rFonts w:cstheme="minorHAnsi"/>
          <w:b/>
          <w:bCs/>
          <w:color w:val="000000"/>
          <w:sz w:val="28"/>
          <w:szCs w:val="28"/>
        </w:rPr>
        <w:t>PROCEDURAL ITEMS:</w:t>
      </w:r>
    </w:p>
    <w:p w14:paraId="714432A5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7076A552" w14:textId="0C2B395C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b/>
          <w:bCs/>
          <w:color w:val="000000"/>
          <w:sz w:val="28"/>
          <w:szCs w:val="28"/>
        </w:rPr>
        <w:t xml:space="preserve">Call to Order: </w:t>
      </w:r>
      <w:r w:rsidRPr="00806A11">
        <w:rPr>
          <w:rFonts w:cstheme="minorHAnsi"/>
          <w:color w:val="000000"/>
          <w:sz w:val="28"/>
          <w:szCs w:val="28"/>
        </w:rPr>
        <w:t>5:16pm</w:t>
      </w:r>
    </w:p>
    <w:p w14:paraId="2490AB5E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12B1348D" w14:textId="6057D4EE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b/>
          <w:bCs/>
          <w:color w:val="000000"/>
          <w:sz w:val="28"/>
          <w:szCs w:val="28"/>
        </w:rPr>
        <w:t xml:space="preserve">Approval of the Minutes: </w:t>
      </w:r>
      <w:r w:rsidRPr="00806A11">
        <w:rPr>
          <w:rFonts w:cstheme="minorHAnsi"/>
          <w:color w:val="000000"/>
          <w:sz w:val="28"/>
          <w:szCs w:val="28"/>
        </w:rPr>
        <w:t>Chris first, Nick second, All in favour</w:t>
      </w:r>
    </w:p>
    <w:p w14:paraId="0B1CFF2A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3339BF25" w14:textId="5D0B071E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b/>
          <w:bCs/>
          <w:color w:val="000000"/>
          <w:sz w:val="28"/>
          <w:szCs w:val="28"/>
        </w:rPr>
        <w:t xml:space="preserve">Call for new business: </w:t>
      </w:r>
      <w:r w:rsidRPr="00806A11">
        <w:rPr>
          <w:rFonts w:cstheme="minorHAnsi"/>
          <w:color w:val="000000"/>
          <w:sz w:val="28"/>
          <w:szCs w:val="28"/>
        </w:rPr>
        <w:t xml:space="preserve">Chris 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Ferlund</w:t>
      </w:r>
      <w:proofErr w:type="spellEnd"/>
      <w:r w:rsidRPr="00806A11">
        <w:rPr>
          <w:rFonts w:cstheme="minorHAnsi"/>
          <w:color w:val="000000"/>
          <w:sz w:val="28"/>
          <w:szCs w:val="28"/>
        </w:rPr>
        <w:t>: Committee appointments to add to discussion</w:t>
      </w:r>
    </w:p>
    <w:p w14:paraId="27544941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4966B194" w14:textId="7275ABFF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b/>
          <w:bCs/>
          <w:color w:val="000000"/>
          <w:sz w:val="28"/>
          <w:szCs w:val="28"/>
        </w:rPr>
        <w:t xml:space="preserve">Approval of the Agenda: </w:t>
      </w:r>
      <w:r w:rsidRPr="00806A11">
        <w:rPr>
          <w:rFonts w:cstheme="minorHAnsi"/>
          <w:color w:val="000000"/>
          <w:sz w:val="28"/>
          <w:szCs w:val="28"/>
        </w:rPr>
        <w:t>Chris first, Nick second, All in favour</w:t>
      </w:r>
    </w:p>
    <w:p w14:paraId="5AA20FEC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03B74B05" w14:textId="678B0094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b/>
          <w:bCs/>
          <w:color w:val="000000"/>
          <w:sz w:val="28"/>
          <w:szCs w:val="28"/>
        </w:rPr>
        <w:t xml:space="preserve">Declaration of Conflict of Interest: </w:t>
      </w:r>
      <w:r w:rsidRPr="00806A11">
        <w:rPr>
          <w:rFonts w:cstheme="minorHAnsi"/>
          <w:color w:val="000000"/>
          <w:sz w:val="28"/>
          <w:szCs w:val="28"/>
        </w:rPr>
        <w:t>No conflict declared</w:t>
      </w:r>
    </w:p>
    <w:p w14:paraId="22D6DE70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196FA88E" w14:textId="5ED93AF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b/>
          <w:bCs/>
          <w:color w:val="000000"/>
          <w:sz w:val="28"/>
          <w:szCs w:val="28"/>
        </w:rPr>
        <w:t xml:space="preserve">Discussions </w:t>
      </w:r>
      <w:r w:rsidRPr="00806A11">
        <w:rPr>
          <w:rFonts w:cstheme="minorHAnsi"/>
          <w:color w:val="000000"/>
          <w:sz w:val="28"/>
          <w:szCs w:val="28"/>
        </w:rPr>
        <w:t xml:space="preserve">OUSA Presentation (Madden, Escher, Rose, Irwin, Pierre, 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Fernlund</w:t>
      </w:r>
      <w:proofErr w:type="spellEnd"/>
      <w:r w:rsidRPr="00806A11">
        <w:rPr>
          <w:rFonts w:cstheme="minorHAnsi"/>
          <w:color w:val="000000"/>
          <w:sz w:val="28"/>
          <w:szCs w:val="28"/>
        </w:rPr>
        <w:t>) Planning a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 xml:space="preserve">midterm advocacy update. One campus </w:t>
      </w:r>
      <w:proofErr w:type="gramStart"/>
      <w:r w:rsidRPr="00806A11">
        <w:rPr>
          <w:rFonts w:cstheme="minorHAnsi"/>
          <w:color w:val="000000"/>
          <w:sz w:val="28"/>
          <w:szCs w:val="28"/>
        </w:rPr>
        <w:t>visit</w:t>
      </w:r>
      <w:proofErr w:type="gramEnd"/>
      <w:r w:rsidRPr="00806A11">
        <w:rPr>
          <w:rFonts w:cstheme="minorHAnsi"/>
          <w:color w:val="000000"/>
          <w:sz w:val="28"/>
          <w:szCs w:val="28"/>
        </w:rPr>
        <w:t xml:space="preserve"> per year, New board member of history, Tara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Watson, Board Structure (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Ferlund</w:t>
      </w:r>
      <w:proofErr w:type="spellEnd"/>
      <w:r w:rsidRPr="00806A11">
        <w:rPr>
          <w:rFonts w:cstheme="minorHAnsi"/>
          <w:color w:val="000000"/>
          <w:sz w:val="28"/>
          <w:szCs w:val="28"/>
        </w:rPr>
        <w:t xml:space="preserve">, 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Nelan</w:t>
      </w:r>
      <w:proofErr w:type="spellEnd"/>
      <w:r w:rsidRPr="00806A11">
        <w:rPr>
          <w:rFonts w:cstheme="minorHAnsi"/>
          <w:color w:val="000000"/>
          <w:sz w:val="28"/>
          <w:szCs w:val="28"/>
        </w:rPr>
        <w:t>, Madden), Membership Fees (Murphy), Phase 2 TDSA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Action Plan (Cassidy), Campaigns (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Fernlund</w:t>
      </w:r>
      <w:proofErr w:type="spellEnd"/>
      <w:r w:rsidRPr="00806A11">
        <w:rPr>
          <w:rFonts w:cstheme="minorHAnsi"/>
          <w:color w:val="000000"/>
          <w:sz w:val="28"/>
          <w:szCs w:val="28"/>
        </w:rPr>
        <w:t>), Trent Talks (Ashmore), The Arthur (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Fernlund</w:t>
      </w:r>
      <w:proofErr w:type="spellEnd"/>
      <w:r w:rsidRPr="00806A11">
        <w:rPr>
          <w:rFonts w:cstheme="minorHAnsi"/>
          <w:color w:val="000000"/>
          <w:sz w:val="28"/>
          <w:szCs w:val="28"/>
        </w:rPr>
        <w:t>),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Orientation Debrief (Ashmore), General Discussion.</w:t>
      </w:r>
    </w:p>
    <w:p w14:paraId="6BA2077B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 xml:space="preserve">1. OUSA Presentation (Madden, Escher, Rose, Irwin, Pierre, 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Fernlund</w:t>
      </w:r>
      <w:proofErr w:type="spellEnd"/>
      <w:r w:rsidRPr="00806A11">
        <w:rPr>
          <w:rFonts w:cstheme="minorHAnsi"/>
          <w:color w:val="000000"/>
          <w:sz w:val="28"/>
          <w:szCs w:val="28"/>
        </w:rPr>
        <w:t>)</w:t>
      </w:r>
    </w:p>
    <w:p w14:paraId="4205E6DB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Planning a midterm advocacy update</w:t>
      </w:r>
    </w:p>
    <w:p w14:paraId="77762C0F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2. Board Structure: (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Fernlund</w:t>
      </w:r>
      <w:proofErr w:type="spellEnd"/>
      <w:r w:rsidRPr="00806A11">
        <w:rPr>
          <w:rFonts w:cstheme="minorHAnsi"/>
          <w:color w:val="000000"/>
          <w:sz w:val="28"/>
          <w:szCs w:val="28"/>
        </w:rPr>
        <w:t xml:space="preserve">, 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Nelan</w:t>
      </w:r>
      <w:proofErr w:type="spellEnd"/>
      <w:r w:rsidRPr="00806A11">
        <w:rPr>
          <w:rFonts w:cstheme="minorHAnsi"/>
          <w:color w:val="000000"/>
          <w:sz w:val="28"/>
          <w:szCs w:val="28"/>
        </w:rPr>
        <w:t>, madden)</w:t>
      </w:r>
    </w:p>
    <w:p w14:paraId="54564680" w14:textId="36051EBA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Chris F: Has been witnessing and researching other board structures and seeing if it would apply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here. Possibility or changing from the program specific structure. General board positions may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be more advantageous.</w:t>
      </w:r>
    </w:p>
    <w:p w14:paraId="5A2F7B16" w14:textId="16A53B09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Nick: Likes the idea, too many programs would mean too many board members. Program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directors make it sound more academic</w:t>
      </w:r>
    </w:p>
    <w:p w14:paraId="6A91E7B6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Shawn: Likes current board structure.</w:t>
      </w:r>
    </w:p>
    <w:p w14:paraId="2DB12590" w14:textId="7435A628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Laura: On board with maybe changing the structure. Downside would be, having too many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people run for the board and they all happen to be in the same program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</w:p>
    <w:p w14:paraId="0F60B083" w14:textId="365273BC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lastRenderedPageBreak/>
        <w:t xml:space="preserve">Chris 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Nelan</w:t>
      </w:r>
      <w:proofErr w:type="spellEnd"/>
      <w:r w:rsidRPr="00806A11">
        <w:rPr>
          <w:rFonts w:cstheme="minorHAnsi"/>
          <w:color w:val="000000"/>
          <w:sz w:val="28"/>
          <w:szCs w:val="28"/>
        </w:rPr>
        <w:t>: Every school has a different structure. Your strength of advocacy is based off the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strength of the students who run for each position. Are we big enough yet to know that we can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get a quality member to advocate for everyone?</w:t>
      </w:r>
    </w:p>
    <w:p w14:paraId="0C3ACE58" w14:textId="4A1DD9D9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Joe: What structure would be next in line and what would the flaws be? Likes the program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structure, even though there is a conflict because some programs are so much smaller than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others. Disproportionate representation based on population.</w:t>
      </w:r>
    </w:p>
    <w:p w14:paraId="789F06E2" w14:textId="1DC09F8C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Chris N: Board structured by program keeps the executives in line. Could appoint additional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board members based on the population of students in each major. (ex, one for media studies but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2 or 3 for psych or soc) but this would also make the board bigger.</w:t>
      </w:r>
    </w:p>
    <w:p w14:paraId="07D7FE4C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Joe: We have the responsibility of engaging students</w:t>
      </w:r>
    </w:p>
    <w:p w14:paraId="04436D46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Laura: Not an issue that we need to work on this year.</w:t>
      </w:r>
    </w:p>
    <w:p w14:paraId="57453988" w14:textId="2B19E746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Chris F: Agrees to maintain current board structure. Cons are that we are dependent of the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administration’s programs.</w:t>
      </w:r>
    </w:p>
    <w:p w14:paraId="15BCE8D5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Joe: Election process may be worth exploring, analyze the pros and cons</w:t>
      </w:r>
    </w:p>
    <w:p w14:paraId="3951BE2A" w14:textId="388E430E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Jaclyn: What are the requirements, for students to represents a program for the board (previous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student was psych director, dropped the minor shortly after being appointed)</w:t>
      </w:r>
    </w:p>
    <w:p w14:paraId="636A8199" w14:textId="10BFDCC9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Nick: A big issue with minoring is that you don’t have a minor until you graduate and maintain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the required credits. It’s an honor system that may or may not work out based on the student.</w:t>
      </w:r>
    </w:p>
    <w:p w14:paraId="07FAC398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Shawn: move discussion to another meeting</w:t>
      </w:r>
    </w:p>
    <w:p w14:paraId="3A2E5F1B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3. Membership fees (Murphy)</w:t>
      </w:r>
    </w:p>
    <w:p w14:paraId="16B9170D" w14:textId="58BA145D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We have not been keeping up with increasing membership fees with inflation rates, and we are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now far behind based off what other SAs are charging. With our new operating budget, we have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 xml:space="preserve">realized that it is </w:t>
      </w:r>
      <w:proofErr w:type="gramStart"/>
      <w:r w:rsidRPr="00806A11">
        <w:rPr>
          <w:rFonts w:cstheme="minorHAnsi"/>
          <w:color w:val="000000"/>
          <w:sz w:val="28"/>
          <w:szCs w:val="28"/>
        </w:rPr>
        <w:t>pretty thin</w:t>
      </w:r>
      <w:proofErr w:type="gramEnd"/>
      <w:r w:rsidRPr="00806A11">
        <w:rPr>
          <w:rFonts w:cstheme="minorHAnsi"/>
          <w:color w:val="000000"/>
          <w:sz w:val="28"/>
          <w:szCs w:val="28"/>
        </w:rPr>
        <w:t>, no room for error. Even if we get more enrolment, just means that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our expenses will increase as well. Most SAs are above $36 per credit. TCSA is much higher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than ours, Western is in the 40s, Brock is 36… if we increase to 33 (marginal increase, help</w:t>
      </w:r>
    </w:p>
    <w:p w14:paraId="41E8B83E" w14:textId="67D7FF29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cushion the budget) or 35 per credit, to bring us up to the norm. Events budget would be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increased for small on campus events and stress busting, etc.</w:t>
      </w:r>
    </w:p>
    <w:p w14:paraId="1BD253DF" w14:textId="24797F10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Joe: We want to advocate against the increase of tuition, yet we want to increase the contribution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of students to the student associations, contradictory. This $7 per credit increase is about $35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increase per year for a student. There are things we can do internally to budget more carefully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instead of increasing the student fees.</w:t>
      </w:r>
    </w:p>
    <w:p w14:paraId="6159AB96" w14:textId="47011711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lastRenderedPageBreak/>
        <w:t>Laura: I don’t see another option internationally to find the money anywhere else. With more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students we need more money to house events for a larger population</w:t>
      </w:r>
    </w:p>
    <w:p w14:paraId="68290C67" w14:textId="1CC861D6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 xml:space="preserve">Chris F: Echoing Shawn’s point. So many costs on the operation level. </w:t>
      </w:r>
      <w:proofErr w:type="gramStart"/>
      <w:r w:rsidRPr="00806A11">
        <w:rPr>
          <w:rFonts w:cstheme="minorHAnsi"/>
          <w:color w:val="000000"/>
          <w:sz w:val="28"/>
          <w:szCs w:val="28"/>
        </w:rPr>
        <w:t>In order for</w:t>
      </w:r>
      <w:proofErr w:type="gramEnd"/>
      <w:r w:rsidRPr="00806A11">
        <w:rPr>
          <w:rFonts w:cstheme="minorHAnsi"/>
          <w:color w:val="000000"/>
          <w:sz w:val="28"/>
          <w:szCs w:val="28"/>
        </w:rPr>
        <w:t xml:space="preserve"> us to be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operating effectively we need an overhead instead of penny-pinching. This proposal would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require a referendum. Need to prepare financially for the future with budget recommendations.</w:t>
      </w:r>
    </w:p>
    <w:p w14:paraId="085DB877" w14:textId="31D2948A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Shawn: Want to avoid deficits. All office expenses are lowered down to the bare minimum,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event budget lines have seen drastic cuts, travel budgets have been reduced, etc. no where else to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cut money from.</w:t>
      </w:r>
    </w:p>
    <w:p w14:paraId="076136FE" w14:textId="6FEAD94F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Joe: Issue stems from not having a budget in the past. Past events budgets were larger than they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should have been.</w:t>
      </w:r>
    </w:p>
    <w:p w14:paraId="5D7C0E6A" w14:textId="4C05897E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 xml:space="preserve">Nick: Likes 35 because it’s still lower than other schools. Ultimately this is a </w:t>
      </w:r>
      <w:proofErr w:type="gramStart"/>
      <w:r w:rsidRPr="00806A11">
        <w:rPr>
          <w:rFonts w:cstheme="minorHAnsi"/>
          <w:color w:val="000000"/>
          <w:sz w:val="28"/>
          <w:szCs w:val="28"/>
        </w:rPr>
        <w:t>referendum</w:t>
      </w:r>
      <w:proofErr w:type="gramEnd"/>
      <w:r w:rsidRPr="00806A11">
        <w:rPr>
          <w:rFonts w:cstheme="minorHAnsi"/>
          <w:color w:val="000000"/>
          <w:sz w:val="28"/>
          <w:szCs w:val="28"/>
        </w:rPr>
        <w:t xml:space="preserve"> so the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students do have the final say.</w:t>
      </w:r>
    </w:p>
    <w:p w14:paraId="09B2CB6F" w14:textId="601D556F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Chris N: Doesn’t matter what the decision is at the board meeting, the issue is pushing the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students to vote in the referendum and remaining unbiased about the fee increased. You could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 xml:space="preserve">say, </w:t>
      </w:r>
      <w:proofErr w:type="gramStart"/>
      <w:r w:rsidRPr="00806A11">
        <w:rPr>
          <w:rFonts w:cstheme="minorHAnsi"/>
          <w:color w:val="000000"/>
          <w:sz w:val="28"/>
          <w:szCs w:val="28"/>
        </w:rPr>
        <w:t>yes</w:t>
      </w:r>
      <w:proofErr w:type="gramEnd"/>
      <w:r w:rsidRPr="00806A11">
        <w:rPr>
          <w:rFonts w:cstheme="minorHAnsi"/>
          <w:color w:val="000000"/>
          <w:sz w:val="28"/>
          <w:szCs w:val="28"/>
        </w:rPr>
        <w:t xml:space="preserve"> we are pushing to 35 but then it will be frozen over the next X amount of years. What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are we going to fix with the money that we would be getting from this fee?</w:t>
      </w:r>
    </w:p>
    <w:p w14:paraId="1155C6C7" w14:textId="784F5B6B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 xml:space="preserve">Joe: the freeze option is worth exploring. Last referendum was poorly </w:t>
      </w:r>
      <w:proofErr w:type="gramStart"/>
      <w:r w:rsidRPr="00806A11">
        <w:rPr>
          <w:rFonts w:cstheme="minorHAnsi"/>
          <w:color w:val="000000"/>
          <w:sz w:val="28"/>
          <w:szCs w:val="28"/>
        </w:rPr>
        <w:t>executed</w:t>
      </w:r>
      <w:proofErr w:type="gramEnd"/>
      <w:r w:rsidRPr="00806A11">
        <w:rPr>
          <w:rFonts w:cstheme="minorHAnsi"/>
          <w:color w:val="000000"/>
          <w:sz w:val="28"/>
          <w:szCs w:val="28"/>
        </w:rPr>
        <w:t xml:space="preserve"> and the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information was not presented in a way to show the students which option was more beneficial.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Take this discussion to another meeting, between the next meeting we could do additional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research. We can’t make the decision at the table without having the actuals with us. (Chris N)</w:t>
      </w:r>
    </w:p>
    <w:p w14:paraId="2E40A8FF" w14:textId="78B84DBE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4. Phase 2 TDSA action plan (Cassidy) phase two new building is happening, what do we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want to do about it. Justin Fisher is looking for funding from the TDSA for the new building. We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need to begin thinking independently about the contribution amount. The board may have to do a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tour of other schools to view how they allocate student spaces.</w:t>
      </w:r>
    </w:p>
    <w:p w14:paraId="019FFA35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5. Campaigns (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Fernlund</w:t>
      </w:r>
      <w:proofErr w:type="spellEnd"/>
      <w:r w:rsidRPr="00806A11">
        <w:rPr>
          <w:rFonts w:cstheme="minorHAnsi"/>
          <w:color w:val="000000"/>
          <w:sz w:val="28"/>
          <w:szCs w:val="28"/>
        </w:rPr>
        <w:t>) Elections Canada is providing us with elections materials</w:t>
      </w:r>
    </w:p>
    <w:p w14:paraId="218C7FAE" w14:textId="4C62F62F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(phase 1) phase 2 is having elections coming on campus and phase 3 is focusing on education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and relevance based on what they are offering. Local candidates are invited to our campus, no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 xml:space="preserve">response yet. 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Polaid</w:t>
      </w:r>
      <w:proofErr w:type="spellEnd"/>
      <w:r w:rsidRPr="00806A11">
        <w:rPr>
          <w:rFonts w:cstheme="minorHAnsi"/>
          <w:color w:val="000000"/>
          <w:sz w:val="28"/>
          <w:szCs w:val="28"/>
        </w:rPr>
        <w:t xml:space="preserve"> event.</w:t>
      </w:r>
    </w:p>
    <w:p w14:paraId="260B0B42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 xml:space="preserve">6. Trent Talks (Ashmore) instead of TED we are thinking of 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trent</w:t>
      </w:r>
      <w:proofErr w:type="spellEnd"/>
      <w:r w:rsidRPr="00806A11">
        <w:rPr>
          <w:rFonts w:cstheme="minorHAnsi"/>
          <w:color w:val="000000"/>
          <w:sz w:val="28"/>
          <w:szCs w:val="28"/>
        </w:rPr>
        <w:t xml:space="preserve"> talks.</w:t>
      </w:r>
    </w:p>
    <w:p w14:paraId="10BB9CAD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Marilyn: Ted talks are respected and well known</w:t>
      </w:r>
    </w:p>
    <w:p w14:paraId="51A8A307" w14:textId="4A312AE2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 xml:space="preserve">Nick: want to change it from one day of ted to two or three shorter series and call them 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trent</w:t>
      </w:r>
      <w:proofErr w:type="spellEnd"/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 xml:space="preserve">talks. More flexibility to find speakers with a variety of available dates. </w:t>
      </w:r>
      <w:r w:rsidRPr="00806A11">
        <w:rPr>
          <w:rFonts w:cstheme="minorHAnsi"/>
          <w:color w:val="000000"/>
          <w:sz w:val="28"/>
          <w:szCs w:val="28"/>
        </w:rPr>
        <w:lastRenderedPageBreak/>
        <w:t>Do not use Trent talks,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 xml:space="preserve">as it sounds like a cheap know </w:t>
      </w:r>
      <w:proofErr w:type="gramStart"/>
      <w:r w:rsidRPr="00806A11">
        <w:rPr>
          <w:rFonts w:cstheme="minorHAnsi"/>
          <w:color w:val="000000"/>
          <w:sz w:val="28"/>
          <w:szCs w:val="28"/>
        </w:rPr>
        <w:t>off of</w:t>
      </w:r>
      <w:proofErr w:type="gramEnd"/>
      <w:r w:rsidRPr="00806A11">
        <w:rPr>
          <w:rFonts w:cstheme="minorHAnsi"/>
          <w:color w:val="000000"/>
          <w:sz w:val="28"/>
          <w:szCs w:val="28"/>
        </w:rPr>
        <w:t xml:space="preserve"> ted talks. We do need to strive to have students become a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part of this event. Need volunteers.</w:t>
      </w:r>
    </w:p>
    <w:p w14:paraId="7D4AF6C6" w14:textId="0DB803F4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7. The Arthur (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Fernlund</w:t>
      </w:r>
      <w:proofErr w:type="spellEnd"/>
      <w:r w:rsidRPr="00806A11">
        <w:rPr>
          <w:rFonts w:cstheme="minorHAnsi"/>
          <w:color w:val="000000"/>
          <w:sz w:val="28"/>
          <w:szCs w:val="28"/>
        </w:rPr>
        <w:t>): wanted to establish a relationship with the campus newspaper,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which is currently nonexistent. The editors of the Arthur share the same priority. English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students now have an opportunity. The Arthur is willing to distribute their papers on campus on a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proofErr w:type="gramStart"/>
      <w:r w:rsidRPr="00806A11">
        <w:rPr>
          <w:rFonts w:cstheme="minorHAnsi"/>
          <w:color w:val="000000"/>
          <w:sz w:val="28"/>
          <w:szCs w:val="28"/>
        </w:rPr>
        <w:t>bi weekly</w:t>
      </w:r>
      <w:proofErr w:type="gramEnd"/>
      <w:r w:rsidRPr="00806A11">
        <w:rPr>
          <w:rFonts w:cstheme="minorHAnsi"/>
          <w:color w:val="000000"/>
          <w:sz w:val="28"/>
          <w:szCs w:val="28"/>
        </w:rPr>
        <w:t xml:space="preserve"> basis, which would allow students to be aware of what is happening in Peterborough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and gives us an opportunity to submit articles to the paper so Peterborough also knows what</w:t>
      </w:r>
    </w:p>
    <w:p w14:paraId="3FE9F800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Oshawa is doing. Need people to submit articles. Event?</w:t>
      </w:r>
    </w:p>
    <w:p w14:paraId="48E261E6" w14:textId="291F3B4E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8. Orientation debrief (Ashmore): overall survey results were good, few timing issues to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be sorted out. Attendance issues as well.</w:t>
      </w:r>
    </w:p>
    <w:p w14:paraId="78494332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2FD29716" w14:textId="28204023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806A11">
        <w:rPr>
          <w:rFonts w:cstheme="minorHAnsi"/>
          <w:b/>
          <w:bCs/>
          <w:color w:val="000000"/>
          <w:sz w:val="28"/>
          <w:szCs w:val="28"/>
        </w:rPr>
        <w:t>General discussion:</w:t>
      </w:r>
    </w:p>
    <w:p w14:paraId="3CFAFB5D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proofErr w:type="spellStart"/>
      <w:r w:rsidRPr="00806A11">
        <w:rPr>
          <w:rFonts w:cstheme="minorHAnsi"/>
          <w:color w:val="000000"/>
          <w:sz w:val="28"/>
          <w:szCs w:val="28"/>
        </w:rPr>
        <w:t>Fernlund</w:t>
      </w:r>
      <w:proofErr w:type="spellEnd"/>
      <w:r w:rsidRPr="00806A11">
        <w:rPr>
          <w:rFonts w:cstheme="minorHAnsi"/>
          <w:color w:val="000000"/>
          <w:sz w:val="28"/>
          <w:szCs w:val="28"/>
        </w:rPr>
        <w:t>: University has requested a member of TDSA to contribute to a committee in</w:t>
      </w:r>
    </w:p>
    <w:p w14:paraId="0389E67F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Peterborough. Sub committees. To e-mail the list.</w:t>
      </w:r>
    </w:p>
    <w:p w14:paraId="5C5C4318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Nick: will need some information for an upcoming survey</w:t>
      </w:r>
    </w:p>
    <w:p w14:paraId="5A86C8F5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Joe: propose that executive updates be E-mailed</w:t>
      </w:r>
    </w:p>
    <w:p w14:paraId="7FD845A7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 xml:space="preserve">9. Financial Update (murphy) currently getting an audit. </w:t>
      </w:r>
      <w:proofErr w:type="gramStart"/>
      <w:r w:rsidRPr="00806A11">
        <w:rPr>
          <w:rFonts w:cstheme="minorHAnsi"/>
          <w:color w:val="000000"/>
          <w:sz w:val="28"/>
          <w:szCs w:val="28"/>
        </w:rPr>
        <w:t>All of</w:t>
      </w:r>
      <w:proofErr w:type="gramEnd"/>
      <w:r w:rsidRPr="00806A11">
        <w:rPr>
          <w:rFonts w:cstheme="minorHAnsi"/>
          <w:color w:val="000000"/>
          <w:sz w:val="28"/>
          <w:szCs w:val="28"/>
        </w:rPr>
        <w:t xml:space="preserve"> the records are with</w:t>
      </w:r>
    </w:p>
    <w:p w14:paraId="26F51207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accountant.</w:t>
      </w:r>
    </w:p>
    <w:p w14:paraId="6FD38A5C" w14:textId="715AC9E0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10. New Board Members (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fernlund</w:t>
      </w:r>
      <w:proofErr w:type="spellEnd"/>
      <w:r w:rsidRPr="00806A11">
        <w:rPr>
          <w:rFonts w:cstheme="minorHAnsi"/>
          <w:color w:val="000000"/>
          <w:sz w:val="28"/>
          <w:szCs w:val="28"/>
        </w:rPr>
        <w:t>) Tara Watson director of history. In the process of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interviews to appoint the HR director and first year director.</w:t>
      </w:r>
    </w:p>
    <w:p w14:paraId="5CB23640" w14:textId="5FF8F7B0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11. Bylaws/operating policy (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fernlund</w:t>
      </w:r>
      <w:proofErr w:type="spellEnd"/>
      <w:r w:rsidRPr="00806A11">
        <w:rPr>
          <w:rFonts w:cstheme="minorHAnsi"/>
          <w:color w:val="000000"/>
          <w:sz w:val="28"/>
          <w:szCs w:val="28"/>
        </w:rPr>
        <w:t>) currently being updated. Will be online votes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before the AGM in October.</w:t>
      </w:r>
    </w:p>
    <w:p w14:paraId="7483540D" w14:textId="1A12DDE3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12. Athletics (Ashmore): Sent a huge athletics E-mail a while ago. If you have questions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regarding the athletic changes (no Zumba) then E-mail nick. Proposed to have yoga nights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randomly.</w:t>
      </w:r>
    </w:p>
    <w:p w14:paraId="3F891066" w14:textId="5AC9D95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13. Clubs update (Ashmore): Currently have 13 clubs. No executives for ski and board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 xml:space="preserve">clubs. Possible 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deratification</w:t>
      </w:r>
      <w:proofErr w:type="spellEnd"/>
      <w:r w:rsidRPr="00806A11">
        <w:rPr>
          <w:rFonts w:cstheme="minorHAnsi"/>
          <w:color w:val="000000"/>
          <w:sz w:val="28"/>
          <w:szCs w:val="28"/>
        </w:rPr>
        <w:t>. Students can apply for initiative funding for a random ski trip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event.</w:t>
      </w:r>
    </w:p>
    <w:p w14:paraId="0846EC87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14. Upcoming dates (Ashmore) October 19th federal election, October 20th AGM,</w:t>
      </w:r>
    </w:p>
    <w:p w14:paraId="23ECB7DC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October 22/23 grad photos, logo submissions due October 19th.</w:t>
      </w:r>
    </w:p>
    <w:p w14:paraId="541CC7F6" w14:textId="3A29642D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15. Program director updates (directors) Laura got a job, Joe enrolled in a course called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producing punk, Chris F would like to open up discussion to students who are not board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members, Marilyn started a new internship, Kayla trying to get Anthro club off the ground,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Alyssa no updates, Tara no updates.</w:t>
      </w:r>
    </w:p>
    <w:p w14:paraId="015A079B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6F30037B" w14:textId="2DA3D61E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806A11">
        <w:rPr>
          <w:rFonts w:cstheme="minorHAnsi"/>
          <w:b/>
          <w:bCs/>
          <w:color w:val="000000"/>
          <w:sz w:val="28"/>
          <w:szCs w:val="28"/>
        </w:rPr>
        <w:lastRenderedPageBreak/>
        <w:t>Decisions:</w:t>
      </w:r>
    </w:p>
    <w:p w14:paraId="18D1EA14" w14:textId="30774F34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A) Endorsement of Trent’s sexual violence policy (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Fernlund</w:t>
      </w:r>
      <w:proofErr w:type="spellEnd"/>
      <w:r w:rsidRPr="00806A11">
        <w:rPr>
          <w:rFonts w:cstheme="minorHAnsi"/>
          <w:color w:val="000000"/>
          <w:sz w:val="28"/>
          <w:szCs w:val="28"/>
        </w:rPr>
        <w:t>) move to discuss. Shawn move to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approve, second Laura, All in favour.</w:t>
      </w:r>
    </w:p>
    <w:p w14:paraId="4BB8442B" w14:textId="7F52E2CD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B) De-ratification of TOCO: (Ashmore) efforts were made to find someone to run the club, but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they have fallen through. Joe makes the point of not forcing people into clubs since the money is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tight, and it is keeping available funding from other clubs or events.</w:t>
      </w:r>
    </w:p>
    <w:p w14:paraId="07C827AE" w14:textId="3EBEC32A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Shawn: move to de-ratify …so that it becomes an initiative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TOCO de-ratified</w:t>
      </w:r>
    </w:p>
    <w:p w14:paraId="24A7022C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C) Repurposing of advocacy and campaigns standing committee to the TDSA Cares</w:t>
      </w:r>
    </w:p>
    <w:p w14:paraId="43E660A5" w14:textId="265DF49C" w:rsid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This is something to brand and help with early outreach for first years which would ensure future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 xml:space="preserve">executives. Move to amend the 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toco</w:t>
      </w:r>
      <w:proofErr w:type="spellEnd"/>
      <w:r w:rsidRPr="00806A11">
        <w:rPr>
          <w:rFonts w:cstheme="minorHAnsi"/>
          <w:color w:val="000000"/>
          <w:sz w:val="28"/>
          <w:szCs w:val="28"/>
        </w:rPr>
        <w:t xml:space="preserve"> motion, nick first, Chris n seconds. Repurposing the</w:t>
      </w:r>
      <w:r w:rsidR="00DF3C42">
        <w:rPr>
          <w:rFonts w:cstheme="minorHAnsi"/>
          <w:color w:val="000000"/>
          <w:sz w:val="28"/>
          <w:szCs w:val="28"/>
        </w:rPr>
        <w:t xml:space="preserve"> </w:t>
      </w:r>
      <w:r w:rsidRPr="00806A11">
        <w:rPr>
          <w:rFonts w:cstheme="minorHAnsi"/>
          <w:color w:val="000000"/>
          <w:sz w:val="28"/>
          <w:szCs w:val="28"/>
        </w:rPr>
        <w:t>committee, approved to become TDSA Cares. Move to approve. All in favour</w:t>
      </w:r>
    </w:p>
    <w:p w14:paraId="7D7DD764" w14:textId="77777777" w:rsidR="00DF3C42" w:rsidRPr="00806A11" w:rsidRDefault="00DF3C42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78168490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T, U, V executive updates to be emailed.</w:t>
      </w:r>
    </w:p>
    <w:p w14:paraId="0CCD625C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12E8745D" w14:textId="75E27C74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>Move to adjourn.</w:t>
      </w:r>
    </w:p>
    <w:p w14:paraId="7AC4C48F" w14:textId="77777777" w:rsidR="00806A11" w:rsidRP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06A11">
        <w:rPr>
          <w:rFonts w:cstheme="minorHAnsi"/>
          <w:color w:val="000000"/>
          <w:sz w:val="28"/>
          <w:szCs w:val="28"/>
        </w:rPr>
        <w:t xml:space="preserve">Meeting </w:t>
      </w:r>
      <w:proofErr w:type="spellStart"/>
      <w:r w:rsidRPr="00806A11">
        <w:rPr>
          <w:rFonts w:cstheme="minorHAnsi"/>
          <w:color w:val="000000"/>
          <w:sz w:val="28"/>
          <w:szCs w:val="28"/>
        </w:rPr>
        <w:t>adjoured</w:t>
      </w:r>
      <w:proofErr w:type="spellEnd"/>
      <w:r w:rsidRPr="00806A11">
        <w:rPr>
          <w:rFonts w:cstheme="minorHAnsi"/>
          <w:color w:val="000000"/>
          <w:sz w:val="28"/>
          <w:szCs w:val="28"/>
        </w:rPr>
        <w:t xml:space="preserve"> at 7:36PM.</w:t>
      </w:r>
    </w:p>
    <w:p w14:paraId="2EFA856B" w14:textId="77777777" w:rsidR="00806A11" w:rsidRDefault="00806A11">
      <w:pPr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br w:type="page"/>
      </w:r>
    </w:p>
    <w:p w14:paraId="69B5ABAA" w14:textId="3E4317F2" w:rsidR="00806A11" w:rsidRPr="008101C2" w:rsidRDefault="00806A11" w:rsidP="008101C2">
      <w:pPr>
        <w:pStyle w:val="Heading1"/>
        <w:rPr>
          <w:color w:val="538135" w:themeColor="accent6" w:themeShade="BF"/>
        </w:rPr>
      </w:pPr>
      <w:bookmarkStart w:id="6" w:name="_Toc21614008"/>
      <w:r w:rsidRPr="008101C2">
        <w:rPr>
          <w:color w:val="538135" w:themeColor="accent6" w:themeShade="BF"/>
        </w:rPr>
        <w:lastRenderedPageBreak/>
        <w:t>MINUTES: November 9</w:t>
      </w:r>
      <w:r w:rsidRPr="008101C2">
        <w:rPr>
          <w:color w:val="538135" w:themeColor="accent6" w:themeShade="BF"/>
          <w:sz w:val="16"/>
          <w:szCs w:val="16"/>
        </w:rPr>
        <w:t>th</w:t>
      </w:r>
      <w:proofErr w:type="gramStart"/>
      <w:r w:rsidRPr="008101C2">
        <w:rPr>
          <w:color w:val="538135" w:themeColor="accent6" w:themeShade="BF"/>
          <w:sz w:val="16"/>
          <w:szCs w:val="16"/>
        </w:rPr>
        <w:t xml:space="preserve"> </w:t>
      </w:r>
      <w:r w:rsidRPr="008101C2">
        <w:rPr>
          <w:color w:val="538135" w:themeColor="accent6" w:themeShade="BF"/>
        </w:rPr>
        <w:t>2015</w:t>
      </w:r>
      <w:bookmarkEnd w:id="6"/>
      <w:proofErr w:type="gramEnd"/>
    </w:p>
    <w:p w14:paraId="45B7D929" w14:textId="77777777" w:rsidR="008101C2" w:rsidRDefault="008101C2" w:rsidP="00806A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46F57C0B" w14:textId="317DE49B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8101C2">
        <w:rPr>
          <w:rFonts w:cstheme="minorHAnsi"/>
          <w:b/>
          <w:bCs/>
          <w:color w:val="000000"/>
          <w:sz w:val="28"/>
          <w:szCs w:val="28"/>
        </w:rPr>
        <w:t>PROCEDURAL ITEMS:</w:t>
      </w:r>
    </w:p>
    <w:p w14:paraId="24F52694" w14:textId="77777777" w:rsidR="008101C2" w:rsidRPr="008101C2" w:rsidRDefault="008101C2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52A4998C" w14:textId="3912E558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b/>
          <w:bCs/>
          <w:color w:val="000000"/>
          <w:sz w:val="28"/>
          <w:szCs w:val="28"/>
        </w:rPr>
        <w:t xml:space="preserve">Call to Order </w:t>
      </w:r>
      <w:r w:rsidRPr="008101C2">
        <w:rPr>
          <w:rFonts w:cstheme="minorHAnsi"/>
          <w:color w:val="000000"/>
          <w:sz w:val="28"/>
          <w:szCs w:val="28"/>
        </w:rPr>
        <w:t>5:08pm</w:t>
      </w:r>
    </w:p>
    <w:p w14:paraId="03F7DDED" w14:textId="77777777" w:rsidR="008101C2" w:rsidRPr="008101C2" w:rsidRDefault="008101C2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0FA36AC0" w14:textId="6BD5CBC9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b/>
          <w:bCs/>
          <w:color w:val="000000"/>
          <w:sz w:val="28"/>
          <w:szCs w:val="28"/>
        </w:rPr>
        <w:t xml:space="preserve">Call for new business: </w:t>
      </w:r>
      <w:r w:rsidRPr="008101C2">
        <w:rPr>
          <w:rFonts w:cstheme="minorHAnsi"/>
          <w:color w:val="000000"/>
          <w:sz w:val="28"/>
          <w:szCs w:val="28"/>
        </w:rPr>
        <w:t>Writer’s Block (Ashmore), Remembrance Day (Ashmore).</w:t>
      </w:r>
    </w:p>
    <w:p w14:paraId="22F254F0" w14:textId="77777777" w:rsidR="008101C2" w:rsidRPr="008101C2" w:rsidRDefault="008101C2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0B4307E4" w14:textId="570982F8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b/>
          <w:bCs/>
          <w:color w:val="000000"/>
          <w:sz w:val="28"/>
          <w:szCs w:val="28"/>
        </w:rPr>
        <w:t xml:space="preserve">Approval of the Minutes: </w:t>
      </w:r>
      <w:r w:rsidRPr="008101C2">
        <w:rPr>
          <w:rFonts w:cstheme="minorHAnsi"/>
          <w:color w:val="000000"/>
          <w:sz w:val="28"/>
          <w:szCs w:val="28"/>
        </w:rPr>
        <w:t>Joe first, Kayla second, All in favour</w:t>
      </w:r>
    </w:p>
    <w:p w14:paraId="3C829CF6" w14:textId="77777777" w:rsidR="008101C2" w:rsidRPr="008101C2" w:rsidRDefault="008101C2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25927BE3" w14:textId="45B143CB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b/>
          <w:bCs/>
          <w:color w:val="000000"/>
          <w:sz w:val="28"/>
          <w:szCs w:val="28"/>
        </w:rPr>
        <w:t xml:space="preserve">Approval of the Agenda: </w:t>
      </w:r>
      <w:r w:rsidRPr="008101C2">
        <w:rPr>
          <w:rFonts w:cstheme="minorHAnsi"/>
          <w:color w:val="000000"/>
          <w:sz w:val="28"/>
          <w:szCs w:val="28"/>
        </w:rPr>
        <w:t>Joe first, Nick second, All in favour</w:t>
      </w:r>
    </w:p>
    <w:p w14:paraId="2F464E1A" w14:textId="77777777" w:rsidR="008101C2" w:rsidRPr="008101C2" w:rsidRDefault="008101C2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7FA786EE" w14:textId="79CC5784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b/>
          <w:bCs/>
          <w:color w:val="000000"/>
          <w:sz w:val="28"/>
          <w:szCs w:val="28"/>
        </w:rPr>
        <w:t xml:space="preserve">Declaration of Conflict of Interest: </w:t>
      </w:r>
      <w:r w:rsidRPr="008101C2">
        <w:rPr>
          <w:rFonts w:cstheme="minorHAnsi"/>
          <w:color w:val="000000"/>
          <w:sz w:val="28"/>
          <w:szCs w:val="28"/>
        </w:rPr>
        <w:t>Joe makes declaration of conflict for Writer’s Block.</w:t>
      </w:r>
    </w:p>
    <w:p w14:paraId="22E073BF" w14:textId="77777777" w:rsidR="008101C2" w:rsidRPr="008101C2" w:rsidRDefault="008101C2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58F06600" w14:textId="372F0BB2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8101C2">
        <w:rPr>
          <w:rFonts w:cstheme="minorHAnsi"/>
          <w:b/>
          <w:bCs/>
          <w:color w:val="000000"/>
          <w:sz w:val="28"/>
          <w:szCs w:val="28"/>
        </w:rPr>
        <w:t>New board members introduction:</w:t>
      </w:r>
    </w:p>
    <w:p w14:paraId="1985EC7D" w14:textId="77777777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>Jessica: first year director</w:t>
      </w:r>
    </w:p>
    <w:p w14:paraId="41CE2CC2" w14:textId="77777777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>Chad: HR director</w:t>
      </w:r>
    </w:p>
    <w:p w14:paraId="1D97F4E8" w14:textId="77777777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>(Alyssa has resigned from Board of Director position)</w:t>
      </w:r>
    </w:p>
    <w:p w14:paraId="03BC9413" w14:textId="77777777" w:rsidR="008101C2" w:rsidRPr="008101C2" w:rsidRDefault="008101C2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699B275E" w14:textId="17C53630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8101C2">
        <w:rPr>
          <w:rFonts w:cstheme="minorHAnsi"/>
          <w:b/>
          <w:bCs/>
          <w:color w:val="000000"/>
          <w:sz w:val="28"/>
          <w:szCs w:val="28"/>
        </w:rPr>
        <w:t>Executive Updates:</w:t>
      </w:r>
    </w:p>
    <w:p w14:paraId="00423F1B" w14:textId="77777777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 xml:space="preserve">Vice President of University Affairs – Chris </w:t>
      </w:r>
      <w:proofErr w:type="spellStart"/>
      <w:r w:rsidRPr="008101C2">
        <w:rPr>
          <w:rFonts w:cstheme="minorHAnsi"/>
          <w:color w:val="000000"/>
          <w:sz w:val="28"/>
          <w:szCs w:val="28"/>
        </w:rPr>
        <w:t>Fernlund</w:t>
      </w:r>
      <w:proofErr w:type="spellEnd"/>
    </w:p>
    <w:p w14:paraId="02452D4B" w14:textId="643C99F1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>–Bylaw updates, approved amendment at the AGM, attended the e-campus launch, met with</w:t>
      </w:r>
      <w:r w:rsidR="008101C2">
        <w:rPr>
          <w:rFonts w:cstheme="minorHAnsi"/>
          <w:color w:val="000000"/>
          <w:sz w:val="28"/>
          <w:szCs w:val="28"/>
        </w:rPr>
        <w:t xml:space="preserve"> </w:t>
      </w:r>
      <w:r w:rsidRPr="008101C2">
        <w:rPr>
          <w:rFonts w:cstheme="minorHAnsi"/>
          <w:color w:val="000000"/>
          <w:sz w:val="28"/>
          <w:szCs w:val="28"/>
        </w:rPr>
        <w:t>executive directors for e-campus Ontario, wrote the broader learning environment policy paper</w:t>
      </w:r>
      <w:r w:rsidR="008101C2">
        <w:rPr>
          <w:rFonts w:cstheme="minorHAnsi"/>
          <w:color w:val="000000"/>
          <w:sz w:val="28"/>
          <w:szCs w:val="28"/>
        </w:rPr>
        <w:t xml:space="preserve"> </w:t>
      </w:r>
      <w:r w:rsidRPr="008101C2">
        <w:rPr>
          <w:rFonts w:cstheme="minorHAnsi"/>
          <w:color w:val="000000"/>
          <w:sz w:val="28"/>
          <w:szCs w:val="28"/>
        </w:rPr>
        <w:t>for OUSA, attending waterloo meeting this weekend, Peterborough meeting, undergrad policy</w:t>
      </w:r>
      <w:r w:rsidR="008101C2">
        <w:rPr>
          <w:rFonts w:cstheme="minorHAnsi"/>
          <w:color w:val="000000"/>
          <w:sz w:val="28"/>
          <w:szCs w:val="28"/>
        </w:rPr>
        <w:t xml:space="preserve"> </w:t>
      </w:r>
      <w:r w:rsidRPr="008101C2">
        <w:rPr>
          <w:rFonts w:cstheme="minorHAnsi"/>
          <w:color w:val="000000"/>
          <w:sz w:val="28"/>
          <w:szCs w:val="28"/>
        </w:rPr>
        <w:t>committee. The change of “option/focus” was approved. Regional council meeting regarding the</w:t>
      </w:r>
    </w:p>
    <w:p w14:paraId="32E753EA" w14:textId="77777777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>u-pass fee increase. Queen’s park for second meeting of the bill for HEQCCOO</w:t>
      </w:r>
    </w:p>
    <w:p w14:paraId="6D545459" w14:textId="53565D40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>President – Shawn Murphy</w:t>
      </w:r>
      <w:r w:rsidR="008101C2">
        <w:rPr>
          <w:rFonts w:cstheme="minorHAnsi"/>
          <w:color w:val="000000"/>
          <w:sz w:val="28"/>
          <w:szCs w:val="28"/>
        </w:rPr>
        <w:t xml:space="preserve"> </w:t>
      </w:r>
      <w:r w:rsidRPr="008101C2">
        <w:rPr>
          <w:rFonts w:cstheme="minorHAnsi"/>
          <w:color w:val="000000"/>
          <w:sz w:val="28"/>
          <w:szCs w:val="28"/>
        </w:rPr>
        <w:t>–Keeping in contact with UOIT SA for referendum. Session for integrated learning, possible</w:t>
      </w:r>
      <w:r w:rsidR="008101C2">
        <w:rPr>
          <w:rFonts w:cstheme="minorHAnsi"/>
          <w:color w:val="000000"/>
          <w:sz w:val="28"/>
          <w:szCs w:val="28"/>
        </w:rPr>
        <w:t xml:space="preserve"> </w:t>
      </w:r>
      <w:r w:rsidRPr="008101C2">
        <w:rPr>
          <w:rFonts w:cstheme="minorHAnsi"/>
          <w:color w:val="000000"/>
          <w:sz w:val="28"/>
          <w:szCs w:val="28"/>
        </w:rPr>
        <w:t>ways to get students more involved. Edited the OUSA policy paper. Attending waterloo</w:t>
      </w:r>
      <w:r w:rsidR="008101C2">
        <w:rPr>
          <w:rFonts w:cstheme="minorHAnsi"/>
          <w:color w:val="000000"/>
          <w:sz w:val="28"/>
          <w:szCs w:val="28"/>
        </w:rPr>
        <w:t xml:space="preserve"> </w:t>
      </w:r>
      <w:r w:rsidRPr="008101C2">
        <w:rPr>
          <w:rFonts w:cstheme="minorHAnsi"/>
          <w:color w:val="000000"/>
          <w:sz w:val="28"/>
          <w:szCs w:val="28"/>
        </w:rPr>
        <w:t>conference this weekend as well.</w:t>
      </w:r>
    </w:p>
    <w:p w14:paraId="5734CACC" w14:textId="77777777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>Vice President of Campus Life – Nick Ashmore</w:t>
      </w:r>
    </w:p>
    <w:p w14:paraId="19882797" w14:textId="03CF0505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 xml:space="preserve">–Survey results, </w:t>
      </w:r>
      <w:proofErr w:type="spellStart"/>
      <w:r w:rsidRPr="008101C2">
        <w:rPr>
          <w:rFonts w:cstheme="minorHAnsi"/>
          <w:color w:val="000000"/>
          <w:sz w:val="28"/>
          <w:szCs w:val="28"/>
        </w:rPr>
        <w:t>facebook</w:t>
      </w:r>
      <w:proofErr w:type="spellEnd"/>
      <w:r w:rsidRPr="008101C2">
        <w:rPr>
          <w:rFonts w:cstheme="minorHAnsi"/>
          <w:color w:val="000000"/>
          <w:sz w:val="28"/>
          <w:szCs w:val="28"/>
        </w:rPr>
        <w:t xml:space="preserve"> is the best way to advertise to students (last year was posters), 49% of</w:t>
      </w:r>
      <w:r w:rsidR="008101C2">
        <w:rPr>
          <w:rFonts w:cstheme="minorHAnsi"/>
          <w:color w:val="000000"/>
          <w:sz w:val="28"/>
          <w:szCs w:val="28"/>
        </w:rPr>
        <w:t xml:space="preserve"> </w:t>
      </w:r>
      <w:r w:rsidRPr="008101C2">
        <w:rPr>
          <w:rFonts w:cstheme="minorHAnsi"/>
          <w:color w:val="000000"/>
          <w:sz w:val="28"/>
          <w:szCs w:val="28"/>
        </w:rPr>
        <w:t>students would follow a TDSA snapchat. SCC meeting, potentially de-ratify the social work club</w:t>
      </w:r>
      <w:r w:rsidR="008101C2">
        <w:rPr>
          <w:rFonts w:cstheme="minorHAnsi"/>
          <w:color w:val="000000"/>
          <w:sz w:val="28"/>
          <w:szCs w:val="28"/>
        </w:rPr>
        <w:t xml:space="preserve"> </w:t>
      </w:r>
      <w:r w:rsidRPr="008101C2">
        <w:rPr>
          <w:rFonts w:cstheme="minorHAnsi"/>
          <w:color w:val="000000"/>
          <w:sz w:val="28"/>
          <w:szCs w:val="28"/>
        </w:rPr>
        <w:t>due to in-activity. Assisted with open house. Stress busting events (colouring, ice cream bar</w:t>
      </w:r>
      <w:proofErr w:type="gramStart"/>
      <w:r w:rsidRPr="008101C2">
        <w:rPr>
          <w:rFonts w:cstheme="minorHAnsi"/>
          <w:color w:val="000000"/>
          <w:sz w:val="28"/>
          <w:szCs w:val="28"/>
        </w:rPr>
        <w:t>) ,</w:t>
      </w:r>
      <w:proofErr w:type="gramEnd"/>
    </w:p>
    <w:p w14:paraId="17637C43" w14:textId="77777777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lastRenderedPageBreak/>
        <w:t xml:space="preserve">stem cell registration day, dodgeball tournament. Currently working on </w:t>
      </w:r>
      <w:proofErr w:type="spellStart"/>
      <w:r w:rsidRPr="008101C2">
        <w:rPr>
          <w:rFonts w:cstheme="minorHAnsi"/>
          <w:color w:val="000000"/>
          <w:sz w:val="28"/>
          <w:szCs w:val="28"/>
        </w:rPr>
        <w:t>movember</w:t>
      </w:r>
      <w:proofErr w:type="spellEnd"/>
      <w:r w:rsidRPr="008101C2">
        <w:rPr>
          <w:rFonts w:cstheme="minorHAnsi"/>
          <w:color w:val="000000"/>
          <w:sz w:val="28"/>
          <w:szCs w:val="28"/>
        </w:rPr>
        <w:t>.</w:t>
      </w:r>
    </w:p>
    <w:p w14:paraId="5510D190" w14:textId="77777777" w:rsidR="008101C2" w:rsidRPr="008101C2" w:rsidRDefault="008101C2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5EA2D6DA" w14:textId="74895F10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b/>
          <w:bCs/>
          <w:color w:val="000000"/>
          <w:sz w:val="28"/>
          <w:szCs w:val="28"/>
        </w:rPr>
        <w:t>Discussions</w:t>
      </w:r>
      <w:r w:rsidRPr="008101C2">
        <w:rPr>
          <w:rFonts w:cstheme="minorHAnsi"/>
          <w:color w:val="000000"/>
          <w:sz w:val="28"/>
          <w:szCs w:val="28"/>
        </w:rPr>
        <w:t>:</w:t>
      </w:r>
    </w:p>
    <w:p w14:paraId="3E27F7F7" w14:textId="35D14CD4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>Membership fees: continuing the discussion from the last meeting. (Increasing membership fees</w:t>
      </w:r>
      <w:r w:rsidR="008101C2">
        <w:rPr>
          <w:rFonts w:cstheme="minorHAnsi"/>
          <w:color w:val="000000"/>
          <w:sz w:val="28"/>
          <w:szCs w:val="28"/>
        </w:rPr>
        <w:t xml:space="preserve"> </w:t>
      </w:r>
      <w:r w:rsidRPr="008101C2">
        <w:rPr>
          <w:rFonts w:cstheme="minorHAnsi"/>
          <w:color w:val="000000"/>
          <w:sz w:val="28"/>
          <w:szCs w:val="28"/>
        </w:rPr>
        <w:t>because of inflation rates) decided to have a referendum. Shawn proposes to increase up to $35.</w:t>
      </w:r>
      <w:r w:rsidR="008101C2">
        <w:rPr>
          <w:rFonts w:cstheme="minorHAnsi"/>
          <w:color w:val="000000"/>
          <w:sz w:val="28"/>
          <w:szCs w:val="28"/>
        </w:rPr>
        <w:t xml:space="preserve"> </w:t>
      </w:r>
      <w:r w:rsidRPr="008101C2">
        <w:rPr>
          <w:rFonts w:cstheme="minorHAnsi"/>
          <w:color w:val="000000"/>
          <w:sz w:val="28"/>
          <w:szCs w:val="28"/>
        </w:rPr>
        <w:t>(25% increase).</w:t>
      </w:r>
    </w:p>
    <w:p w14:paraId="78DB80F4" w14:textId="1250ABDE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>Joe proposes to do the 4.9% increases and then possibly increase it again the following year</w:t>
      </w:r>
      <w:r w:rsidR="008101C2">
        <w:rPr>
          <w:rFonts w:cstheme="minorHAnsi"/>
          <w:color w:val="000000"/>
          <w:sz w:val="28"/>
          <w:szCs w:val="28"/>
        </w:rPr>
        <w:t xml:space="preserve"> </w:t>
      </w:r>
      <w:r w:rsidRPr="008101C2">
        <w:rPr>
          <w:rFonts w:cstheme="minorHAnsi"/>
          <w:color w:val="000000"/>
          <w:sz w:val="28"/>
          <w:szCs w:val="28"/>
        </w:rPr>
        <w:t>Nick – having a $2000 increase 12</w:t>
      </w:r>
    </w:p>
    <w:p w14:paraId="360DBCFB" w14:textId="77777777" w:rsidR="008101C2" w:rsidRDefault="008101C2">
      <w:pPr>
        <w:rPr>
          <w:rFonts w:ascii="Times New Roman" w:hAnsi="Times New Roman" w:cs="Times New Roman"/>
          <w:b/>
          <w:bCs/>
          <w:color w:val="1A1A1A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1A1A1A"/>
          <w:sz w:val="24"/>
          <w:szCs w:val="24"/>
        </w:rPr>
        <w:br w:type="page"/>
      </w:r>
    </w:p>
    <w:p w14:paraId="17EEFC51" w14:textId="014458C2" w:rsidR="00806A11" w:rsidRPr="008101C2" w:rsidRDefault="00806A11" w:rsidP="008101C2">
      <w:pPr>
        <w:pStyle w:val="Heading1"/>
        <w:rPr>
          <w:color w:val="538135" w:themeColor="accent6" w:themeShade="BF"/>
        </w:rPr>
      </w:pPr>
      <w:bookmarkStart w:id="7" w:name="_Toc21614009"/>
      <w:r w:rsidRPr="008101C2">
        <w:rPr>
          <w:color w:val="538135" w:themeColor="accent6" w:themeShade="BF"/>
        </w:rPr>
        <w:lastRenderedPageBreak/>
        <w:t>MINUTES: Tuesday December 22</w:t>
      </w:r>
      <w:r w:rsidRPr="008101C2">
        <w:rPr>
          <w:color w:val="538135" w:themeColor="accent6" w:themeShade="BF"/>
          <w:sz w:val="16"/>
          <w:szCs w:val="16"/>
        </w:rPr>
        <w:t>nd</w:t>
      </w:r>
      <w:proofErr w:type="gramStart"/>
      <w:r w:rsidRPr="008101C2">
        <w:rPr>
          <w:color w:val="538135" w:themeColor="accent6" w:themeShade="BF"/>
          <w:sz w:val="16"/>
          <w:szCs w:val="16"/>
        </w:rPr>
        <w:t xml:space="preserve"> </w:t>
      </w:r>
      <w:r w:rsidRPr="008101C2">
        <w:rPr>
          <w:color w:val="538135" w:themeColor="accent6" w:themeShade="BF"/>
        </w:rPr>
        <w:t>2015</w:t>
      </w:r>
      <w:bookmarkEnd w:id="7"/>
      <w:proofErr w:type="gramEnd"/>
    </w:p>
    <w:p w14:paraId="4F548056" w14:textId="77777777" w:rsidR="008101C2" w:rsidRDefault="008101C2" w:rsidP="00806A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1A1A1A"/>
          <w:sz w:val="24"/>
          <w:szCs w:val="24"/>
        </w:rPr>
      </w:pPr>
    </w:p>
    <w:p w14:paraId="7BA1E226" w14:textId="4817ACFF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1A1A1A"/>
          <w:sz w:val="28"/>
          <w:szCs w:val="28"/>
        </w:rPr>
      </w:pPr>
      <w:r w:rsidRPr="008101C2">
        <w:rPr>
          <w:rFonts w:cstheme="minorHAnsi"/>
          <w:b/>
          <w:bCs/>
          <w:color w:val="1A1A1A"/>
          <w:sz w:val="28"/>
          <w:szCs w:val="28"/>
        </w:rPr>
        <w:t>PROCEDURAL ITEMS:</w:t>
      </w:r>
    </w:p>
    <w:p w14:paraId="7363E85F" w14:textId="77777777" w:rsidR="008101C2" w:rsidRPr="008101C2" w:rsidRDefault="008101C2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1A1A1A"/>
          <w:sz w:val="28"/>
          <w:szCs w:val="28"/>
        </w:rPr>
      </w:pPr>
    </w:p>
    <w:p w14:paraId="0C6DC425" w14:textId="77CC4AF1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1A1A1A"/>
          <w:sz w:val="28"/>
          <w:szCs w:val="28"/>
        </w:rPr>
      </w:pPr>
      <w:r w:rsidRPr="008101C2">
        <w:rPr>
          <w:rFonts w:cstheme="minorHAnsi"/>
          <w:b/>
          <w:bCs/>
          <w:color w:val="1A1A1A"/>
          <w:sz w:val="28"/>
          <w:szCs w:val="28"/>
        </w:rPr>
        <w:t xml:space="preserve">Call to Order: </w:t>
      </w:r>
      <w:r w:rsidRPr="008101C2">
        <w:rPr>
          <w:rFonts w:cstheme="minorHAnsi"/>
          <w:color w:val="1A1A1A"/>
          <w:sz w:val="28"/>
          <w:szCs w:val="28"/>
        </w:rPr>
        <w:t>3:10pm</w:t>
      </w:r>
    </w:p>
    <w:p w14:paraId="735AAA77" w14:textId="77777777" w:rsidR="008101C2" w:rsidRPr="008101C2" w:rsidRDefault="008101C2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1A1A1A"/>
          <w:sz w:val="28"/>
          <w:szCs w:val="28"/>
        </w:rPr>
      </w:pPr>
    </w:p>
    <w:p w14:paraId="6A0A6820" w14:textId="5AD68935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1A1A1A"/>
          <w:sz w:val="28"/>
          <w:szCs w:val="28"/>
        </w:rPr>
      </w:pPr>
      <w:r w:rsidRPr="008101C2">
        <w:rPr>
          <w:rFonts w:cstheme="minorHAnsi"/>
          <w:b/>
          <w:bCs/>
          <w:color w:val="1A1A1A"/>
          <w:sz w:val="28"/>
          <w:szCs w:val="28"/>
        </w:rPr>
        <w:t xml:space="preserve">Call for New Business: </w:t>
      </w:r>
      <w:r w:rsidRPr="008101C2">
        <w:rPr>
          <w:rFonts w:cstheme="minorHAnsi"/>
          <w:color w:val="1A1A1A"/>
          <w:sz w:val="28"/>
          <w:szCs w:val="28"/>
        </w:rPr>
        <w:t>N/A</w:t>
      </w:r>
    </w:p>
    <w:p w14:paraId="5F0B0161" w14:textId="77777777" w:rsidR="008101C2" w:rsidRPr="008101C2" w:rsidRDefault="008101C2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1A1A1A"/>
          <w:sz w:val="28"/>
          <w:szCs w:val="28"/>
        </w:rPr>
      </w:pPr>
    </w:p>
    <w:p w14:paraId="2C4985AB" w14:textId="784A8CDD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1A1A1A"/>
          <w:sz w:val="28"/>
          <w:szCs w:val="28"/>
        </w:rPr>
      </w:pPr>
      <w:r w:rsidRPr="008101C2">
        <w:rPr>
          <w:rFonts w:cstheme="minorHAnsi"/>
          <w:b/>
          <w:bCs/>
          <w:color w:val="1A1A1A"/>
          <w:sz w:val="28"/>
          <w:szCs w:val="28"/>
        </w:rPr>
        <w:t xml:space="preserve">Approval of the Minutes: </w:t>
      </w:r>
      <w:r w:rsidRPr="008101C2">
        <w:rPr>
          <w:rFonts w:cstheme="minorHAnsi"/>
          <w:color w:val="1A1A1A"/>
          <w:sz w:val="28"/>
          <w:szCs w:val="28"/>
        </w:rPr>
        <w:t>Shawn first, Laura second, All in favour</w:t>
      </w:r>
    </w:p>
    <w:p w14:paraId="05F56FD5" w14:textId="77777777" w:rsidR="008101C2" w:rsidRPr="008101C2" w:rsidRDefault="008101C2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1A1A1A"/>
          <w:sz w:val="28"/>
          <w:szCs w:val="28"/>
        </w:rPr>
      </w:pPr>
    </w:p>
    <w:p w14:paraId="1B99B622" w14:textId="4440D342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1A1A1A"/>
          <w:sz w:val="28"/>
          <w:szCs w:val="28"/>
        </w:rPr>
      </w:pPr>
      <w:r w:rsidRPr="008101C2">
        <w:rPr>
          <w:rFonts w:cstheme="minorHAnsi"/>
          <w:b/>
          <w:bCs/>
          <w:color w:val="1A1A1A"/>
          <w:sz w:val="28"/>
          <w:szCs w:val="28"/>
        </w:rPr>
        <w:t xml:space="preserve">Approval of the Agenda: </w:t>
      </w:r>
      <w:r w:rsidRPr="008101C2">
        <w:rPr>
          <w:rFonts w:cstheme="minorHAnsi"/>
          <w:color w:val="1A1A1A"/>
          <w:sz w:val="28"/>
          <w:szCs w:val="28"/>
        </w:rPr>
        <w:t>Shawn first, Chad second, All in favour</w:t>
      </w:r>
    </w:p>
    <w:p w14:paraId="4E4CCFE6" w14:textId="77777777" w:rsidR="008101C2" w:rsidRPr="008101C2" w:rsidRDefault="008101C2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1A1A1A"/>
          <w:sz w:val="28"/>
          <w:szCs w:val="28"/>
        </w:rPr>
      </w:pPr>
    </w:p>
    <w:p w14:paraId="72ECF4FD" w14:textId="33D00496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1A1A1A"/>
          <w:sz w:val="28"/>
          <w:szCs w:val="28"/>
        </w:rPr>
      </w:pPr>
      <w:r w:rsidRPr="008101C2">
        <w:rPr>
          <w:rFonts w:cstheme="minorHAnsi"/>
          <w:b/>
          <w:bCs/>
          <w:color w:val="1A1A1A"/>
          <w:sz w:val="28"/>
          <w:szCs w:val="28"/>
        </w:rPr>
        <w:t>Declaration of Conflict of Interest</w:t>
      </w:r>
      <w:r w:rsidRPr="008101C2">
        <w:rPr>
          <w:rFonts w:cstheme="minorHAnsi"/>
          <w:color w:val="1A1A1A"/>
          <w:sz w:val="28"/>
          <w:szCs w:val="28"/>
        </w:rPr>
        <w:t>: No conflict declared</w:t>
      </w:r>
    </w:p>
    <w:p w14:paraId="22375F92" w14:textId="77777777" w:rsidR="008101C2" w:rsidRPr="008101C2" w:rsidRDefault="008101C2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1A1A1A"/>
          <w:sz w:val="28"/>
          <w:szCs w:val="28"/>
        </w:rPr>
      </w:pPr>
    </w:p>
    <w:p w14:paraId="077F886C" w14:textId="73D0897C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1A1A1A"/>
          <w:sz w:val="28"/>
          <w:szCs w:val="28"/>
        </w:rPr>
      </w:pPr>
      <w:r w:rsidRPr="008101C2">
        <w:rPr>
          <w:rFonts w:cstheme="minorHAnsi"/>
          <w:b/>
          <w:bCs/>
          <w:color w:val="1A1A1A"/>
          <w:sz w:val="28"/>
          <w:szCs w:val="28"/>
        </w:rPr>
        <w:t>Executive Updates:</w:t>
      </w:r>
    </w:p>
    <w:p w14:paraId="42A14A1C" w14:textId="77777777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1A1A1A"/>
          <w:sz w:val="28"/>
          <w:szCs w:val="28"/>
        </w:rPr>
      </w:pPr>
      <w:r w:rsidRPr="008101C2">
        <w:rPr>
          <w:rFonts w:cstheme="minorHAnsi"/>
          <w:color w:val="1A1A1A"/>
          <w:sz w:val="28"/>
          <w:szCs w:val="28"/>
        </w:rPr>
        <w:t>President – Shawn Murphy</w:t>
      </w:r>
    </w:p>
    <w:p w14:paraId="40A4FAD3" w14:textId="50F0A665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1A1A1A"/>
          <w:sz w:val="28"/>
          <w:szCs w:val="28"/>
        </w:rPr>
      </w:pPr>
      <w:r w:rsidRPr="008101C2">
        <w:rPr>
          <w:rFonts w:cstheme="minorHAnsi"/>
          <w:color w:val="1A1A1A"/>
          <w:sz w:val="28"/>
          <w:szCs w:val="28"/>
        </w:rPr>
        <w:t>GA, town and gown meeting. Set up for the new transit plans will be, including</w:t>
      </w:r>
    </w:p>
    <w:p w14:paraId="143744A6" w14:textId="77777777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1A1A1A"/>
          <w:sz w:val="28"/>
          <w:szCs w:val="28"/>
        </w:rPr>
      </w:pPr>
      <w:r w:rsidRPr="008101C2">
        <w:rPr>
          <w:rFonts w:cstheme="minorHAnsi"/>
          <w:color w:val="1A1A1A"/>
          <w:sz w:val="28"/>
          <w:szCs w:val="28"/>
        </w:rPr>
        <w:t>future housing and zoning agreements. Pushed city approval regarding Syrian</w:t>
      </w:r>
    </w:p>
    <w:p w14:paraId="27515F89" w14:textId="77777777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1A1A1A"/>
          <w:sz w:val="28"/>
          <w:szCs w:val="28"/>
        </w:rPr>
      </w:pPr>
      <w:r w:rsidRPr="008101C2">
        <w:rPr>
          <w:rFonts w:cstheme="minorHAnsi"/>
          <w:color w:val="1A1A1A"/>
          <w:sz w:val="28"/>
          <w:szCs w:val="28"/>
        </w:rPr>
        <w:t>refugees.</w:t>
      </w:r>
    </w:p>
    <w:p w14:paraId="77CACC54" w14:textId="2B768920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1A1A1A"/>
          <w:sz w:val="28"/>
          <w:szCs w:val="28"/>
        </w:rPr>
      </w:pPr>
      <w:r w:rsidRPr="008101C2">
        <w:rPr>
          <w:rFonts w:cstheme="minorHAnsi"/>
          <w:color w:val="1A1A1A"/>
          <w:sz w:val="28"/>
          <w:szCs w:val="28"/>
        </w:rPr>
        <w:t>Meeting with president and vice president. (Leo)</w:t>
      </w:r>
    </w:p>
    <w:p w14:paraId="3A0DB03F" w14:textId="672860D3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1A1A1A"/>
          <w:sz w:val="28"/>
          <w:szCs w:val="28"/>
        </w:rPr>
      </w:pPr>
      <w:r w:rsidRPr="008101C2">
        <w:rPr>
          <w:rFonts w:cstheme="minorHAnsi"/>
          <w:color w:val="1A1A1A"/>
          <w:sz w:val="28"/>
          <w:szCs w:val="28"/>
        </w:rPr>
        <w:t>Transit meeting &amp; UOIT SA for the region, which ended up getting delayed until</w:t>
      </w:r>
    </w:p>
    <w:p w14:paraId="3A2F32EF" w14:textId="77777777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1A1A1A"/>
          <w:sz w:val="28"/>
          <w:szCs w:val="28"/>
        </w:rPr>
      </w:pPr>
      <w:r w:rsidRPr="008101C2">
        <w:rPr>
          <w:rFonts w:cstheme="minorHAnsi"/>
          <w:color w:val="1A1A1A"/>
          <w:sz w:val="28"/>
          <w:szCs w:val="28"/>
        </w:rPr>
        <w:t>February 2016. Had meeting with Jennifer French to get support on Yvan Baker's</w:t>
      </w:r>
    </w:p>
    <w:p w14:paraId="3FC1D0B1" w14:textId="77777777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1A1A1A"/>
          <w:sz w:val="28"/>
          <w:szCs w:val="28"/>
        </w:rPr>
      </w:pPr>
      <w:r w:rsidRPr="008101C2">
        <w:rPr>
          <w:rFonts w:cstheme="minorHAnsi"/>
          <w:color w:val="1A1A1A"/>
          <w:sz w:val="28"/>
          <w:szCs w:val="28"/>
        </w:rPr>
        <w:t>bill.</w:t>
      </w:r>
    </w:p>
    <w:p w14:paraId="096FF64A" w14:textId="06A13249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1A1A1A"/>
          <w:sz w:val="28"/>
          <w:szCs w:val="28"/>
        </w:rPr>
      </w:pPr>
      <w:r w:rsidRPr="008101C2">
        <w:rPr>
          <w:rFonts w:cstheme="minorHAnsi"/>
          <w:color w:val="1A1A1A"/>
          <w:sz w:val="28"/>
          <w:szCs w:val="28"/>
        </w:rPr>
        <w:t>Working on setting up an event on January 20th on describing the process on</w:t>
      </w:r>
    </w:p>
    <w:p w14:paraId="27481C26" w14:textId="77777777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1A1A1A"/>
          <w:sz w:val="28"/>
          <w:szCs w:val="28"/>
        </w:rPr>
      </w:pPr>
      <w:r w:rsidRPr="008101C2">
        <w:rPr>
          <w:rFonts w:cstheme="minorHAnsi"/>
          <w:color w:val="1A1A1A"/>
          <w:sz w:val="28"/>
          <w:szCs w:val="28"/>
        </w:rPr>
        <w:t>what's happening in Syria and what the community is doing.</w:t>
      </w:r>
    </w:p>
    <w:p w14:paraId="146C982D" w14:textId="7C60DFAE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1A1A1A"/>
          <w:sz w:val="28"/>
          <w:szCs w:val="28"/>
        </w:rPr>
      </w:pPr>
      <w:r w:rsidRPr="008101C2">
        <w:rPr>
          <w:rFonts w:cstheme="minorHAnsi"/>
          <w:color w:val="1A1A1A"/>
          <w:sz w:val="28"/>
          <w:szCs w:val="28"/>
        </w:rPr>
        <w:t>Convocation issues were settled.</w:t>
      </w:r>
    </w:p>
    <w:p w14:paraId="2516BCEF" w14:textId="77777777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1A1A1A"/>
          <w:sz w:val="28"/>
          <w:szCs w:val="28"/>
        </w:rPr>
      </w:pPr>
      <w:r w:rsidRPr="008101C2">
        <w:rPr>
          <w:rFonts w:cstheme="minorHAnsi"/>
          <w:color w:val="1A1A1A"/>
          <w:sz w:val="28"/>
          <w:szCs w:val="28"/>
        </w:rPr>
        <w:t xml:space="preserve">Vice President of University Affairs – Chris </w:t>
      </w:r>
      <w:proofErr w:type="spellStart"/>
      <w:r w:rsidRPr="008101C2">
        <w:rPr>
          <w:rFonts w:cstheme="minorHAnsi"/>
          <w:color w:val="1A1A1A"/>
          <w:sz w:val="28"/>
          <w:szCs w:val="28"/>
        </w:rPr>
        <w:t>Fernlund</w:t>
      </w:r>
      <w:proofErr w:type="spellEnd"/>
      <w:r w:rsidRPr="008101C2">
        <w:rPr>
          <w:rFonts w:cstheme="minorHAnsi"/>
          <w:b/>
          <w:bCs/>
          <w:color w:val="1A1A1A"/>
          <w:sz w:val="28"/>
          <w:szCs w:val="28"/>
        </w:rPr>
        <w:t>:</w:t>
      </w:r>
    </w:p>
    <w:p w14:paraId="745AD458" w14:textId="532EAE1E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1A1A1A"/>
          <w:sz w:val="28"/>
          <w:szCs w:val="28"/>
        </w:rPr>
      </w:pPr>
      <w:r w:rsidRPr="008101C2">
        <w:rPr>
          <w:rFonts w:cstheme="minorHAnsi"/>
          <w:color w:val="1A1A1A"/>
          <w:sz w:val="28"/>
          <w:szCs w:val="28"/>
        </w:rPr>
        <w:t>Preparing for next year, by-laws, changing entire document and trying to make</w:t>
      </w:r>
    </w:p>
    <w:p w14:paraId="5B9124A9" w14:textId="77777777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1A1A1A"/>
          <w:sz w:val="28"/>
          <w:szCs w:val="28"/>
        </w:rPr>
      </w:pPr>
      <w:proofErr w:type="gramStart"/>
      <w:r w:rsidRPr="008101C2">
        <w:rPr>
          <w:rFonts w:cstheme="minorHAnsi"/>
          <w:color w:val="1A1A1A"/>
          <w:sz w:val="28"/>
          <w:szCs w:val="28"/>
        </w:rPr>
        <w:t>cut-downs</w:t>
      </w:r>
      <w:proofErr w:type="gramEnd"/>
      <w:r w:rsidRPr="008101C2">
        <w:rPr>
          <w:rFonts w:cstheme="minorHAnsi"/>
          <w:color w:val="1A1A1A"/>
          <w:sz w:val="28"/>
          <w:szCs w:val="28"/>
        </w:rPr>
        <w:t>. Job description proposals for next year.</w:t>
      </w:r>
    </w:p>
    <w:p w14:paraId="6A38486D" w14:textId="1A18EC0D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1A1A1A"/>
          <w:sz w:val="28"/>
          <w:szCs w:val="28"/>
        </w:rPr>
      </w:pPr>
      <w:r w:rsidRPr="008101C2">
        <w:rPr>
          <w:rFonts w:cstheme="minorHAnsi"/>
          <w:color w:val="1A1A1A"/>
          <w:sz w:val="28"/>
          <w:szCs w:val="28"/>
        </w:rPr>
        <w:t>Working on TDSA long-term strategic plan. Membership fee proposal packages</w:t>
      </w:r>
    </w:p>
    <w:p w14:paraId="0C3F600F" w14:textId="77777777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1A1A1A"/>
          <w:sz w:val="28"/>
          <w:szCs w:val="28"/>
        </w:rPr>
      </w:pPr>
      <w:r w:rsidRPr="008101C2">
        <w:rPr>
          <w:rFonts w:cstheme="minorHAnsi"/>
          <w:color w:val="1A1A1A"/>
          <w:sz w:val="28"/>
          <w:szCs w:val="28"/>
        </w:rPr>
        <w:t>(sent out via E-mail), election packages. Marketing thing with Marilyn.</w:t>
      </w:r>
    </w:p>
    <w:p w14:paraId="7654C67C" w14:textId="17E5C184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1A1A1A"/>
          <w:sz w:val="28"/>
          <w:szCs w:val="28"/>
        </w:rPr>
      </w:pPr>
      <w:r w:rsidRPr="008101C2">
        <w:rPr>
          <w:rFonts w:cstheme="minorHAnsi"/>
          <w:color w:val="1A1A1A"/>
          <w:sz w:val="28"/>
          <w:szCs w:val="28"/>
        </w:rPr>
        <w:t>OUSA's financial policy. Attended Lobby Con with Jessica Guarini. Senate,</w:t>
      </w:r>
    </w:p>
    <w:p w14:paraId="2D4F753D" w14:textId="77777777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1A1A1A"/>
          <w:sz w:val="28"/>
          <w:szCs w:val="28"/>
        </w:rPr>
      </w:pPr>
      <w:r w:rsidRPr="008101C2">
        <w:rPr>
          <w:rFonts w:cstheme="minorHAnsi"/>
          <w:color w:val="1A1A1A"/>
          <w:sz w:val="28"/>
          <w:szCs w:val="28"/>
        </w:rPr>
        <w:t>steering meeting, branding advisory meeting, organizing financial statements.</w:t>
      </w:r>
    </w:p>
    <w:p w14:paraId="5C51781B" w14:textId="77777777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1A1A1A"/>
          <w:sz w:val="28"/>
          <w:szCs w:val="28"/>
        </w:rPr>
      </w:pPr>
      <w:r w:rsidRPr="008101C2">
        <w:rPr>
          <w:rFonts w:cstheme="minorHAnsi"/>
          <w:color w:val="1A1A1A"/>
          <w:sz w:val="28"/>
          <w:szCs w:val="28"/>
        </w:rPr>
        <w:t>Vice President of Campus Life – Nick Ashmore</w:t>
      </w:r>
    </w:p>
    <w:p w14:paraId="3C798092" w14:textId="2B4117CC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1A1A1A"/>
          <w:sz w:val="28"/>
          <w:szCs w:val="28"/>
        </w:rPr>
      </w:pPr>
      <w:r w:rsidRPr="008101C2">
        <w:rPr>
          <w:rFonts w:cstheme="minorHAnsi"/>
          <w:color w:val="1A1A1A"/>
          <w:sz w:val="28"/>
          <w:szCs w:val="28"/>
        </w:rPr>
        <w:t>Lip sync and stress busting event.</w:t>
      </w:r>
    </w:p>
    <w:p w14:paraId="1C4635EF" w14:textId="1606AB73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1A1A1A"/>
          <w:sz w:val="28"/>
          <w:szCs w:val="28"/>
        </w:rPr>
      </w:pPr>
      <w:r w:rsidRPr="008101C2">
        <w:rPr>
          <w:rFonts w:cstheme="minorHAnsi"/>
          <w:color w:val="1A1A1A"/>
          <w:sz w:val="28"/>
          <w:szCs w:val="28"/>
        </w:rPr>
        <w:t>Currently dealing with crisis. Will send more updates via E-mail.</w:t>
      </w:r>
    </w:p>
    <w:p w14:paraId="31D7B1B4" w14:textId="77777777" w:rsidR="008101C2" w:rsidRDefault="008101C2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1A1A1A"/>
          <w:sz w:val="28"/>
          <w:szCs w:val="28"/>
        </w:rPr>
      </w:pPr>
    </w:p>
    <w:p w14:paraId="4C8FE3F2" w14:textId="18EC0710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1A1A1A"/>
          <w:sz w:val="28"/>
          <w:szCs w:val="28"/>
        </w:rPr>
      </w:pPr>
      <w:r w:rsidRPr="008101C2">
        <w:rPr>
          <w:rFonts w:cstheme="minorHAnsi"/>
          <w:b/>
          <w:bCs/>
          <w:color w:val="1A1A1A"/>
          <w:sz w:val="28"/>
          <w:szCs w:val="28"/>
        </w:rPr>
        <w:lastRenderedPageBreak/>
        <w:t>Discussions:</w:t>
      </w:r>
    </w:p>
    <w:p w14:paraId="472897C0" w14:textId="77777777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1A1A1A"/>
          <w:sz w:val="28"/>
          <w:szCs w:val="28"/>
        </w:rPr>
      </w:pPr>
      <w:r w:rsidRPr="008101C2">
        <w:rPr>
          <w:rFonts w:cstheme="minorHAnsi"/>
          <w:color w:val="1A1A1A"/>
          <w:sz w:val="28"/>
          <w:szCs w:val="28"/>
        </w:rPr>
        <w:t>Fee increase proposal (Murphy):</w:t>
      </w:r>
    </w:p>
    <w:p w14:paraId="737A5697" w14:textId="77777777" w:rsid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1A1A1A"/>
          <w:sz w:val="28"/>
          <w:szCs w:val="28"/>
        </w:rPr>
      </w:pPr>
      <w:r w:rsidRPr="008101C2">
        <w:rPr>
          <w:rFonts w:cstheme="minorHAnsi"/>
          <w:color w:val="1A1A1A"/>
          <w:sz w:val="28"/>
          <w:szCs w:val="28"/>
        </w:rPr>
        <w:t xml:space="preserve">Shawn: expresses concern in comparing flat rates per credit methods. </w:t>
      </w:r>
    </w:p>
    <w:p w14:paraId="1B8FF712" w14:textId="7D063DB5" w:rsid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1A1A1A"/>
          <w:sz w:val="28"/>
          <w:szCs w:val="28"/>
        </w:rPr>
      </w:pPr>
      <w:r w:rsidRPr="008101C2">
        <w:rPr>
          <w:rFonts w:cstheme="minorHAnsi"/>
          <w:color w:val="1A1A1A"/>
          <w:sz w:val="28"/>
          <w:szCs w:val="28"/>
        </w:rPr>
        <w:t>Chris: most schools</w:t>
      </w:r>
      <w:r w:rsidR="008101C2">
        <w:rPr>
          <w:rFonts w:cstheme="minorHAnsi"/>
          <w:color w:val="1A1A1A"/>
          <w:sz w:val="28"/>
          <w:szCs w:val="28"/>
        </w:rPr>
        <w:t xml:space="preserve"> </w:t>
      </w:r>
      <w:r w:rsidRPr="008101C2">
        <w:rPr>
          <w:rFonts w:cstheme="minorHAnsi"/>
          <w:color w:val="1A1A1A"/>
          <w:sz w:val="28"/>
          <w:szCs w:val="28"/>
        </w:rPr>
        <w:t xml:space="preserve">are flat and not per credit. </w:t>
      </w:r>
    </w:p>
    <w:p w14:paraId="2683610A" w14:textId="404B15CC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1A1A1A"/>
          <w:sz w:val="28"/>
          <w:szCs w:val="28"/>
        </w:rPr>
      </w:pPr>
      <w:r w:rsidRPr="008101C2">
        <w:rPr>
          <w:rFonts w:cstheme="minorHAnsi"/>
          <w:color w:val="1A1A1A"/>
          <w:sz w:val="28"/>
          <w:szCs w:val="28"/>
        </w:rPr>
        <w:t>Laura: do one for three credits and one for 5.</w:t>
      </w:r>
    </w:p>
    <w:p w14:paraId="6691DE48" w14:textId="77777777" w:rsid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1A1A1A"/>
          <w:sz w:val="28"/>
          <w:szCs w:val="28"/>
        </w:rPr>
      </w:pPr>
      <w:r w:rsidRPr="008101C2">
        <w:rPr>
          <w:rFonts w:cstheme="minorHAnsi"/>
          <w:color w:val="1A1A1A"/>
          <w:sz w:val="28"/>
          <w:szCs w:val="28"/>
        </w:rPr>
        <w:t>Strategic planning (Murphy):</w:t>
      </w:r>
    </w:p>
    <w:p w14:paraId="192E738F" w14:textId="05095F0E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1A1A1A"/>
          <w:sz w:val="28"/>
          <w:szCs w:val="28"/>
        </w:rPr>
      </w:pPr>
      <w:r w:rsidRPr="008101C2">
        <w:rPr>
          <w:rFonts w:cstheme="minorHAnsi"/>
          <w:color w:val="1A1A1A"/>
          <w:sz w:val="28"/>
          <w:szCs w:val="28"/>
        </w:rPr>
        <w:t>Chris: offers to move to January, Jessica agrees</w:t>
      </w:r>
    </w:p>
    <w:p w14:paraId="614C245D" w14:textId="77777777" w:rsid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1A1A1A"/>
          <w:sz w:val="28"/>
          <w:szCs w:val="28"/>
        </w:rPr>
      </w:pPr>
      <w:r w:rsidRPr="008101C2">
        <w:rPr>
          <w:rFonts w:cstheme="minorHAnsi"/>
          <w:color w:val="1A1A1A"/>
          <w:sz w:val="28"/>
          <w:szCs w:val="28"/>
        </w:rPr>
        <w:t>New job description for the chair (</w:t>
      </w:r>
      <w:proofErr w:type="spellStart"/>
      <w:r w:rsidRPr="008101C2">
        <w:rPr>
          <w:rFonts w:cstheme="minorHAnsi"/>
          <w:color w:val="1A1A1A"/>
          <w:sz w:val="28"/>
          <w:szCs w:val="28"/>
        </w:rPr>
        <w:t>Fernlund</w:t>
      </w:r>
      <w:proofErr w:type="spellEnd"/>
      <w:r w:rsidRPr="008101C2">
        <w:rPr>
          <w:rFonts w:cstheme="minorHAnsi"/>
          <w:color w:val="1A1A1A"/>
          <w:sz w:val="28"/>
          <w:szCs w:val="28"/>
        </w:rPr>
        <w:t>):</w:t>
      </w:r>
      <w:r w:rsidR="008101C2">
        <w:rPr>
          <w:rFonts w:cstheme="minorHAnsi"/>
          <w:color w:val="1A1A1A"/>
          <w:sz w:val="28"/>
          <w:szCs w:val="28"/>
        </w:rPr>
        <w:t xml:space="preserve"> </w:t>
      </w:r>
      <w:proofErr w:type="gramStart"/>
      <w:r w:rsidRPr="008101C2">
        <w:rPr>
          <w:rFonts w:cstheme="minorHAnsi"/>
          <w:color w:val="1A1A1A"/>
          <w:sz w:val="28"/>
          <w:szCs w:val="28"/>
        </w:rPr>
        <w:t>Four month</w:t>
      </w:r>
      <w:proofErr w:type="gramEnd"/>
      <w:r w:rsidRPr="008101C2">
        <w:rPr>
          <w:rFonts w:cstheme="minorHAnsi"/>
          <w:color w:val="1A1A1A"/>
          <w:sz w:val="28"/>
          <w:szCs w:val="28"/>
        </w:rPr>
        <w:t xml:space="preserve"> plan (Executives): Shawn: January event, </w:t>
      </w:r>
      <w:proofErr w:type="spellStart"/>
      <w:r w:rsidRPr="008101C2">
        <w:rPr>
          <w:rFonts w:cstheme="minorHAnsi"/>
          <w:color w:val="1A1A1A"/>
          <w:sz w:val="28"/>
          <w:szCs w:val="28"/>
        </w:rPr>
        <w:t>charing</w:t>
      </w:r>
      <w:proofErr w:type="spellEnd"/>
      <w:r w:rsidRPr="008101C2">
        <w:rPr>
          <w:rFonts w:cstheme="minorHAnsi"/>
          <w:color w:val="1A1A1A"/>
          <w:sz w:val="28"/>
          <w:szCs w:val="28"/>
        </w:rPr>
        <w:t xml:space="preserve"> a committee to get</w:t>
      </w:r>
      <w:r w:rsidR="008101C2">
        <w:rPr>
          <w:rFonts w:cstheme="minorHAnsi"/>
          <w:color w:val="1A1A1A"/>
          <w:sz w:val="28"/>
          <w:szCs w:val="28"/>
        </w:rPr>
        <w:t xml:space="preserve"> </w:t>
      </w:r>
      <w:r w:rsidRPr="008101C2">
        <w:rPr>
          <w:rFonts w:cstheme="minorHAnsi"/>
          <w:color w:val="1A1A1A"/>
          <w:sz w:val="28"/>
          <w:szCs w:val="28"/>
        </w:rPr>
        <w:t xml:space="preserve">organizations to partner with the student association, elections and second AGM. </w:t>
      </w:r>
    </w:p>
    <w:p w14:paraId="47F0B30F" w14:textId="77777777" w:rsid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1A1A1A"/>
          <w:sz w:val="28"/>
          <w:szCs w:val="28"/>
        </w:rPr>
      </w:pPr>
      <w:r w:rsidRPr="008101C2">
        <w:rPr>
          <w:rFonts w:cstheme="minorHAnsi"/>
          <w:color w:val="1A1A1A"/>
          <w:sz w:val="28"/>
          <w:szCs w:val="28"/>
        </w:rPr>
        <w:t>Chris:</w:t>
      </w:r>
      <w:r w:rsidR="008101C2">
        <w:rPr>
          <w:rFonts w:cstheme="minorHAnsi"/>
          <w:color w:val="1A1A1A"/>
          <w:sz w:val="28"/>
          <w:szCs w:val="28"/>
        </w:rPr>
        <w:t xml:space="preserve"> </w:t>
      </w:r>
      <w:r w:rsidRPr="008101C2">
        <w:rPr>
          <w:rFonts w:cstheme="minorHAnsi"/>
          <w:color w:val="1A1A1A"/>
          <w:sz w:val="28"/>
          <w:szCs w:val="28"/>
        </w:rPr>
        <w:t>setting everything up internally, by-laws, election process, policies, etc. OUSA</w:t>
      </w:r>
      <w:r w:rsidR="008101C2">
        <w:rPr>
          <w:rFonts w:cstheme="minorHAnsi"/>
          <w:color w:val="1A1A1A"/>
          <w:sz w:val="28"/>
          <w:szCs w:val="28"/>
        </w:rPr>
        <w:t xml:space="preserve"> </w:t>
      </w:r>
      <w:r w:rsidRPr="008101C2">
        <w:rPr>
          <w:rFonts w:cstheme="minorHAnsi"/>
          <w:color w:val="1A1A1A"/>
          <w:sz w:val="28"/>
          <w:szCs w:val="28"/>
        </w:rPr>
        <w:t xml:space="preserve">stuff. </w:t>
      </w:r>
    </w:p>
    <w:p w14:paraId="08B94217" w14:textId="5C3DBFB7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1A1A1A"/>
          <w:sz w:val="28"/>
          <w:szCs w:val="28"/>
        </w:rPr>
      </w:pPr>
      <w:r w:rsidRPr="008101C2">
        <w:rPr>
          <w:rFonts w:cstheme="minorHAnsi"/>
          <w:color w:val="1A1A1A"/>
          <w:sz w:val="28"/>
          <w:szCs w:val="28"/>
        </w:rPr>
        <w:t>Nick: (Points at board) club event thing, career gala, semi formal, lip sync part</w:t>
      </w:r>
      <w:r w:rsidR="008101C2">
        <w:rPr>
          <w:rFonts w:cstheme="minorHAnsi"/>
          <w:color w:val="1A1A1A"/>
          <w:sz w:val="28"/>
          <w:szCs w:val="28"/>
        </w:rPr>
        <w:t xml:space="preserve"> </w:t>
      </w:r>
      <w:r w:rsidRPr="008101C2">
        <w:rPr>
          <w:rFonts w:cstheme="minorHAnsi"/>
          <w:color w:val="1A1A1A"/>
          <w:sz w:val="28"/>
          <w:szCs w:val="28"/>
        </w:rPr>
        <w:t>two.</w:t>
      </w:r>
    </w:p>
    <w:p w14:paraId="4629162A" w14:textId="77777777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1A1A1A"/>
          <w:sz w:val="28"/>
          <w:szCs w:val="28"/>
        </w:rPr>
      </w:pPr>
      <w:r w:rsidRPr="008101C2">
        <w:rPr>
          <w:rFonts w:cstheme="minorHAnsi"/>
          <w:color w:val="1A1A1A"/>
          <w:sz w:val="28"/>
          <w:szCs w:val="28"/>
        </w:rPr>
        <w:t>January board meeting: Chris: please send class schedules.</w:t>
      </w:r>
    </w:p>
    <w:p w14:paraId="314430BC" w14:textId="77777777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1A1A1A"/>
          <w:sz w:val="28"/>
          <w:szCs w:val="28"/>
        </w:rPr>
      </w:pPr>
      <w:r w:rsidRPr="008101C2">
        <w:rPr>
          <w:rFonts w:cstheme="minorHAnsi"/>
          <w:color w:val="1A1A1A"/>
          <w:sz w:val="28"/>
          <w:szCs w:val="28"/>
        </w:rPr>
        <w:t>General Discussion:</w:t>
      </w:r>
    </w:p>
    <w:p w14:paraId="200E7038" w14:textId="77777777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1A1A1A"/>
          <w:sz w:val="28"/>
          <w:szCs w:val="28"/>
        </w:rPr>
      </w:pPr>
      <w:r w:rsidRPr="008101C2">
        <w:rPr>
          <w:rFonts w:cstheme="minorHAnsi"/>
          <w:color w:val="1A1A1A"/>
          <w:sz w:val="28"/>
          <w:szCs w:val="28"/>
        </w:rPr>
        <w:t xml:space="preserve">Jessica asks </w:t>
      </w:r>
      <w:proofErr w:type="gramStart"/>
      <w:r w:rsidRPr="008101C2">
        <w:rPr>
          <w:rFonts w:cstheme="minorHAnsi"/>
          <w:color w:val="1A1A1A"/>
          <w:sz w:val="28"/>
          <w:szCs w:val="28"/>
        </w:rPr>
        <w:t>Shawn ,</w:t>
      </w:r>
      <w:proofErr w:type="gramEnd"/>
      <w:r w:rsidRPr="008101C2">
        <w:rPr>
          <w:rFonts w:cstheme="minorHAnsi"/>
          <w:color w:val="1A1A1A"/>
          <w:sz w:val="28"/>
          <w:szCs w:val="28"/>
        </w:rPr>
        <w:t xml:space="preserve"> about having convocation at the GM centre.</w:t>
      </w:r>
    </w:p>
    <w:p w14:paraId="79C977FD" w14:textId="71444D81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1A1A1A"/>
          <w:sz w:val="28"/>
          <w:szCs w:val="28"/>
        </w:rPr>
      </w:pPr>
      <w:r w:rsidRPr="008101C2">
        <w:rPr>
          <w:rFonts w:cstheme="minorHAnsi"/>
          <w:color w:val="1A1A1A"/>
          <w:sz w:val="28"/>
          <w:szCs w:val="28"/>
        </w:rPr>
        <w:t>Shawn explains that Ajax is a bit cheaper. Possible to book for five years at a time, to get</w:t>
      </w:r>
      <w:r w:rsidR="008101C2">
        <w:rPr>
          <w:rFonts w:cstheme="minorHAnsi"/>
          <w:color w:val="1A1A1A"/>
          <w:sz w:val="28"/>
          <w:szCs w:val="28"/>
        </w:rPr>
        <w:t xml:space="preserve"> </w:t>
      </w:r>
      <w:r w:rsidRPr="008101C2">
        <w:rPr>
          <w:rFonts w:cstheme="minorHAnsi"/>
          <w:color w:val="1A1A1A"/>
          <w:sz w:val="28"/>
          <w:szCs w:val="28"/>
        </w:rPr>
        <w:t>additional discounts, etc. After that we are projected to have a new building by then.</w:t>
      </w:r>
    </w:p>
    <w:p w14:paraId="00BF41AC" w14:textId="3EFB3FEA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1A1A1A"/>
          <w:sz w:val="28"/>
          <w:szCs w:val="28"/>
        </w:rPr>
      </w:pPr>
      <w:r w:rsidRPr="008101C2">
        <w:rPr>
          <w:rFonts w:cstheme="minorHAnsi"/>
          <w:color w:val="1A1A1A"/>
          <w:sz w:val="28"/>
          <w:szCs w:val="28"/>
        </w:rPr>
        <w:t>Financial update (Murphy): Shawn: tuck shop sales going better than projected. Students</w:t>
      </w:r>
      <w:r w:rsidR="008101C2">
        <w:rPr>
          <w:rFonts w:cstheme="minorHAnsi"/>
          <w:color w:val="1A1A1A"/>
          <w:sz w:val="28"/>
          <w:szCs w:val="28"/>
        </w:rPr>
        <w:t xml:space="preserve"> </w:t>
      </w:r>
      <w:r w:rsidRPr="008101C2">
        <w:rPr>
          <w:rFonts w:cstheme="minorHAnsi"/>
          <w:color w:val="1A1A1A"/>
          <w:sz w:val="28"/>
          <w:szCs w:val="28"/>
        </w:rPr>
        <w:t xml:space="preserve">have been using the </w:t>
      </w:r>
      <w:proofErr w:type="spellStart"/>
      <w:r w:rsidRPr="008101C2">
        <w:rPr>
          <w:rFonts w:cstheme="minorHAnsi"/>
          <w:color w:val="1A1A1A"/>
          <w:sz w:val="28"/>
          <w:szCs w:val="28"/>
        </w:rPr>
        <w:t>tuckshop</w:t>
      </w:r>
      <w:proofErr w:type="spellEnd"/>
      <w:r w:rsidRPr="008101C2">
        <w:rPr>
          <w:rFonts w:cstheme="minorHAnsi"/>
          <w:color w:val="1A1A1A"/>
          <w:sz w:val="28"/>
          <w:szCs w:val="28"/>
        </w:rPr>
        <w:t xml:space="preserve"> services less. We've been below our estimated budgets (ex,</w:t>
      </w:r>
      <w:r w:rsidR="008101C2">
        <w:rPr>
          <w:rFonts w:cstheme="minorHAnsi"/>
          <w:color w:val="1A1A1A"/>
          <w:sz w:val="28"/>
          <w:szCs w:val="28"/>
        </w:rPr>
        <w:t xml:space="preserve"> </w:t>
      </w:r>
      <w:r w:rsidRPr="008101C2">
        <w:rPr>
          <w:rFonts w:cstheme="minorHAnsi"/>
          <w:color w:val="1A1A1A"/>
          <w:sz w:val="28"/>
          <w:szCs w:val="28"/>
        </w:rPr>
        <w:t xml:space="preserve">printing costs, </w:t>
      </w:r>
      <w:proofErr w:type="spellStart"/>
      <w:r w:rsidRPr="008101C2">
        <w:rPr>
          <w:rFonts w:cstheme="minorHAnsi"/>
          <w:color w:val="1A1A1A"/>
          <w:sz w:val="28"/>
          <w:szCs w:val="28"/>
        </w:rPr>
        <w:t>etc</w:t>
      </w:r>
      <w:proofErr w:type="spellEnd"/>
      <w:r w:rsidRPr="008101C2">
        <w:rPr>
          <w:rFonts w:cstheme="minorHAnsi"/>
          <w:color w:val="1A1A1A"/>
          <w:sz w:val="28"/>
          <w:szCs w:val="28"/>
        </w:rPr>
        <w:t>).</w:t>
      </w:r>
    </w:p>
    <w:p w14:paraId="778A9E8D" w14:textId="5CABA7A4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1A1A1A"/>
          <w:sz w:val="28"/>
          <w:szCs w:val="28"/>
        </w:rPr>
      </w:pPr>
      <w:r w:rsidRPr="008101C2">
        <w:rPr>
          <w:rFonts w:cstheme="minorHAnsi"/>
          <w:color w:val="1A1A1A"/>
          <w:sz w:val="28"/>
          <w:szCs w:val="28"/>
        </w:rPr>
        <w:t>We are taking on some graphic design costs, however those budgets can be lowered in</w:t>
      </w:r>
      <w:r w:rsidR="008101C2">
        <w:rPr>
          <w:rFonts w:cstheme="minorHAnsi"/>
          <w:color w:val="1A1A1A"/>
          <w:sz w:val="28"/>
          <w:szCs w:val="28"/>
        </w:rPr>
        <w:t xml:space="preserve"> </w:t>
      </w:r>
      <w:r w:rsidRPr="008101C2">
        <w:rPr>
          <w:rFonts w:cstheme="minorHAnsi"/>
          <w:color w:val="1A1A1A"/>
          <w:sz w:val="28"/>
          <w:szCs w:val="28"/>
        </w:rPr>
        <w:t>years to come</w:t>
      </w:r>
    </w:p>
    <w:p w14:paraId="1D5DC17B" w14:textId="6CBACE0A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1A1A1A"/>
          <w:sz w:val="28"/>
          <w:szCs w:val="28"/>
        </w:rPr>
      </w:pPr>
      <w:r w:rsidRPr="008101C2">
        <w:rPr>
          <w:rFonts w:cstheme="minorHAnsi"/>
          <w:color w:val="1A1A1A"/>
          <w:sz w:val="28"/>
          <w:szCs w:val="28"/>
        </w:rPr>
        <w:t>Athletics updates (Ashmore): Nick: not much to report because it ended earlier on in the</w:t>
      </w:r>
      <w:r w:rsidR="008101C2">
        <w:rPr>
          <w:rFonts w:cstheme="minorHAnsi"/>
          <w:color w:val="1A1A1A"/>
          <w:sz w:val="28"/>
          <w:szCs w:val="28"/>
        </w:rPr>
        <w:t xml:space="preserve"> </w:t>
      </w:r>
      <w:r w:rsidRPr="008101C2">
        <w:rPr>
          <w:rFonts w:cstheme="minorHAnsi"/>
          <w:color w:val="1A1A1A"/>
          <w:sz w:val="28"/>
          <w:szCs w:val="28"/>
        </w:rPr>
        <w:t>month. Slight dip in attendance due to exams and assignments.</w:t>
      </w:r>
    </w:p>
    <w:p w14:paraId="65078F6E" w14:textId="7D9C7F6C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1A1A1A"/>
          <w:sz w:val="28"/>
          <w:szCs w:val="28"/>
        </w:rPr>
      </w:pPr>
      <w:r w:rsidRPr="008101C2">
        <w:rPr>
          <w:rFonts w:cstheme="minorHAnsi"/>
          <w:color w:val="1A1A1A"/>
          <w:sz w:val="28"/>
          <w:szCs w:val="28"/>
        </w:rPr>
        <w:t>Clubs updates (Ashmore): Nick: going to send E-mails to see if any clubs require one on</w:t>
      </w:r>
      <w:r w:rsidR="008101C2">
        <w:rPr>
          <w:rFonts w:cstheme="minorHAnsi"/>
          <w:color w:val="1A1A1A"/>
          <w:sz w:val="28"/>
          <w:szCs w:val="28"/>
        </w:rPr>
        <w:t xml:space="preserve"> </w:t>
      </w:r>
      <w:r w:rsidRPr="008101C2">
        <w:rPr>
          <w:rFonts w:cstheme="minorHAnsi"/>
          <w:color w:val="1A1A1A"/>
          <w:sz w:val="28"/>
          <w:szCs w:val="28"/>
        </w:rPr>
        <w:t>one meetings. Need their participation with career gala. Best practice sharing event for</w:t>
      </w:r>
      <w:r w:rsidR="008101C2">
        <w:rPr>
          <w:rFonts w:cstheme="minorHAnsi"/>
          <w:color w:val="1A1A1A"/>
          <w:sz w:val="28"/>
          <w:szCs w:val="28"/>
        </w:rPr>
        <w:t xml:space="preserve"> </w:t>
      </w:r>
      <w:r w:rsidRPr="008101C2">
        <w:rPr>
          <w:rFonts w:cstheme="minorHAnsi"/>
          <w:color w:val="1A1A1A"/>
          <w:sz w:val="28"/>
          <w:szCs w:val="28"/>
        </w:rPr>
        <w:t>clubs. Clubs overall are doing well.</w:t>
      </w:r>
    </w:p>
    <w:p w14:paraId="23FC1338" w14:textId="77777777" w:rsid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1A1A1A"/>
          <w:sz w:val="28"/>
          <w:szCs w:val="28"/>
        </w:rPr>
      </w:pPr>
      <w:r w:rsidRPr="008101C2">
        <w:rPr>
          <w:rFonts w:cstheme="minorHAnsi"/>
          <w:color w:val="1A1A1A"/>
          <w:sz w:val="28"/>
          <w:szCs w:val="28"/>
        </w:rPr>
        <w:t>External updates: Chris: board members would like to know more about what Chris is up</w:t>
      </w:r>
      <w:r w:rsidR="008101C2">
        <w:rPr>
          <w:rFonts w:cstheme="minorHAnsi"/>
          <w:color w:val="1A1A1A"/>
          <w:sz w:val="28"/>
          <w:szCs w:val="28"/>
        </w:rPr>
        <w:t xml:space="preserve"> </w:t>
      </w:r>
      <w:r w:rsidRPr="008101C2">
        <w:rPr>
          <w:rFonts w:cstheme="minorHAnsi"/>
          <w:color w:val="1A1A1A"/>
          <w:sz w:val="28"/>
          <w:szCs w:val="28"/>
        </w:rPr>
        <w:t xml:space="preserve">to outside of TDSA. Jac: program director updates? Chad: $300 given for HR. </w:t>
      </w:r>
    </w:p>
    <w:p w14:paraId="0E1C0934" w14:textId="77777777" w:rsid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1A1A1A"/>
          <w:sz w:val="28"/>
          <w:szCs w:val="28"/>
        </w:rPr>
      </w:pPr>
      <w:r w:rsidRPr="008101C2">
        <w:rPr>
          <w:rFonts w:cstheme="minorHAnsi"/>
          <w:color w:val="1A1A1A"/>
          <w:sz w:val="28"/>
          <w:szCs w:val="28"/>
        </w:rPr>
        <w:t>Shawn:</w:t>
      </w:r>
      <w:r w:rsidR="008101C2">
        <w:rPr>
          <w:rFonts w:cstheme="minorHAnsi"/>
          <w:color w:val="1A1A1A"/>
          <w:sz w:val="28"/>
          <w:szCs w:val="28"/>
        </w:rPr>
        <w:t xml:space="preserve"> </w:t>
      </w:r>
      <w:r w:rsidRPr="008101C2">
        <w:rPr>
          <w:rFonts w:cstheme="minorHAnsi"/>
          <w:color w:val="1A1A1A"/>
          <w:sz w:val="28"/>
          <w:szCs w:val="28"/>
        </w:rPr>
        <w:t xml:space="preserve">got pamphlets in the mail for the Ontario ombudsman. </w:t>
      </w:r>
    </w:p>
    <w:p w14:paraId="20C89915" w14:textId="06F207A5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1A1A1A"/>
          <w:sz w:val="28"/>
          <w:szCs w:val="28"/>
        </w:rPr>
      </w:pPr>
      <w:r w:rsidRPr="008101C2">
        <w:rPr>
          <w:rFonts w:cstheme="minorHAnsi"/>
          <w:color w:val="1A1A1A"/>
          <w:sz w:val="28"/>
          <w:szCs w:val="28"/>
        </w:rPr>
        <w:t>Jessica: went to lobby con with</w:t>
      </w:r>
      <w:r w:rsidR="008101C2">
        <w:rPr>
          <w:rFonts w:cstheme="minorHAnsi"/>
          <w:color w:val="1A1A1A"/>
          <w:sz w:val="28"/>
          <w:szCs w:val="28"/>
        </w:rPr>
        <w:t xml:space="preserve"> </w:t>
      </w:r>
      <w:r w:rsidRPr="008101C2">
        <w:rPr>
          <w:rFonts w:cstheme="minorHAnsi"/>
          <w:color w:val="1A1A1A"/>
          <w:sz w:val="28"/>
          <w:szCs w:val="28"/>
        </w:rPr>
        <w:t>Chris. Received great feedback from first years regarding the stress busting events.</w:t>
      </w:r>
    </w:p>
    <w:p w14:paraId="6CF75779" w14:textId="77777777" w:rsidR="008101C2" w:rsidRPr="008101C2" w:rsidRDefault="008101C2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1A1A1A"/>
          <w:sz w:val="28"/>
          <w:szCs w:val="28"/>
        </w:rPr>
      </w:pPr>
    </w:p>
    <w:p w14:paraId="4AA56E8E" w14:textId="342AE747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1A1A1A"/>
          <w:sz w:val="28"/>
          <w:szCs w:val="28"/>
        </w:rPr>
      </w:pPr>
      <w:r w:rsidRPr="008101C2">
        <w:rPr>
          <w:rFonts w:cstheme="minorHAnsi"/>
          <w:color w:val="1A1A1A"/>
          <w:sz w:val="28"/>
          <w:szCs w:val="28"/>
        </w:rPr>
        <w:lastRenderedPageBreak/>
        <w:t>Jac: Move to adjourn</w:t>
      </w:r>
    </w:p>
    <w:p w14:paraId="1F239C2B" w14:textId="77777777" w:rsidR="008101C2" w:rsidRDefault="008101C2">
      <w:pPr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br w:type="page"/>
      </w:r>
    </w:p>
    <w:p w14:paraId="478F12B4" w14:textId="64D6CA81" w:rsidR="00806A11" w:rsidRPr="008101C2" w:rsidRDefault="00806A11" w:rsidP="008101C2">
      <w:pPr>
        <w:pStyle w:val="Heading1"/>
        <w:rPr>
          <w:color w:val="538135" w:themeColor="accent6" w:themeShade="BF"/>
        </w:rPr>
      </w:pPr>
      <w:bookmarkStart w:id="8" w:name="_Toc21614010"/>
      <w:r w:rsidRPr="008101C2">
        <w:rPr>
          <w:color w:val="538135" w:themeColor="accent6" w:themeShade="BF"/>
        </w:rPr>
        <w:lastRenderedPageBreak/>
        <w:t>MINUTES: January 25</w:t>
      </w:r>
      <w:r w:rsidRPr="008101C2">
        <w:rPr>
          <w:color w:val="538135" w:themeColor="accent6" w:themeShade="BF"/>
          <w:sz w:val="16"/>
          <w:szCs w:val="16"/>
        </w:rPr>
        <w:t>th</w:t>
      </w:r>
      <w:proofErr w:type="gramStart"/>
      <w:r w:rsidRPr="008101C2">
        <w:rPr>
          <w:color w:val="538135" w:themeColor="accent6" w:themeShade="BF"/>
          <w:sz w:val="16"/>
          <w:szCs w:val="16"/>
        </w:rPr>
        <w:t xml:space="preserve"> </w:t>
      </w:r>
      <w:r w:rsidRPr="008101C2">
        <w:rPr>
          <w:color w:val="538135" w:themeColor="accent6" w:themeShade="BF"/>
        </w:rPr>
        <w:t>2016</w:t>
      </w:r>
      <w:bookmarkEnd w:id="8"/>
      <w:proofErr w:type="gramEnd"/>
    </w:p>
    <w:p w14:paraId="4C6CFF95" w14:textId="77777777" w:rsidR="008101C2" w:rsidRDefault="008101C2" w:rsidP="00806A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21551BF5" w14:textId="0A647F1C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8101C2">
        <w:rPr>
          <w:rFonts w:cstheme="minorHAnsi"/>
          <w:b/>
          <w:bCs/>
          <w:color w:val="000000"/>
          <w:sz w:val="28"/>
          <w:szCs w:val="28"/>
        </w:rPr>
        <w:t>PROCEDURAL ITEMS:</w:t>
      </w:r>
    </w:p>
    <w:p w14:paraId="52EEEDC4" w14:textId="77777777" w:rsidR="008101C2" w:rsidRPr="008101C2" w:rsidRDefault="008101C2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591E4970" w14:textId="7F253F00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b/>
          <w:bCs/>
          <w:color w:val="000000"/>
          <w:sz w:val="28"/>
          <w:szCs w:val="28"/>
        </w:rPr>
        <w:t xml:space="preserve">Call to Order: </w:t>
      </w:r>
      <w:r w:rsidRPr="008101C2">
        <w:rPr>
          <w:rFonts w:cstheme="minorHAnsi"/>
          <w:color w:val="000000"/>
          <w:sz w:val="28"/>
          <w:szCs w:val="28"/>
        </w:rPr>
        <w:t>5:12</w:t>
      </w:r>
    </w:p>
    <w:p w14:paraId="15B6A74A" w14:textId="77777777" w:rsidR="008101C2" w:rsidRPr="008101C2" w:rsidRDefault="008101C2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79F439CE" w14:textId="33246154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b/>
          <w:bCs/>
          <w:color w:val="000000"/>
          <w:sz w:val="28"/>
          <w:szCs w:val="28"/>
        </w:rPr>
        <w:t xml:space="preserve">Call for New Business: </w:t>
      </w:r>
      <w:r w:rsidRPr="008101C2">
        <w:rPr>
          <w:rFonts w:cstheme="minorHAnsi"/>
          <w:color w:val="000000"/>
          <w:sz w:val="28"/>
          <w:szCs w:val="28"/>
        </w:rPr>
        <w:t>Nick – fund request from TWSG, Shawn – entrepreneurial discussion</w:t>
      </w:r>
    </w:p>
    <w:p w14:paraId="295A9829" w14:textId="77777777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>piece</w:t>
      </w:r>
    </w:p>
    <w:p w14:paraId="79DC572D" w14:textId="77777777" w:rsidR="008101C2" w:rsidRPr="008101C2" w:rsidRDefault="008101C2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138C2E58" w14:textId="1B3C7835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b/>
          <w:bCs/>
          <w:color w:val="000000"/>
          <w:sz w:val="28"/>
          <w:szCs w:val="28"/>
        </w:rPr>
        <w:t xml:space="preserve">Approval of the Minutes: </w:t>
      </w:r>
      <w:r w:rsidRPr="008101C2">
        <w:rPr>
          <w:rFonts w:cstheme="minorHAnsi"/>
          <w:color w:val="000000"/>
          <w:sz w:val="28"/>
          <w:szCs w:val="28"/>
        </w:rPr>
        <w:t>Chris first, Marilyn second, All in favour</w:t>
      </w:r>
    </w:p>
    <w:p w14:paraId="48808383" w14:textId="77777777" w:rsidR="008101C2" w:rsidRPr="008101C2" w:rsidRDefault="008101C2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03DAAA75" w14:textId="254AFAB4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b/>
          <w:bCs/>
          <w:color w:val="000000"/>
          <w:sz w:val="28"/>
          <w:szCs w:val="28"/>
        </w:rPr>
        <w:t xml:space="preserve">Approval of the Agenda: </w:t>
      </w:r>
      <w:r w:rsidRPr="008101C2">
        <w:rPr>
          <w:rFonts w:cstheme="minorHAnsi"/>
          <w:color w:val="000000"/>
          <w:sz w:val="28"/>
          <w:szCs w:val="28"/>
        </w:rPr>
        <w:t>Chris first, Nick second, All in favour</w:t>
      </w:r>
    </w:p>
    <w:p w14:paraId="22334E2E" w14:textId="77777777" w:rsidR="008101C2" w:rsidRPr="008101C2" w:rsidRDefault="008101C2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76C9FEBA" w14:textId="150955F5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b/>
          <w:bCs/>
          <w:color w:val="000000"/>
          <w:sz w:val="28"/>
          <w:szCs w:val="28"/>
        </w:rPr>
        <w:t xml:space="preserve">Declaration of Conflict of Interest: </w:t>
      </w:r>
      <w:r w:rsidRPr="008101C2">
        <w:rPr>
          <w:rFonts w:cstheme="minorHAnsi"/>
          <w:color w:val="000000"/>
          <w:sz w:val="28"/>
          <w:szCs w:val="28"/>
        </w:rPr>
        <w:t>N/A</w:t>
      </w:r>
    </w:p>
    <w:p w14:paraId="5311B466" w14:textId="77777777" w:rsidR="008101C2" w:rsidRPr="008101C2" w:rsidRDefault="008101C2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3E3E1690" w14:textId="0542144E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8101C2">
        <w:rPr>
          <w:rFonts w:cstheme="minorHAnsi"/>
          <w:b/>
          <w:bCs/>
          <w:color w:val="000000"/>
          <w:sz w:val="28"/>
          <w:szCs w:val="28"/>
        </w:rPr>
        <w:t>Executive Updates:</w:t>
      </w:r>
    </w:p>
    <w:p w14:paraId="6EF468DA" w14:textId="77777777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>President – Shawn Murphy</w:t>
      </w:r>
    </w:p>
    <w:p w14:paraId="31676B88" w14:textId="7CA33F64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>Meetings, Garfield Dunlop with TCSA and the grad SA &amp; Leo</w:t>
      </w:r>
    </w:p>
    <w:p w14:paraId="67950F74" w14:textId="7DB99DB4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>Meeting with NDP</w:t>
      </w:r>
    </w:p>
    <w:p w14:paraId="5C7EC72E" w14:textId="4C245D71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>Grad photos</w:t>
      </w:r>
    </w:p>
    <w:p w14:paraId="06AC1B16" w14:textId="67452E36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>Meeting with C&amp;C rep, Drew</w:t>
      </w:r>
    </w:p>
    <w:p w14:paraId="1397D9A3" w14:textId="77777777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 xml:space="preserve">Vice President of University Affairs – Chris </w:t>
      </w:r>
      <w:proofErr w:type="spellStart"/>
      <w:r w:rsidRPr="008101C2">
        <w:rPr>
          <w:rFonts w:cstheme="minorHAnsi"/>
          <w:color w:val="000000"/>
          <w:sz w:val="28"/>
          <w:szCs w:val="28"/>
        </w:rPr>
        <w:t>Ferlund</w:t>
      </w:r>
      <w:proofErr w:type="spellEnd"/>
    </w:p>
    <w:p w14:paraId="29154C3C" w14:textId="77777777" w:rsid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>Tuition freeze campaign with OUSA</w:t>
      </w:r>
    </w:p>
    <w:p w14:paraId="5DF7E2CD" w14:textId="7EA207E1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>Elections package, elections committee and election process</w:t>
      </w:r>
    </w:p>
    <w:p w14:paraId="09C4B229" w14:textId="5ADF3368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>Attended 2016 summit of talent and skills with Kathleen Wynne.</w:t>
      </w:r>
    </w:p>
    <w:p w14:paraId="59F380A5" w14:textId="60738E69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>MTCU student autonomy bill</w:t>
      </w:r>
    </w:p>
    <w:p w14:paraId="6D9B2B28" w14:textId="2EF2B7D7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proofErr w:type="gramStart"/>
      <w:r w:rsidRPr="008101C2">
        <w:rPr>
          <w:rFonts w:cstheme="minorHAnsi"/>
          <w:color w:val="000000"/>
          <w:sz w:val="28"/>
          <w:szCs w:val="28"/>
        </w:rPr>
        <w:t>Three point</w:t>
      </w:r>
      <w:proofErr w:type="gramEnd"/>
      <w:r w:rsidRPr="008101C2">
        <w:rPr>
          <w:rFonts w:cstheme="minorHAnsi"/>
          <w:color w:val="000000"/>
          <w:sz w:val="28"/>
          <w:szCs w:val="28"/>
        </w:rPr>
        <w:t xml:space="preserve"> plan committee meeting.</w:t>
      </w:r>
    </w:p>
    <w:p w14:paraId="74D388FA" w14:textId="41BD31D8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>Research panel to require funding for immobility at Trent</w:t>
      </w:r>
    </w:p>
    <w:p w14:paraId="723ACAF0" w14:textId="0BB96BED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>OUSA paper for think tank</w:t>
      </w:r>
    </w:p>
    <w:p w14:paraId="00AB1E16" w14:textId="77777777" w:rsid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 xml:space="preserve">Steering committee </w:t>
      </w:r>
      <w:proofErr w:type="spellStart"/>
      <w:r w:rsidRPr="008101C2">
        <w:rPr>
          <w:rFonts w:cstheme="minorHAnsi"/>
          <w:color w:val="000000"/>
          <w:sz w:val="28"/>
          <w:szCs w:val="28"/>
        </w:rPr>
        <w:t>meeting</w:t>
      </w:r>
    </w:p>
    <w:p w14:paraId="0E7B1BD6" w14:textId="58383DE3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proofErr w:type="spellEnd"/>
      <w:r w:rsidRPr="008101C2">
        <w:rPr>
          <w:rFonts w:cstheme="minorHAnsi"/>
          <w:color w:val="000000"/>
          <w:sz w:val="28"/>
          <w:szCs w:val="28"/>
        </w:rPr>
        <w:t>Toronto star, funding formula.</w:t>
      </w:r>
    </w:p>
    <w:p w14:paraId="23E79A24" w14:textId="0D519DE2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>Went to Russia</w:t>
      </w:r>
    </w:p>
    <w:p w14:paraId="07110FCD" w14:textId="3D5D33C4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 xml:space="preserve">Please fill out doodle for </w:t>
      </w:r>
      <w:proofErr w:type="spellStart"/>
      <w:r w:rsidRPr="008101C2">
        <w:rPr>
          <w:rFonts w:cstheme="minorHAnsi"/>
          <w:color w:val="000000"/>
          <w:sz w:val="28"/>
          <w:szCs w:val="28"/>
        </w:rPr>
        <w:t>feb</w:t>
      </w:r>
      <w:proofErr w:type="spellEnd"/>
      <w:r w:rsidRPr="008101C2">
        <w:rPr>
          <w:rFonts w:cstheme="minorHAnsi"/>
          <w:color w:val="000000"/>
          <w:sz w:val="28"/>
          <w:szCs w:val="28"/>
        </w:rPr>
        <w:t xml:space="preserve"> meeting</w:t>
      </w:r>
    </w:p>
    <w:p w14:paraId="3497F235" w14:textId="77777777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>Vice President of Campus Life – Nick Ashmore</w:t>
      </w:r>
    </w:p>
    <w:p w14:paraId="4433A0B6" w14:textId="473C3CD7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 xml:space="preserve">January orientation, assisted Chris </w:t>
      </w:r>
      <w:proofErr w:type="spellStart"/>
      <w:r w:rsidRPr="008101C2">
        <w:rPr>
          <w:rFonts w:cstheme="minorHAnsi"/>
          <w:color w:val="000000"/>
          <w:sz w:val="28"/>
          <w:szCs w:val="28"/>
        </w:rPr>
        <w:t>Nelan</w:t>
      </w:r>
      <w:proofErr w:type="spellEnd"/>
    </w:p>
    <w:p w14:paraId="0BA94E92" w14:textId="57510BB4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>Met with Corrin, Bell Let’s Talk</w:t>
      </w:r>
    </w:p>
    <w:p w14:paraId="7937F274" w14:textId="7C605EED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lastRenderedPageBreak/>
        <w:t>Career Gala meeting</w:t>
      </w:r>
    </w:p>
    <w:p w14:paraId="725D4DEA" w14:textId="1FB34E76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>Community advisory council meeting, Trent is looking to expand community outreach</w:t>
      </w:r>
    </w:p>
    <w:p w14:paraId="0082FAEE" w14:textId="70E518EB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>Syria refugee panel</w:t>
      </w:r>
    </w:p>
    <w:p w14:paraId="3BE125BF" w14:textId="5151D8C5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>Assisting clubs</w:t>
      </w:r>
    </w:p>
    <w:p w14:paraId="4771ED73" w14:textId="30053196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>Athletics focus groups (asking what students want)</w:t>
      </w:r>
    </w:p>
    <w:p w14:paraId="78AF2AA4" w14:textId="4B1B08E8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>Chris &amp; Nick are co-chairing the elections committee</w:t>
      </w:r>
    </w:p>
    <w:p w14:paraId="7303DBEC" w14:textId="74182C3B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>Going to be getting started on semi</w:t>
      </w:r>
    </w:p>
    <w:p w14:paraId="7618E0CC" w14:textId="0069E8F0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>Working on athletics tournaments with Jessica</w:t>
      </w:r>
    </w:p>
    <w:p w14:paraId="3374D9E3" w14:textId="5111CED6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>Teaching award sub committee</w:t>
      </w:r>
    </w:p>
    <w:p w14:paraId="39FB5CD2" w14:textId="77777777" w:rsidR="008101C2" w:rsidRPr="008101C2" w:rsidRDefault="008101C2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24D7A2F9" w14:textId="69429281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b/>
          <w:bCs/>
          <w:color w:val="000000"/>
          <w:sz w:val="28"/>
          <w:szCs w:val="28"/>
        </w:rPr>
        <w:t xml:space="preserve">Membership Fee Referendum discussion (Murphy): </w:t>
      </w:r>
      <w:r w:rsidRPr="008101C2">
        <w:rPr>
          <w:rFonts w:cstheme="minorHAnsi"/>
          <w:color w:val="000000"/>
          <w:sz w:val="28"/>
          <w:szCs w:val="28"/>
        </w:rPr>
        <w:t xml:space="preserve">(Joe </w:t>
      </w:r>
      <w:proofErr w:type="gramStart"/>
      <w:r w:rsidRPr="008101C2">
        <w:rPr>
          <w:rFonts w:cstheme="minorHAnsi"/>
          <w:color w:val="000000"/>
          <w:sz w:val="28"/>
          <w:szCs w:val="28"/>
        </w:rPr>
        <w:t>not present</w:t>
      </w:r>
      <w:proofErr w:type="gramEnd"/>
      <w:r w:rsidRPr="008101C2">
        <w:rPr>
          <w:rFonts w:cstheme="minorHAnsi"/>
          <w:color w:val="000000"/>
          <w:sz w:val="28"/>
          <w:szCs w:val="28"/>
        </w:rPr>
        <w:t xml:space="preserve"> to discuss)</w:t>
      </w:r>
    </w:p>
    <w:p w14:paraId="395D8CCF" w14:textId="782B6F72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>If we go above 29.40 it would require a referendum. Some board members are not interested in</w:t>
      </w:r>
      <w:r w:rsidR="008101C2">
        <w:rPr>
          <w:rFonts w:cstheme="minorHAnsi"/>
          <w:color w:val="000000"/>
          <w:sz w:val="28"/>
          <w:szCs w:val="28"/>
        </w:rPr>
        <w:t xml:space="preserve"> </w:t>
      </w:r>
      <w:r w:rsidRPr="008101C2">
        <w:rPr>
          <w:rFonts w:cstheme="minorHAnsi"/>
          <w:color w:val="000000"/>
          <w:sz w:val="28"/>
          <w:szCs w:val="28"/>
        </w:rPr>
        <w:t>having a referendum. 5% increase would give next year’s team an additional 8 thousand</w:t>
      </w:r>
      <w:r w:rsidR="008101C2">
        <w:rPr>
          <w:rFonts w:cstheme="minorHAnsi"/>
          <w:color w:val="000000"/>
          <w:sz w:val="28"/>
          <w:szCs w:val="28"/>
        </w:rPr>
        <w:t xml:space="preserve"> </w:t>
      </w:r>
      <w:r w:rsidRPr="008101C2">
        <w:rPr>
          <w:rFonts w:cstheme="minorHAnsi"/>
          <w:color w:val="000000"/>
          <w:sz w:val="28"/>
          <w:szCs w:val="28"/>
        </w:rPr>
        <w:t xml:space="preserve">dollars…not </w:t>
      </w:r>
      <w:proofErr w:type="gramStart"/>
      <w:r w:rsidRPr="008101C2">
        <w:rPr>
          <w:rFonts w:cstheme="minorHAnsi"/>
          <w:color w:val="000000"/>
          <w:sz w:val="28"/>
          <w:szCs w:val="28"/>
        </w:rPr>
        <w:t>taking into account</w:t>
      </w:r>
      <w:proofErr w:type="gramEnd"/>
      <w:r w:rsidRPr="008101C2">
        <w:rPr>
          <w:rFonts w:cstheme="minorHAnsi"/>
          <w:color w:val="000000"/>
          <w:sz w:val="28"/>
          <w:szCs w:val="28"/>
        </w:rPr>
        <w:t xml:space="preserve"> new students. Chris </w:t>
      </w:r>
      <w:proofErr w:type="spellStart"/>
      <w:r w:rsidRPr="008101C2">
        <w:rPr>
          <w:rFonts w:cstheme="minorHAnsi"/>
          <w:color w:val="000000"/>
          <w:sz w:val="28"/>
          <w:szCs w:val="28"/>
        </w:rPr>
        <w:t>Nelan</w:t>
      </w:r>
      <w:proofErr w:type="spellEnd"/>
      <w:r w:rsidRPr="008101C2">
        <w:rPr>
          <w:rFonts w:cstheme="minorHAnsi"/>
          <w:color w:val="000000"/>
          <w:sz w:val="28"/>
          <w:szCs w:val="28"/>
        </w:rPr>
        <w:t xml:space="preserve"> explains his documents, showing the</w:t>
      </w:r>
      <w:r w:rsidR="008101C2">
        <w:rPr>
          <w:rFonts w:cstheme="minorHAnsi"/>
          <w:color w:val="000000"/>
          <w:sz w:val="28"/>
          <w:szCs w:val="28"/>
        </w:rPr>
        <w:t xml:space="preserve"> </w:t>
      </w:r>
      <w:r w:rsidRPr="008101C2">
        <w:rPr>
          <w:rFonts w:cstheme="minorHAnsi"/>
          <w:color w:val="000000"/>
          <w:sz w:val="28"/>
          <w:szCs w:val="28"/>
        </w:rPr>
        <w:t>stats of number of students, taking what number of credits, etc.</w:t>
      </w:r>
    </w:p>
    <w:p w14:paraId="303E8AF0" w14:textId="78C0D639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proofErr w:type="gramStart"/>
      <w:r w:rsidRPr="008101C2">
        <w:rPr>
          <w:rFonts w:cstheme="minorHAnsi"/>
          <w:color w:val="000000"/>
          <w:sz w:val="28"/>
          <w:szCs w:val="28"/>
        </w:rPr>
        <w:t>First column,</w:t>
      </w:r>
      <w:proofErr w:type="gramEnd"/>
      <w:r w:rsidRPr="008101C2">
        <w:rPr>
          <w:rFonts w:cstheme="minorHAnsi"/>
          <w:color w:val="000000"/>
          <w:sz w:val="28"/>
          <w:szCs w:val="28"/>
        </w:rPr>
        <w:t xml:space="preserve"> shows the cost at $28 (current) and the next column shows the 4.9% increase, final</w:t>
      </w:r>
      <w:r w:rsidR="008101C2">
        <w:rPr>
          <w:rFonts w:cstheme="minorHAnsi"/>
          <w:color w:val="000000"/>
          <w:sz w:val="28"/>
          <w:szCs w:val="28"/>
        </w:rPr>
        <w:t xml:space="preserve"> </w:t>
      </w:r>
      <w:r w:rsidRPr="008101C2">
        <w:rPr>
          <w:rFonts w:cstheme="minorHAnsi"/>
          <w:color w:val="000000"/>
          <w:sz w:val="28"/>
          <w:szCs w:val="28"/>
        </w:rPr>
        <w:t>year amount should be 168 K. Cost of living increase is allowed to be approved without a</w:t>
      </w:r>
      <w:r w:rsidR="008101C2">
        <w:rPr>
          <w:rFonts w:cstheme="minorHAnsi"/>
          <w:color w:val="000000"/>
          <w:sz w:val="28"/>
          <w:szCs w:val="28"/>
        </w:rPr>
        <w:t xml:space="preserve"> </w:t>
      </w:r>
      <w:r w:rsidRPr="008101C2">
        <w:rPr>
          <w:rFonts w:cstheme="minorHAnsi"/>
          <w:color w:val="000000"/>
          <w:sz w:val="28"/>
          <w:szCs w:val="28"/>
        </w:rPr>
        <w:t>referendum. We can’t really justify large increases, without knowing how our year will pan out.</w:t>
      </w:r>
    </w:p>
    <w:p w14:paraId="6A64EB75" w14:textId="18E73881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>Need to present what we will be spending the money on and why we require the increase.</w:t>
      </w:r>
      <w:r w:rsidR="008101C2">
        <w:rPr>
          <w:rFonts w:cstheme="minorHAnsi"/>
          <w:color w:val="000000"/>
          <w:sz w:val="28"/>
          <w:szCs w:val="28"/>
        </w:rPr>
        <w:t xml:space="preserve"> </w:t>
      </w:r>
    </w:p>
    <w:p w14:paraId="1DACCE43" w14:textId="418A15DA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>Our levies and ancillary fees are still going to be very low in comparison to other schools in the</w:t>
      </w:r>
      <w:r w:rsidR="008101C2">
        <w:rPr>
          <w:rFonts w:cstheme="minorHAnsi"/>
          <w:color w:val="000000"/>
          <w:sz w:val="28"/>
          <w:szCs w:val="28"/>
        </w:rPr>
        <w:t xml:space="preserve"> </w:t>
      </w:r>
      <w:r w:rsidRPr="008101C2">
        <w:rPr>
          <w:rFonts w:cstheme="minorHAnsi"/>
          <w:color w:val="000000"/>
          <w:sz w:val="28"/>
          <w:szCs w:val="28"/>
        </w:rPr>
        <w:t>province. Chris N: recommendation is to increase 4.9% and wait for the year-end report, allow</w:t>
      </w:r>
      <w:r w:rsidR="008101C2">
        <w:rPr>
          <w:rFonts w:cstheme="minorHAnsi"/>
          <w:color w:val="000000"/>
          <w:sz w:val="28"/>
          <w:szCs w:val="28"/>
        </w:rPr>
        <w:t xml:space="preserve"> </w:t>
      </w:r>
      <w:r w:rsidRPr="008101C2">
        <w:rPr>
          <w:rFonts w:cstheme="minorHAnsi"/>
          <w:color w:val="000000"/>
          <w:sz w:val="28"/>
          <w:szCs w:val="28"/>
        </w:rPr>
        <w:t>next year’s exec team to decide.</w:t>
      </w:r>
    </w:p>
    <w:p w14:paraId="09719026" w14:textId="77777777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>Chris F: proposed motion to increase, Tara seconds, All in favour</w:t>
      </w:r>
    </w:p>
    <w:p w14:paraId="47D05580" w14:textId="77777777" w:rsidR="008101C2" w:rsidRPr="008101C2" w:rsidRDefault="008101C2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318A7B14" w14:textId="3C60A325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b/>
          <w:bCs/>
          <w:color w:val="000000"/>
          <w:sz w:val="28"/>
          <w:szCs w:val="28"/>
        </w:rPr>
        <w:t>Chair Job Description (</w:t>
      </w:r>
      <w:proofErr w:type="spellStart"/>
      <w:r w:rsidRPr="008101C2">
        <w:rPr>
          <w:rFonts w:cstheme="minorHAnsi"/>
          <w:b/>
          <w:bCs/>
          <w:color w:val="000000"/>
          <w:sz w:val="28"/>
          <w:szCs w:val="28"/>
        </w:rPr>
        <w:t>Fernlund</w:t>
      </w:r>
      <w:proofErr w:type="spellEnd"/>
      <w:r w:rsidRPr="008101C2">
        <w:rPr>
          <w:rFonts w:cstheme="minorHAnsi"/>
          <w:b/>
          <w:bCs/>
          <w:color w:val="000000"/>
          <w:sz w:val="28"/>
          <w:szCs w:val="28"/>
        </w:rPr>
        <w:t>): P</w:t>
      </w:r>
      <w:r w:rsidRPr="008101C2">
        <w:rPr>
          <w:rFonts w:cstheme="minorHAnsi"/>
          <w:color w:val="000000"/>
          <w:sz w:val="28"/>
          <w:szCs w:val="28"/>
        </w:rPr>
        <w:t>roposing a new job for chair/person to schedule board</w:t>
      </w:r>
      <w:r w:rsidR="008101C2">
        <w:rPr>
          <w:rFonts w:cstheme="minorHAnsi"/>
          <w:color w:val="000000"/>
          <w:sz w:val="28"/>
          <w:szCs w:val="28"/>
        </w:rPr>
        <w:t xml:space="preserve"> </w:t>
      </w:r>
      <w:r w:rsidRPr="008101C2">
        <w:rPr>
          <w:rFonts w:cstheme="minorHAnsi"/>
          <w:color w:val="000000"/>
          <w:sz w:val="28"/>
          <w:szCs w:val="28"/>
        </w:rPr>
        <w:t>meetings, etc. Possible honorarium of $1000 (which could be determined by next year’s</w:t>
      </w:r>
      <w:r w:rsidR="008101C2">
        <w:rPr>
          <w:rFonts w:cstheme="minorHAnsi"/>
          <w:color w:val="000000"/>
          <w:sz w:val="28"/>
          <w:szCs w:val="28"/>
        </w:rPr>
        <w:t xml:space="preserve"> </w:t>
      </w:r>
      <w:r w:rsidRPr="008101C2">
        <w:rPr>
          <w:rFonts w:cstheme="minorHAnsi"/>
          <w:color w:val="000000"/>
          <w:sz w:val="28"/>
          <w:szCs w:val="28"/>
        </w:rPr>
        <w:t>executive team/board based on new budget) Job description would be: representing vision of</w:t>
      </w:r>
      <w:r w:rsidR="008101C2">
        <w:rPr>
          <w:rFonts w:cstheme="minorHAnsi"/>
          <w:color w:val="000000"/>
          <w:sz w:val="28"/>
          <w:szCs w:val="28"/>
        </w:rPr>
        <w:t xml:space="preserve"> </w:t>
      </w:r>
      <w:r w:rsidRPr="008101C2">
        <w:rPr>
          <w:rFonts w:cstheme="minorHAnsi"/>
          <w:color w:val="000000"/>
          <w:sz w:val="28"/>
          <w:szCs w:val="28"/>
        </w:rPr>
        <w:t>organization, make sure there is full participation at meetings, etc. *insert remaining job</w:t>
      </w:r>
      <w:r w:rsidR="008101C2">
        <w:rPr>
          <w:rFonts w:cstheme="minorHAnsi"/>
          <w:color w:val="000000"/>
          <w:sz w:val="28"/>
          <w:szCs w:val="28"/>
        </w:rPr>
        <w:t xml:space="preserve"> </w:t>
      </w:r>
      <w:r w:rsidRPr="008101C2">
        <w:rPr>
          <w:rFonts w:cstheme="minorHAnsi"/>
          <w:color w:val="000000"/>
          <w:sz w:val="28"/>
          <w:szCs w:val="28"/>
        </w:rPr>
        <w:t>description details* prepare and organize agendas, motions, keeper of information, would also be</w:t>
      </w:r>
    </w:p>
    <w:p w14:paraId="305EB352" w14:textId="095D036F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>part of executive. Position is based off a similar position at Laurier. Would be an elected position</w:t>
      </w:r>
      <w:r w:rsidR="008101C2">
        <w:rPr>
          <w:rFonts w:cstheme="minorHAnsi"/>
          <w:color w:val="000000"/>
          <w:sz w:val="28"/>
          <w:szCs w:val="28"/>
        </w:rPr>
        <w:t xml:space="preserve"> </w:t>
      </w:r>
      <w:r w:rsidRPr="008101C2">
        <w:rPr>
          <w:rFonts w:cstheme="minorHAnsi"/>
          <w:color w:val="000000"/>
          <w:sz w:val="28"/>
          <w:szCs w:val="28"/>
        </w:rPr>
        <w:t>with the monetary incentive. (next year would just be appointed by executives)</w:t>
      </w:r>
    </w:p>
    <w:p w14:paraId="11172EB3" w14:textId="77777777" w:rsid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lastRenderedPageBreak/>
        <w:t>Marilyn: like the added responsibilities. Honorarium is probably not necessary. Nick: Marilyn</w:t>
      </w:r>
      <w:r w:rsidR="008101C2">
        <w:rPr>
          <w:rFonts w:cstheme="minorHAnsi"/>
          <w:color w:val="000000"/>
          <w:sz w:val="28"/>
          <w:szCs w:val="28"/>
        </w:rPr>
        <w:t xml:space="preserve"> </w:t>
      </w:r>
      <w:r w:rsidRPr="008101C2">
        <w:rPr>
          <w:rFonts w:cstheme="minorHAnsi"/>
          <w:color w:val="000000"/>
          <w:sz w:val="28"/>
          <w:szCs w:val="28"/>
        </w:rPr>
        <w:t>brought up some of his comments. Propose a full job description review at the next meeting,</w:t>
      </w:r>
      <w:r w:rsidR="008101C2">
        <w:rPr>
          <w:rFonts w:cstheme="minorHAnsi"/>
          <w:color w:val="000000"/>
          <w:sz w:val="28"/>
          <w:szCs w:val="28"/>
        </w:rPr>
        <w:t xml:space="preserve"> </w:t>
      </w:r>
      <w:r w:rsidRPr="008101C2">
        <w:rPr>
          <w:rFonts w:cstheme="minorHAnsi"/>
          <w:color w:val="000000"/>
          <w:sz w:val="28"/>
          <w:szCs w:val="28"/>
        </w:rPr>
        <w:t xml:space="preserve">once the election is over. </w:t>
      </w:r>
    </w:p>
    <w:p w14:paraId="621B564A" w14:textId="77777777" w:rsid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 xml:space="preserve">Marilyn: can you bring old job requirements for chair. </w:t>
      </w:r>
    </w:p>
    <w:p w14:paraId="6B670326" w14:textId="77777777" w:rsid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>Chris:</w:t>
      </w:r>
      <w:r w:rsidR="00C3059E">
        <w:rPr>
          <w:rFonts w:cstheme="minorHAnsi"/>
          <w:color w:val="000000"/>
          <w:sz w:val="28"/>
          <w:szCs w:val="28"/>
        </w:rPr>
        <w:t xml:space="preserve"> </w:t>
      </w:r>
      <w:r w:rsidRPr="008101C2">
        <w:rPr>
          <w:rFonts w:cstheme="minorHAnsi"/>
          <w:color w:val="000000"/>
          <w:sz w:val="28"/>
          <w:szCs w:val="28"/>
        </w:rPr>
        <w:t xml:space="preserve">nonexistent. </w:t>
      </w:r>
    </w:p>
    <w:p w14:paraId="6AC25532" w14:textId="77777777" w:rsid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>Marilyn: disappointed.</w:t>
      </w:r>
    </w:p>
    <w:p w14:paraId="5A70F25B" w14:textId="2F82CE42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>Chris N: refrain from making too many decisions that will</w:t>
      </w:r>
      <w:r w:rsidR="00C3059E">
        <w:rPr>
          <w:rFonts w:cstheme="minorHAnsi"/>
          <w:color w:val="000000"/>
          <w:sz w:val="28"/>
          <w:szCs w:val="28"/>
        </w:rPr>
        <w:t xml:space="preserve"> </w:t>
      </w:r>
      <w:r w:rsidRPr="008101C2">
        <w:rPr>
          <w:rFonts w:cstheme="minorHAnsi"/>
          <w:color w:val="000000"/>
          <w:sz w:val="28"/>
          <w:szCs w:val="28"/>
        </w:rPr>
        <w:t xml:space="preserve">affect the new executive team until election is over. New </w:t>
      </w:r>
      <w:proofErr w:type="gramStart"/>
      <w:r w:rsidRPr="008101C2">
        <w:rPr>
          <w:rFonts w:cstheme="minorHAnsi"/>
          <w:color w:val="000000"/>
          <w:sz w:val="28"/>
          <w:szCs w:val="28"/>
        </w:rPr>
        <w:t>chair person</w:t>
      </w:r>
      <w:proofErr w:type="gramEnd"/>
      <w:r w:rsidRPr="008101C2">
        <w:rPr>
          <w:rFonts w:cstheme="minorHAnsi"/>
          <w:color w:val="000000"/>
          <w:sz w:val="28"/>
          <w:szCs w:val="28"/>
        </w:rPr>
        <w:t xml:space="preserve"> should be reporting to the</w:t>
      </w:r>
    </w:p>
    <w:p w14:paraId="3B9CAAAA" w14:textId="77777777" w:rsid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>board just like the executives. Board can report to students at large. Point of contact for all</w:t>
      </w:r>
      <w:r w:rsidR="00C3059E">
        <w:rPr>
          <w:rFonts w:cstheme="minorHAnsi"/>
          <w:color w:val="000000"/>
          <w:sz w:val="28"/>
          <w:szCs w:val="28"/>
        </w:rPr>
        <w:t xml:space="preserve"> </w:t>
      </w:r>
      <w:r w:rsidRPr="008101C2">
        <w:rPr>
          <w:rFonts w:cstheme="minorHAnsi"/>
          <w:color w:val="000000"/>
          <w:sz w:val="28"/>
          <w:szCs w:val="28"/>
        </w:rPr>
        <w:t xml:space="preserve">decisions made. </w:t>
      </w:r>
    </w:p>
    <w:p w14:paraId="556BD8C7" w14:textId="7FD57955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>Jessica: shouldn’t necessarily require honorarium. Could gage someone’s</w:t>
      </w:r>
    </w:p>
    <w:p w14:paraId="28D72BA9" w14:textId="74C5ED2F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>excitement and dedication from an interview and will be able to commit based off contemplating</w:t>
      </w:r>
      <w:r w:rsidR="00C3059E">
        <w:rPr>
          <w:rFonts w:cstheme="minorHAnsi"/>
          <w:color w:val="000000"/>
          <w:sz w:val="28"/>
          <w:szCs w:val="28"/>
        </w:rPr>
        <w:t xml:space="preserve"> </w:t>
      </w:r>
      <w:r w:rsidRPr="008101C2">
        <w:rPr>
          <w:rFonts w:cstheme="minorHAnsi"/>
          <w:color w:val="000000"/>
          <w:sz w:val="28"/>
          <w:szCs w:val="28"/>
        </w:rPr>
        <w:t>being in a paid exec position in following years</w:t>
      </w:r>
    </w:p>
    <w:p w14:paraId="0BD4DB64" w14:textId="77777777" w:rsidR="00C3059E" w:rsidRDefault="00C3059E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61B2C20B" w14:textId="682919EF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8101C2">
        <w:rPr>
          <w:rFonts w:cstheme="minorHAnsi"/>
          <w:b/>
          <w:bCs/>
          <w:color w:val="000000"/>
          <w:sz w:val="28"/>
          <w:szCs w:val="28"/>
        </w:rPr>
        <w:t>Decisions:</w:t>
      </w:r>
    </w:p>
    <w:p w14:paraId="035AF2DB" w14:textId="64FA96E5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>TWSG (Nick): Nick: proposal from TWSG for additional funding for the vagina monologues</w:t>
      </w:r>
      <w:r w:rsidR="00C3059E">
        <w:rPr>
          <w:rFonts w:cstheme="minorHAnsi"/>
          <w:color w:val="000000"/>
          <w:sz w:val="28"/>
          <w:szCs w:val="28"/>
        </w:rPr>
        <w:t xml:space="preserve"> </w:t>
      </w:r>
      <w:r w:rsidRPr="008101C2">
        <w:rPr>
          <w:rFonts w:cstheme="minorHAnsi"/>
          <w:color w:val="000000"/>
          <w:sz w:val="28"/>
          <w:szCs w:val="28"/>
        </w:rPr>
        <w:t>event. They’re asking for $450.</w:t>
      </w:r>
    </w:p>
    <w:p w14:paraId="53237D32" w14:textId="77777777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>Tara: where do the funds go from the ticket sales?</w:t>
      </w:r>
    </w:p>
    <w:p w14:paraId="30DC54E3" w14:textId="77777777" w:rsid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 xml:space="preserve">Nick: All tickets are fundraising for the Denise house. </w:t>
      </w:r>
    </w:p>
    <w:p w14:paraId="1386C580" w14:textId="7C7BB504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>Chris first, Jessica second, All in favour.</w:t>
      </w:r>
    </w:p>
    <w:p w14:paraId="55966560" w14:textId="77777777" w:rsidR="008101C2" w:rsidRPr="008101C2" w:rsidRDefault="008101C2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644D94C9" w14:textId="1DEBC2D9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b/>
          <w:bCs/>
          <w:color w:val="000000"/>
          <w:sz w:val="28"/>
          <w:szCs w:val="28"/>
        </w:rPr>
        <w:t xml:space="preserve">Additional: </w:t>
      </w:r>
      <w:proofErr w:type="gramStart"/>
      <w:r w:rsidRPr="008101C2">
        <w:rPr>
          <w:rFonts w:cstheme="minorHAnsi"/>
          <w:color w:val="000000"/>
          <w:sz w:val="28"/>
          <w:szCs w:val="28"/>
        </w:rPr>
        <w:t>Shawn:</w:t>
      </w:r>
      <w:proofErr w:type="gramEnd"/>
      <w:r w:rsidRPr="008101C2">
        <w:rPr>
          <w:rFonts w:cstheme="minorHAnsi"/>
          <w:color w:val="000000"/>
          <w:sz w:val="28"/>
          <w:szCs w:val="28"/>
        </w:rPr>
        <w:t xml:space="preserve"> had a meeting with EQ training. Sessions for tutorials for students, public</w:t>
      </w:r>
      <w:r w:rsidR="00C3059E">
        <w:rPr>
          <w:rFonts w:cstheme="minorHAnsi"/>
          <w:color w:val="000000"/>
          <w:sz w:val="28"/>
          <w:szCs w:val="28"/>
        </w:rPr>
        <w:t xml:space="preserve"> </w:t>
      </w:r>
      <w:r w:rsidRPr="008101C2">
        <w:rPr>
          <w:rFonts w:cstheme="minorHAnsi"/>
          <w:color w:val="000000"/>
          <w:sz w:val="28"/>
          <w:szCs w:val="28"/>
        </w:rPr>
        <w:t>speaking skills, negotiation skills, metrics on yourself as an employee. Would assist students in</w:t>
      </w:r>
      <w:r w:rsidR="00C3059E">
        <w:rPr>
          <w:rFonts w:cstheme="minorHAnsi"/>
          <w:color w:val="000000"/>
          <w:sz w:val="28"/>
          <w:szCs w:val="28"/>
        </w:rPr>
        <w:t xml:space="preserve"> </w:t>
      </w:r>
      <w:r w:rsidRPr="008101C2">
        <w:rPr>
          <w:rFonts w:cstheme="minorHAnsi"/>
          <w:color w:val="000000"/>
          <w:sz w:val="28"/>
          <w:szCs w:val="28"/>
        </w:rPr>
        <w:t>getting into the work force. First three Saturdays in March you can register for the workshops.</w:t>
      </w:r>
    </w:p>
    <w:p w14:paraId="194FEC7A" w14:textId="77777777" w:rsidR="008101C2" w:rsidRPr="008101C2" w:rsidRDefault="008101C2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0F51C1A8" w14:textId="05BC0672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b/>
          <w:bCs/>
          <w:color w:val="000000"/>
          <w:sz w:val="28"/>
          <w:szCs w:val="28"/>
        </w:rPr>
        <w:t xml:space="preserve">Financial Update: </w:t>
      </w:r>
      <w:r w:rsidRPr="008101C2">
        <w:rPr>
          <w:rFonts w:cstheme="minorHAnsi"/>
          <w:color w:val="000000"/>
          <w:sz w:val="28"/>
          <w:szCs w:val="28"/>
        </w:rPr>
        <w:t>N/A</w:t>
      </w:r>
    </w:p>
    <w:p w14:paraId="06C43B17" w14:textId="77777777" w:rsidR="008101C2" w:rsidRPr="008101C2" w:rsidRDefault="008101C2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7B2EBA9B" w14:textId="7FD71C91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b/>
          <w:bCs/>
          <w:color w:val="000000"/>
          <w:sz w:val="28"/>
          <w:szCs w:val="28"/>
        </w:rPr>
        <w:t xml:space="preserve">Athletics Update (Ashmore): </w:t>
      </w:r>
      <w:r w:rsidRPr="008101C2">
        <w:rPr>
          <w:rFonts w:cstheme="minorHAnsi"/>
          <w:color w:val="000000"/>
          <w:sz w:val="28"/>
          <w:szCs w:val="28"/>
        </w:rPr>
        <w:t>Intramurals going well. Bit less than the fall. Hoping that the</w:t>
      </w:r>
      <w:r w:rsidR="00C3059E">
        <w:rPr>
          <w:rFonts w:cstheme="minorHAnsi"/>
          <w:color w:val="000000"/>
          <w:sz w:val="28"/>
          <w:szCs w:val="28"/>
        </w:rPr>
        <w:t xml:space="preserve"> </w:t>
      </w:r>
      <w:r w:rsidRPr="008101C2">
        <w:rPr>
          <w:rFonts w:cstheme="minorHAnsi"/>
          <w:color w:val="000000"/>
          <w:sz w:val="28"/>
          <w:szCs w:val="28"/>
        </w:rPr>
        <w:t>tournaments will increase participation.</w:t>
      </w:r>
    </w:p>
    <w:p w14:paraId="56C1D9EC" w14:textId="33B98350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 xml:space="preserve">Chris </w:t>
      </w:r>
      <w:proofErr w:type="spellStart"/>
      <w:r w:rsidRPr="008101C2">
        <w:rPr>
          <w:rFonts w:cstheme="minorHAnsi"/>
          <w:color w:val="000000"/>
          <w:sz w:val="28"/>
          <w:szCs w:val="28"/>
        </w:rPr>
        <w:t>Nelan</w:t>
      </w:r>
      <w:proofErr w:type="spellEnd"/>
      <w:r w:rsidRPr="008101C2">
        <w:rPr>
          <w:rFonts w:cstheme="minorHAnsi"/>
          <w:color w:val="000000"/>
          <w:sz w:val="28"/>
          <w:szCs w:val="28"/>
        </w:rPr>
        <w:t>: figure out how much we have leftover from athletics budget to purchase fun things</w:t>
      </w:r>
      <w:r w:rsidR="00C3059E">
        <w:rPr>
          <w:rFonts w:cstheme="minorHAnsi"/>
          <w:color w:val="000000"/>
          <w:sz w:val="28"/>
          <w:szCs w:val="28"/>
        </w:rPr>
        <w:t xml:space="preserve"> </w:t>
      </w:r>
      <w:r w:rsidRPr="008101C2">
        <w:rPr>
          <w:rFonts w:cstheme="minorHAnsi"/>
          <w:color w:val="000000"/>
          <w:sz w:val="28"/>
          <w:szCs w:val="28"/>
        </w:rPr>
        <w:t>at the end of the year to use for next year.</w:t>
      </w:r>
    </w:p>
    <w:p w14:paraId="0C1DAA8D" w14:textId="77777777" w:rsidR="008101C2" w:rsidRPr="008101C2" w:rsidRDefault="008101C2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47BD439D" w14:textId="6EF9AF63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b/>
          <w:bCs/>
          <w:color w:val="000000"/>
          <w:sz w:val="28"/>
          <w:szCs w:val="28"/>
        </w:rPr>
        <w:t xml:space="preserve">Clubs Update (Ashmore): </w:t>
      </w:r>
      <w:r w:rsidRPr="008101C2">
        <w:rPr>
          <w:rFonts w:cstheme="minorHAnsi"/>
          <w:color w:val="000000"/>
          <w:sz w:val="28"/>
          <w:szCs w:val="28"/>
        </w:rPr>
        <w:t>social work club is MIA. TDSA Cares is launching the first week of</w:t>
      </w:r>
      <w:r w:rsidR="00C3059E">
        <w:rPr>
          <w:rFonts w:cstheme="minorHAnsi"/>
          <w:color w:val="000000"/>
          <w:sz w:val="28"/>
          <w:szCs w:val="28"/>
        </w:rPr>
        <w:t xml:space="preserve"> </w:t>
      </w:r>
      <w:r w:rsidRPr="008101C2">
        <w:rPr>
          <w:rFonts w:cstheme="minorHAnsi"/>
          <w:color w:val="000000"/>
          <w:sz w:val="28"/>
          <w:szCs w:val="28"/>
        </w:rPr>
        <w:t>March.</w:t>
      </w:r>
    </w:p>
    <w:p w14:paraId="3D6B0F0B" w14:textId="77777777" w:rsidR="008101C2" w:rsidRPr="008101C2" w:rsidRDefault="008101C2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1AB39C1A" w14:textId="77777777" w:rsidR="00C3059E" w:rsidRDefault="00C3059E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42D7CA88" w14:textId="7BCA4B31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8101C2">
        <w:rPr>
          <w:rFonts w:cstheme="minorHAnsi"/>
          <w:b/>
          <w:bCs/>
          <w:color w:val="000000"/>
          <w:sz w:val="28"/>
          <w:szCs w:val="28"/>
        </w:rPr>
        <w:lastRenderedPageBreak/>
        <w:t>Elections Update (</w:t>
      </w:r>
      <w:proofErr w:type="spellStart"/>
      <w:r w:rsidRPr="008101C2">
        <w:rPr>
          <w:rFonts w:cstheme="minorHAnsi"/>
          <w:b/>
          <w:bCs/>
          <w:color w:val="000000"/>
          <w:sz w:val="28"/>
          <w:szCs w:val="28"/>
        </w:rPr>
        <w:t>Fernlund</w:t>
      </w:r>
      <w:proofErr w:type="spellEnd"/>
      <w:r w:rsidRPr="008101C2">
        <w:rPr>
          <w:rFonts w:cstheme="minorHAnsi"/>
          <w:b/>
          <w:bCs/>
          <w:color w:val="000000"/>
          <w:sz w:val="28"/>
          <w:szCs w:val="28"/>
        </w:rPr>
        <w:t>):</w:t>
      </w:r>
    </w:p>
    <w:p w14:paraId="6B819DD8" w14:textId="77777777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>Elections packages are due February 1 at 5pm</w:t>
      </w:r>
    </w:p>
    <w:p w14:paraId="66914A86" w14:textId="77777777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>Campaigning starts the following day at 9 am. (Feb 2)</w:t>
      </w:r>
    </w:p>
    <w:p w14:paraId="6EE4D59C" w14:textId="77777777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>Campaigning ends February 9th</w:t>
      </w:r>
    </w:p>
    <w:p w14:paraId="5BE3C731" w14:textId="77777777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>Voting starts 10th-12</w:t>
      </w:r>
    </w:p>
    <w:p w14:paraId="0878A3EC" w14:textId="77777777" w:rsidR="008101C2" w:rsidRPr="008101C2" w:rsidRDefault="008101C2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4C5D9704" w14:textId="17353BED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8101C2">
        <w:rPr>
          <w:rFonts w:cstheme="minorHAnsi"/>
          <w:b/>
          <w:bCs/>
          <w:color w:val="000000"/>
          <w:sz w:val="28"/>
          <w:szCs w:val="28"/>
        </w:rPr>
        <w:t>Director Updates:</w:t>
      </w:r>
    </w:p>
    <w:p w14:paraId="3D7743BA" w14:textId="77777777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>Jessica: great update from first years</w:t>
      </w:r>
    </w:p>
    <w:p w14:paraId="236E1728" w14:textId="77777777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>Laura: leadership retreat is this coming weekend.</w:t>
      </w:r>
    </w:p>
    <w:p w14:paraId="79752E79" w14:textId="5CC7DA18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 xml:space="preserve">Morgan: sitting at 18 students in the </w:t>
      </w:r>
      <w:proofErr w:type="gramStart"/>
      <w:r w:rsidRPr="008101C2">
        <w:rPr>
          <w:rFonts w:cstheme="minorHAnsi"/>
          <w:color w:val="000000"/>
          <w:sz w:val="28"/>
          <w:szCs w:val="28"/>
        </w:rPr>
        <w:t>second year</w:t>
      </w:r>
      <w:proofErr w:type="gramEnd"/>
      <w:r w:rsidRPr="008101C2">
        <w:rPr>
          <w:rFonts w:cstheme="minorHAnsi"/>
          <w:color w:val="000000"/>
          <w:sz w:val="28"/>
          <w:szCs w:val="28"/>
        </w:rPr>
        <w:t xml:space="preserve"> portion. Working through the process of</w:t>
      </w:r>
      <w:r w:rsidR="00C3059E">
        <w:rPr>
          <w:rFonts w:cstheme="minorHAnsi"/>
          <w:color w:val="000000"/>
          <w:sz w:val="28"/>
          <w:szCs w:val="28"/>
        </w:rPr>
        <w:t xml:space="preserve"> </w:t>
      </w:r>
      <w:r w:rsidRPr="008101C2">
        <w:rPr>
          <w:rFonts w:cstheme="minorHAnsi"/>
          <w:color w:val="000000"/>
          <w:sz w:val="28"/>
          <w:szCs w:val="28"/>
        </w:rPr>
        <w:t>applying into 3rd year.</w:t>
      </w:r>
    </w:p>
    <w:p w14:paraId="1F84C7E7" w14:textId="77777777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>Emily – upcoming sociology club event.</w:t>
      </w:r>
    </w:p>
    <w:p w14:paraId="43F5AAC8" w14:textId="77777777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>Tara – N/A</w:t>
      </w:r>
    </w:p>
    <w:p w14:paraId="42A58788" w14:textId="77777777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>Chris F: February doodle is out.</w:t>
      </w:r>
    </w:p>
    <w:p w14:paraId="5A40737A" w14:textId="77777777" w:rsidR="008101C2" w:rsidRPr="008101C2" w:rsidRDefault="008101C2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634D542E" w14:textId="2E284734" w:rsidR="00806A11" w:rsidRPr="008101C2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101C2">
        <w:rPr>
          <w:rFonts w:cstheme="minorHAnsi"/>
          <w:color w:val="000000"/>
          <w:sz w:val="28"/>
          <w:szCs w:val="28"/>
        </w:rPr>
        <w:t>Meeting adjourned</w:t>
      </w:r>
    </w:p>
    <w:p w14:paraId="522F043B" w14:textId="77777777" w:rsidR="008101C2" w:rsidRDefault="008101C2">
      <w:pPr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br w:type="page"/>
      </w:r>
    </w:p>
    <w:p w14:paraId="28A35881" w14:textId="759AE423" w:rsidR="00806A11" w:rsidRPr="008101C2" w:rsidRDefault="00806A11" w:rsidP="008101C2">
      <w:pPr>
        <w:pStyle w:val="Heading1"/>
        <w:rPr>
          <w:color w:val="538135" w:themeColor="accent6" w:themeShade="BF"/>
        </w:rPr>
      </w:pPr>
      <w:bookmarkStart w:id="9" w:name="_Toc21614011"/>
      <w:r w:rsidRPr="008101C2">
        <w:rPr>
          <w:color w:val="538135" w:themeColor="accent6" w:themeShade="BF"/>
        </w:rPr>
        <w:lastRenderedPageBreak/>
        <w:t>MINUTES: February 29</w:t>
      </w:r>
      <w:r w:rsidRPr="008101C2">
        <w:rPr>
          <w:color w:val="538135" w:themeColor="accent6" w:themeShade="BF"/>
          <w:sz w:val="16"/>
          <w:szCs w:val="16"/>
        </w:rPr>
        <w:t>th</w:t>
      </w:r>
      <w:proofErr w:type="gramStart"/>
      <w:r w:rsidRPr="008101C2">
        <w:rPr>
          <w:color w:val="538135" w:themeColor="accent6" w:themeShade="BF"/>
          <w:sz w:val="16"/>
          <w:szCs w:val="16"/>
        </w:rPr>
        <w:t xml:space="preserve"> </w:t>
      </w:r>
      <w:r w:rsidRPr="008101C2">
        <w:rPr>
          <w:color w:val="538135" w:themeColor="accent6" w:themeShade="BF"/>
        </w:rPr>
        <w:t>2016</w:t>
      </w:r>
      <w:bookmarkEnd w:id="9"/>
      <w:proofErr w:type="gramEnd"/>
    </w:p>
    <w:p w14:paraId="1CFD9650" w14:textId="77777777" w:rsidR="008101C2" w:rsidRDefault="008101C2" w:rsidP="00806A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69EA7BC3" w14:textId="00717E0E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b/>
          <w:bCs/>
          <w:color w:val="000000"/>
          <w:sz w:val="28"/>
          <w:szCs w:val="28"/>
        </w:rPr>
        <w:t xml:space="preserve">Call to Order: </w:t>
      </w:r>
      <w:r w:rsidRPr="00C3059E">
        <w:rPr>
          <w:rFonts w:cstheme="minorHAnsi"/>
          <w:color w:val="000000"/>
          <w:sz w:val="28"/>
          <w:szCs w:val="28"/>
        </w:rPr>
        <w:t>9:08AM</w:t>
      </w:r>
    </w:p>
    <w:p w14:paraId="0151A9FA" w14:textId="77777777" w:rsidR="008101C2" w:rsidRPr="00C3059E" w:rsidRDefault="008101C2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639ADDED" w14:textId="477C2985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b/>
          <w:bCs/>
          <w:color w:val="000000"/>
          <w:sz w:val="28"/>
          <w:szCs w:val="28"/>
        </w:rPr>
        <w:t>Call for new business</w:t>
      </w:r>
      <w:r w:rsidRPr="00C3059E">
        <w:rPr>
          <w:rFonts w:cstheme="minorHAnsi"/>
          <w:color w:val="000000"/>
          <w:sz w:val="28"/>
          <w:szCs w:val="28"/>
        </w:rPr>
        <w:t>: Ancillary fees (Cassidy).</w:t>
      </w:r>
    </w:p>
    <w:p w14:paraId="55F4E4DD" w14:textId="77777777" w:rsidR="008101C2" w:rsidRPr="00C3059E" w:rsidRDefault="008101C2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4740B120" w14:textId="34F27EBD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b/>
          <w:bCs/>
          <w:color w:val="000000"/>
          <w:sz w:val="28"/>
          <w:szCs w:val="28"/>
        </w:rPr>
        <w:t xml:space="preserve">Approval of the minutes: </w:t>
      </w:r>
      <w:r w:rsidRPr="00C3059E">
        <w:rPr>
          <w:rFonts w:cstheme="minorHAnsi"/>
          <w:color w:val="000000"/>
          <w:sz w:val="28"/>
          <w:szCs w:val="28"/>
        </w:rPr>
        <w:t>Minutes Approved</w:t>
      </w:r>
    </w:p>
    <w:p w14:paraId="33596763" w14:textId="77777777" w:rsidR="008101C2" w:rsidRPr="00C3059E" w:rsidRDefault="008101C2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17D80546" w14:textId="2EFCCD36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b/>
          <w:bCs/>
          <w:color w:val="000000"/>
          <w:sz w:val="28"/>
          <w:szCs w:val="28"/>
        </w:rPr>
        <w:t xml:space="preserve">Approval of the agenda: </w:t>
      </w:r>
      <w:r w:rsidRPr="00C3059E">
        <w:rPr>
          <w:rFonts w:cstheme="minorHAnsi"/>
          <w:color w:val="000000"/>
          <w:sz w:val="28"/>
          <w:szCs w:val="28"/>
        </w:rPr>
        <w:t>Agenda Approved</w:t>
      </w:r>
    </w:p>
    <w:p w14:paraId="37A58E39" w14:textId="77777777" w:rsidR="008101C2" w:rsidRPr="00C3059E" w:rsidRDefault="008101C2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554F1071" w14:textId="07E0017B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b/>
          <w:bCs/>
          <w:color w:val="000000"/>
          <w:sz w:val="28"/>
          <w:szCs w:val="28"/>
        </w:rPr>
        <w:t xml:space="preserve">Declaration of conflict of interest: </w:t>
      </w:r>
      <w:r w:rsidRPr="00C3059E">
        <w:rPr>
          <w:rFonts w:cstheme="minorHAnsi"/>
          <w:color w:val="000000"/>
          <w:sz w:val="28"/>
          <w:szCs w:val="28"/>
        </w:rPr>
        <w:t>No conflict declared</w:t>
      </w:r>
    </w:p>
    <w:p w14:paraId="7786CD16" w14:textId="77777777" w:rsidR="008101C2" w:rsidRPr="00C3059E" w:rsidRDefault="008101C2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553699DD" w14:textId="654DDF92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C3059E">
        <w:rPr>
          <w:rFonts w:cstheme="minorHAnsi"/>
          <w:b/>
          <w:bCs/>
          <w:color w:val="000000"/>
          <w:sz w:val="28"/>
          <w:szCs w:val="28"/>
        </w:rPr>
        <w:t>Executive Updates:</w:t>
      </w:r>
    </w:p>
    <w:p w14:paraId="2AB992D2" w14:textId="77777777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President – Shawn Murphy</w:t>
      </w:r>
    </w:p>
    <w:p w14:paraId="2C424C78" w14:textId="2829BB49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Election stuff</w:t>
      </w:r>
    </w:p>
    <w:p w14:paraId="067C6AB1" w14:textId="54DBEF22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Board of governor’s luncheon</w:t>
      </w:r>
    </w:p>
    <w:p w14:paraId="6E15CCA2" w14:textId="6A5389BB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Ancillary updates</w:t>
      </w:r>
    </w:p>
    <w:p w14:paraId="555855DE" w14:textId="6CAA65A1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Film screening next week on the 10th</w:t>
      </w:r>
    </w:p>
    <w:p w14:paraId="38E2F898" w14:textId="70AAA87B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Convocation meeting</w:t>
      </w:r>
    </w:p>
    <w:p w14:paraId="7667BBFA" w14:textId="69AC2E63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 xml:space="preserve">Refugee panel this Friday March 3rd with </w:t>
      </w:r>
      <w:proofErr w:type="gramStart"/>
      <w:r w:rsidRPr="00C3059E">
        <w:rPr>
          <w:rFonts w:cstheme="minorHAnsi"/>
          <w:color w:val="000000"/>
          <w:sz w:val="28"/>
          <w:szCs w:val="28"/>
        </w:rPr>
        <w:t>key note</w:t>
      </w:r>
      <w:proofErr w:type="gramEnd"/>
      <w:r w:rsidRPr="00C3059E">
        <w:rPr>
          <w:rFonts w:cstheme="minorHAnsi"/>
          <w:color w:val="000000"/>
          <w:sz w:val="28"/>
          <w:szCs w:val="28"/>
        </w:rPr>
        <w:t xml:space="preserve"> speakers from 6-8:30pm.</w:t>
      </w:r>
    </w:p>
    <w:p w14:paraId="04A36115" w14:textId="77777777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 xml:space="preserve">Vice President of University Affairs – Chris </w:t>
      </w:r>
      <w:proofErr w:type="spellStart"/>
      <w:r w:rsidRPr="00C3059E">
        <w:rPr>
          <w:rFonts w:cstheme="minorHAnsi"/>
          <w:color w:val="000000"/>
          <w:sz w:val="28"/>
          <w:szCs w:val="28"/>
        </w:rPr>
        <w:t>Fernlund</w:t>
      </w:r>
      <w:proofErr w:type="spellEnd"/>
    </w:p>
    <w:p w14:paraId="0AD00E77" w14:textId="7CEC4CDE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Lobbying board of governors, for the university to purchase property behind us…tearing</w:t>
      </w:r>
    </w:p>
    <w:p w14:paraId="6AC7A8AB" w14:textId="77777777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down a house and building a pathway.</w:t>
      </w:r>
    </w:p>
    <w:p w14:paraId="089EA63B" w14:textId="1841AB27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Elections, candidate information sessions</w:t>
      </w:r>
    </w:p>
    <w:p w14:paraId="495BCD85" w14:textId="4EE1DBA3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Meeting with Glenn Murray, ONCAT. Would like to add Trent Durham as a Toronto</w:t>
      </w:r>
    </w:p>
    <w:p w14:paraId="61E847F9" w14:textId="77777777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school for transfer students.</w:t>
      </w:r>
    </w:p>
    <w:p w14:paraId="271E0170" w14:textId="137B0503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Attending E-campus Ontario feedback session, facilitate online courses.</w:t>
      </w:r>
    </w:p>
    <w:p w14:paraId="4529E155" w14:textId="3B1A6FC1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Senate meeting. Heather McMillan, director of Durham work force committee. Create</w:t>
      </w:r>
    </w:p>
    <w:p w14:paraId="72B643D5" w14:textId="77777777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paid and volunteer positions for students next year.</w:t>
      </w:r>
    </w:p>
    <w:p w14:paraId="3EC36FAC" w14:textId="2DD203EA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Steering committee meeting, policy paper for the next GA for OUSA. Budget lock up,</w:t>
      </w:r>
      <w:r w:rsidR="00C3059E">
        <w:rPr>
          <w:rFonts w:cstheme="minorHAnsi"/>
          <w:color w:val="000000"/>
          <w:sz w:val="28"/>
          <w:szCs w:val="28"/>
        </w:rPr>
        <w:t xml:space="preserve"> </w:t>
      </w:r>
      <w:r w:rsidRPr="00C3059E">
        <w:rPr>
          <w:rFonts w:cstheme="minorHAnsi"/>
          <w:color w:val="000000"/>
          <w:sz w:val="28"/>
          <w:szCs w:val="28"/>
        </w:rPr>
        <w:t>Ontario government to increase a lot of grants. “free education”.</w:t>
      </w:r>
    </w:p>
    <w:p w14:paraId="6A9FF2F2" w14:textId="5A3C0136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CBC radio interviews, by-law updates.</w:t>
      </w:r>
    </w:p>
    <w:p w14:paraId="15382979" w14:textId="74819758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Pre-review of job descriptions for incoming executives.</w:t>
      </w:r>
    </w:p>
    <w:p w14:paraId="269BCE97" w14:textId="77777777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Vice President of Campus Life – Nick Ashmore</w:t>
      </w:r>
    </w:p>
    <w:p w14:paraId="42514335" w14:textId="224852E5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lastRenderedPageBreak/>
        <w:t>Sent update via email</w:t>
      </w:r>
    </w:p>
    <w:p w14:paraId="428C259D" w14:textId="77777777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C3059E">
        <w:rPr>
          <w:rFonts w:cstheme="minorHAnsi"/>
          <w:b/>
          <w:bCs/>
          <w:color w:val="000000"/>
          <w:sz w:val="28"/>
          <w:szCs w:val="28"/>
        </w:rPr>
        <w:t>Discussions:</w:t>
      </w:r>
    </w:p>
    <w:p w14:paraId="158BDE51" w14:textId="77777777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 xml:space="preserve">D. </w:t>
      </w:r>
      <w:r w:rsidRPr="00C3059E">
        <w:rPr>
          <w:rFonts w:cstheme="minorHAnsi"/>
          <w:b/>
          <w:bCs/>
          <w:color w:val="000000"/>
          <w:sz w:val="28"/>
          <w:szCs w:val="28"/>
        </w:rPr>
        <w:t>Incoming board member training (</w:t>
      </w:r>
      <w:proofErr w:type="spellStart"/>
      <w:r w:rsidRPr="00C3059E">
        <w:rPr>
          <w:rFonts w:cstheme="minorHAnsi"/>
          <w:b/>
          <w:bCs/>
          <w:color w:val="000000"/>
          <w:sz w:val="28"/>
          <w:szCs w:val="28"/>
        </w:rPr>
        <w:t>Fernlund</w:t>
      </w:r>
      <w:proofErr w:type="spellEnd"/>
      <w:r w:rsidRPr="00C3059E">
        <w:rPr>
          <w:rFonts w:cstheme="minorHAnsi"/>
          <w:b/>
          <w:bCs/>
          <w:color w:val="000000"/>
          <w:sz w:val="28"/>
          <w:szCs w:val="28"/>
        </w:rPr>
        <w:t xml:space="preserve">): </w:t>
      </w:r>
      <w:r w:rsidRPr="00C3059E">
        <w:rPr>
          <w:rFonts w:cstheme="minorHAnsi"/>
          <w:color w:val="000000"/>
          <w:sz w:val="28"/>
          <w:szCs w:val="28"/>
        </w:rPr>
        <w:t>Facilitate a board member training program.</w:t>
      </w:r>
    </w:p>
    <w:p w14:paraId="1CFB56A3" w14:textId="0CA240C3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What would you like future board members to know? Breakdown of faculty contracts, directors</w:t>
      </w:r>
      <w:r w:rsidR="00C3059E">
        <w:rPr>
          <w:rFonts w:cstheme="minorHAnsi"/>
          <w:color w:val="000000"/>
          <w:sz w:val="28"/>
          <w:szCs w:val="28"/>
        </w:rPr>
        <w:t xml:space="preserve"> </w:t>
      </w:r>
      <w:r w:rsidRPr="00C3059E">
        <w:rPr>
          <w:rFonts w:cstheme="minorHAnsi"/>
          <w:color w:val="000000"/>
          <w:sz w:val="28"/>
          <w:szCs w:val="28"/>
        </w:rPr>
        <w:t xml:space="preserve">interested in getting involved with their program </w:t>
      </w:r>
      <w:proofErr w:type="spellStart"/>
      <w:proofErr w:type="gramStart"/>
      <w:r w:rsidRPr="00C3059E">
        <w:rPr>
          <w:rFonts w:cstheme="minorHAnsi"/>
          <w:color w:val="000000"/>
          <w:sz w:val="28"/>
          <w:szCs w:val="28"/>
        </w:rPr>
        <w:t>chairs,etc</w:t>
      </w:r>
      <w:proofErr w:type="spellEnd"/>
      <w:r w:rsidRPr="00C3059E">
        <w:rPr>
          <w:rFonts w:cstheme="minorHAnsi"/>
          <w:color w:val="000000"/>
          <w:sz w:val="28"/>
          <w:szCs w:val="28"/>
        </w:rPr>
        <w:t>.</w:t>
      </w:r>
      <w:proofErr w:type="gramEnd"/>
      <w:r w:rsidRPr="00C3059E">
        <w:rPr>
          <w:rFonts w:cstheme="minorHAnsi"/>
          <w:color w:val="000000"/>
          <w:sz w:val="28"/>
          <w:szCs w:val="28"/>
        </w:rPr>
        <w:t xml:space="preserve"> Invitation to the last board meeting</w:t>
      </w:r>
      <w:r w:rsidR="00C3059E">
        <w:rPr>
          <w:rFonts w:cstheme="minorHAnsi"/>
          <w:color w:val="000000"/>
          <w:sz w:val="28"/>
          <w:szCs w:val="28"/>
        </w:rPr>
        <w:t xml:space="preserve"> </w:t>
      </w:r>
      <w:r w:rsidRPr="00C3059E">
        <w:rPr>
          <w:rFonts w:cstheme="minorHAnsi"/>
          <w:color w:val="000000"/>
          <w:sz w:val="28"/>
          <w:szCs w:val="28"/>
        </w:rPr>
        <w:t>to sit as observers. (OUSA presentation)</w:t>
      </w:r>
    </w:p>
    <w:p w14:paraId="4AD2F614" w14:textId="7CB0A097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 xml:space="preserve">E. </w:t>
      </w:r>
      <w:r w:rsidRPr="00C3059E">
        <w:rPr>
          <w:rFonts w:cstheme="minorHAnsi"/>
          <w:b/>
          <w:bCs/>
          <w:color w:val="000000"/>
          <w:sz w:val="28"/>
          <w:szCs w:val="28"/>
        </w:rPr>
        <w:t xml:space="preserve">New Business Club Approval (Ashmore): </w:t>
      </w:r>
      <w:r w:rsidRPr="00C3059E">
        <w:rPr>
          <w:rFonts w:cstheme="minorHAnsi"/>
          <w:color w:val="000000"/>
          <w:sz w:val="28"/>
          <w:szCs w:val="28"/>
        </w:rPr>
        <w:t xml:space="preserve">Marilyn: investment club as part of her </w:t>
      </w:r>
      <w:proofErr w:type="gramStart"/>
      <w:r w:rsidRPr="00C3059E">
        <w:rPr>
          <w:rFonts w:cstheme="minorHAnsi"/>
          <w:color w:val="000000"/>
          <w:sz w:val="28"/>
          <w:szCs w:val="28"/>
        </w:rPr>
        <w:t>fourth</w:t>
      </w:r>
      <w:r w:rsidR="00C3059E">
        <w:rPr>
          <w:rFonts w:cstheme="minorHAnsi"/>
          <w:color w:val="000000"/>
          <w:sz w:val="28"/>
          <w:szCs w:val="28"/>
        </w:rPr>
        <w:t xml:space="preserve"> </w:t>
      </w:r>
      <w:r w:rsidRPr="00C3059E">
        <w:rPr>
          <w:rFonts w:cstheme="minorHAnsi"/>
          <w:color w:val="000000"/>
          <w:sz w:val="28"/>
          <w:szCs w:val="28"/>
        </w:rPr>
        <w:t>year</w:t>
      </w:r>
      <w:proofErr w:type="gramEnd"/>
      <w:r w:rsidRPr="00C3059E">
        <w:rPr>
          <w:rFonts w:cstheme="minorHAnsi"/>
          <w:color w:val="000000"/>
          <w:sz w:val="28"/>
          <w:szCs w:val="28"/>
        </w:rPr>
        <w:t xml:space="preserve"> course, to be separate from the business club. RBC virtual bank account to learn about</w:t>
      </w:r>
      <w:r w:rsidR="00C3059E">
        <w:rPr>
          <w:rFonts w:cstheme="minorHAnsi"/>
          <w:color w:val="000000"/>
          <w:sz w:val="28"/>
          <w:szCs w:val="28"/>
        </w:rPr>
        <w:t xml:space="preserve"> </w:t>
      </w:r>
      <w:r w:rsidRPr="00C3059E">
        <w:rPr>
          <w:rFonts w:cstheme="minorHAnsi"/>
          <w:color w:val="000000"/>
          <w:sz w:val="28"/>
          <w:szCs w:val="28"/>
        </w:rPr>
        <w:t>stocks, investing, etc. Business club currently does not have a faculty supervisor, but investments</w:t>
      </w:r>
      <w:r w:rsidR="00C3059E">
        <w:rPr>
          <w:rFonts w:cstheme="minorHAnsi"/>
          <w:color w:val="000000"/>
          <w:sz w:val="28"/>
          <w:szCs w:val="28"/>
        </w:rPr>
        <w:t xml:space="preserve"> </w:t>
      </w:r>
      <w:r w:rsidRPr="00C3059E">
        <w:rPr>
          <w:rFonts w:cstheme="minorHAnsi"/>
          <w:color w:val="000000"/>
          <w:sz w:val="28"/>
          <w:szCs w:val="28"/>
        </w:rPr>
        <w:t>club would. Tara brings up the point of the accounting club being declined last year, poses a</w:t>
      </w:r>
      <w:r w:rsidR="00C3059E">
        <w:rPr>
          <w:rFonts w:cstheme="minorHAnsi"/>
          <w:color w:val="000000"/>
          <w:sz w:val="28"/>
          <w:szCs w:val="28"/>
        </w:rPr>
        <w:t xml:space="preserve"> </w:t>
      </w:r>
      <w:r w:rsidRPr="00C3059E">
        <w:rPr>
          <w:rFonts w:cstheme="minorHAnsi"/>
          <w:color w:val="000000"/>
          <w:sz w:val="28"/>
          <w:szCs w:val="28"/>
        </w:rPr>
        <w:t>potential conflict if students who hoped for the accounting club last year are still in school and</w:t>
      </w:r>
      <w:r w:rsidR="00C3059E">
        <w:rPr>
          <w:rFonts w:cstheme="minorHAnsi"/>
          <w:color w:val="000000"/>
          <w:sz w:val="28"/>
          <w:szCs w:val="28"/>
        </w:rPr>
        <w:t xml:space="preserve"> </w:t>
      </w:r>
      <w:r w:rsidRPr="00C3059E">
        <w:rPr>
          <w:rFonts w:cstheme="minorHAnsi"/>
          <w:color w:val="000000"/>
          <w:sz w:val="28"/>
          <w:szCs w:val="28"/>
        </w:rPr>
        <w:t>see the development of the investment club. Move to an online vote.</w:t>
      </w:r>
    </w:p>
    <w:p w14:paraId="5CE28BB6" w14:textId="2D46C66F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 xml:space="preserve">F. </w:t>
      </w:r>
      <w:r w:rsidRPr="00C3059E">
        <w:rPr>
          <w:rFonts w:cstheme="minorHAnsi"/>
          <w:b/>
          <w:bCs/>
          <w:color w:val="000000"/>
          <w:sz w:val="28"/>
          <w:szCs w:val="28"/>
        </w:rPr>
        <w:t xml:space="preserve">Career Gala &amp; Semi Formal </w:t>
      </w:r>
      <w:r w:rsidRPr="00C3059E">
        <w:rPr>
          <w:rFonts w:cstheme="minorHAnsi"/>
          <w:color w:val="000000"/>
          <w:sz w:val="28"/>
          <w:szCs w:val="28"/>
        </w:rPr>
        <w:t>– invitation to guests, tickets are $5, April 5th. Semi is going to</w:t>
      </w:r>
      <w:r w:rsidR="00C3059E">
        <w:rPr>
          <w:rFonts w:cstheme="minorHAnsi"/>
          <w:color w:val="000000"/>
          <w:sz w:val="28"/>
          <w:szCs w:val="28"/>
        </w:rPr>
        <w:t xml:space="preserve"> </w:t>
      </w:r>
      <w:r w:rsidRPr="00C3059E">
        <w:rPr>
          <w:rFonts w:cstheme="minorHAnsi"/>
          <w:color w:val="000000"/>
          <w:sz w:val="28"/>
          <w:szCs w:val="28"/>
        </w:rPr>
        <w:t>be more banquet style, with buffet instead of catered dinner. $15 tickets on sale this week. Going</w:t>
      </w:r>
      <w:r w:rsidR="00C3059E">
        <w:rPr>
          <w:rFonts w:cstheme="minorHAnsi"/>
          <w:color w:val="000000"/>
          <w:sz w:val="28"/>
          <w:szCs w:val="28"/>
        </w:rPr>
        <w:t xml:space="preserve"> </w:t>
      </w:r>
      <w:r w:rsidRPr="00C3059E">
        <w:rPr>
          <w:rFonts w:cstheme="minorHAnsi"/>
          <w:color w:val="000000"/>
          <w:sz w:val="28"/>
          <w:szCs w:val="28"/>
        </w:rPr>
        <w:t>to have nominations for awards.</w:t>
      </w:r>
    </w:p>
    <w:p w14:paraId="7A16B415" w14:textId="77777777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Athletics participation</w:t>
      </w:r>
    </w:p>
    <w:p w14:paraId="54078A34" w14:textId="77777777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Board members</w:t>
      </w:r>
    </w:p>
    <w:p w14:paraId="404DE168" w14:textId="77777777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Club executive</w:t>
      </w:r>
    </w:p>
    <w:p w14:paraId="06CD1792" w14:textId="77777777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General student involvement</w:t>
      </w:r>
    </w:p>
    <w:p w14:paraId="050DE5C7" w14:textId="77777777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Total $500 budget.</w:t>
      </w:r>
    </w:p>
    <w:p w14:paraId="0134BD71" w14:textId="77777777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Voting period would probably end at the end of this week.</w:t>
      </w:r>
    </w:p>
    <w:p w14:paraId="10E5A2F6" w14:textId="589FDD9C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 xml:space="preserve">g. </w:t>
      </w:r>
      <w:r w:rsidRPr="00C3059E">
        <w:rPr>
          <w:rFonts w:cstheme="minorHAnsi"/>
          <w:b/>
          <w:bCs/>
          <w:color w:val="000000"/>
          <w:sz w:val="28"/>
          <w:szCs w:val="28"/>
        </w:rPr>
        <w:t xml:space="preserve">Transitional Conference Fee: </w:t>
      </w:r>
      <w:r w:rsidRPr="00C3059E">
        <w:rPr>
          <w:rFonts w:cstheme="minorHAnsi"/>
          <w:color w:val="000000"/>
          <w:sz w:val="28"/>
          <w:szCs w:val="28"/>
        </w:rPr>
        <w:t>(</w:t>
      </w:r>
      <w:proofErr w:type="spellStart"/>
      <w:r w:rsidRPr="00C3059E">
        <w:rPr>
          <w:rFonts w:cstheme="minorHAnsi"/>
          <w:color w:val="000000"/>
          <w:sz w:val="28"/>
          <w:szCs w:val="28"/>
        </w:rPr>
        <w:t>Fernlund</w:t>
      </w:r>
      <w:proofErr w:type="spellEnd"/>
      <w:r w:rsidRPr="00C3059E">
        <w:rPr>
          <w:rFonts w:cstheme="minorHAnsi"/>
          <w:color w:val="000000"/>
          <w:sz w:val="28"/>
          <w:szCs w:val="28"/>
        </w:rPr>
        <w:t>): OUSA event. Incoming and outgoing presidents</w:t>
      </w:r>
      <w:r w:rsidR="00C3059E">
        <w:rPr>
          <w:rFonts w:cstheme="minorHAnsi"/>
          <w:color w:val="000000"/>
          <w:sz w:val="28"/>
          <w:szCs w:val="28"/>
        </w:rPr>
        <w:t xml:space="preserve"> </w:t>
      </w:r>
      <w:r w:rsidRPr="00C3059E">
        <w:rPr>
          <w:rFonts w:cstheme="minorHAnsi"/>
          <w:color w:val="000000"/>
          <w:sz w:val="28"/>
          <w:szCs w:val="28"/>
        </w:rPr>
        <w:t>would attend and network. Executive positions for OUSA steering committees. (First week of</w:t>
      </w:r>
      <w:r w:rsidR="00C3059E">
        <w:rPr>
          <w:rFonts w:cstheme="minorHAnsi"/>
          <w:color w:val="000000"/>
          <w:sz w:val="28"/>
          <w:szCs w:val="28"/>
        </w:rPr>
        <w:t xml:space="preserve"> </w:t>
      </w:r>
      <w:r w:rsidRPr="00C3059E">
        <w:rPr>
          <w:rFonts w:cstheme="minorHAnsi"/>
          <w:color w:val="000000"/>
          <w:sz w:val="28"/>
          <w:szCs w:val="28"/>
        </w:rPr>
        <w:t>May) Is requesting to attend the event, would not need hotel because the event is in Toronto.</w:t>
      </w:r>
    </w:p>
    <w:p w14:paraId="51A4AE41" w14:textId="56002528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Chris would be attending with Joe and Kayla. Marilyn suggests Shawn attend with Joe &amp; Kayla</w:t>
      </w:r>
      <w:r w:rsidR="00C3059E">
        <w:rPr>
          <w:rFonts w:cstheme="minorHAnsi"/>
          <w:color w:val="000000"/>
          <w:sz w:val="28"/>
          <w:szCs w:val="28"/>
        </w:rPr>
        <w:t xml:space="preserve"> </w:t>
      </w:r>
      <w:r w:rsidRPr="00C3059E">
        <w:rPr>
          <w:rFonts w:cstheme="minorHAnsi"/>
          <w:color w:val="000000"/>
          <w:sz w:val="28"/>
          <w:szCs w:val="28"/>
        </w:rPr>
        <w:t>since he has been VPUA and President. Shawn &amp; Joe sees the value in Chris attending because</w:t>
      </w:r>
      <w:r w:rsidR="00C3059E">
        <w:rPr>
          <w:rFonts w:cstheme="minorHAnsi"/>
          <w:color w:val="000000"/>
          <w:sz w:val="28"/>
          <w:szCs w:val="28"/>
        </w:rPr>
        <w:t xml:space="preserve"> </w:t>
      </w:r>
      <w:r w:rsidRPr="00C3059E">
        <w:rPr>
          <w:rFonts w:cstheme="minorHAnsi"/>
          <w:color w:val="000000"/>
          <w:sz w:val="28"/>
          <w:szCs w:val="28"/>
        </w:rPr>
        <w:t>he knows the current OUSA executives.</w:t>
      </w:r>
    </w:p>
    <w:p w14:paraId="35BDCC2E" w14:textId="77777777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 xml:space="preserve">h. </w:t>
      </w:r>
      <w:r w:rsidRPr="00C3059E">
        <w:rPr>
          <w:rFonts w:cstheme="minorHAnsi"/>
          <w:b/>
          <w:bCs/>
          <w:color w:val="000000"/>
          <w:sz w:val="28"/>
          <w:szCs w:val="28"/>
        </w:rPr>
        <w:t xml:space="preserve">Election results &amp; voter engagement </w:t>
      </w:r>
      <w:r w:rsidRPr="00C3059E">
        <w:rPr>
          <w:rFonts w:cstheme="minorHAnsi"/>
          <w:color w:val="000000"/>
          <w:sz w:val="28"/>
          <w:szCs w:val="28"/>
        </w:rPr>
        <w:t>(Ashmore): Highest voter turnout that we’ve ever had.</w:t>
      </w:r>
    </w:p>
    <w:p w14:paraId="636878CF" w14:textId="7D14E947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(320 in comparison to last year’s 222) Students commentary regarding not knowing candidates,</w:t>
      </w:r>
      <w:r w:rsidR="00C3059E">
        <w:rPr>
          <w:rFonts w:cstheme="minorHAnsi"/>
          <w:color w:val="000000"/>
          <w:sz w:val="28"/>
          <w:szCs w:val="28"/>
        </w:rPr>
        <w:t xml:space="preserve"> </w:t>
      </w:r>
      <w:r w:rsidRPr="00C3059E">
        <w:rPr>
          <w:rFonts w:cstheme="minorHAnsi"/>
          <w:color w:val="000000"/>
          <w:sz w:val="28"/>
          <w:szCs w:val="28"/>
        </w:rPr>
        <w:t>not knowing about the election, etc. Should mention it in the fall AGM, announcing everything.</w:t>
      </w:r>
    </w:p>
    <w:p w14:paraId="39EF8B6B" w14:textId="77777777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Additional posters prior to the election.</w:t>
      </w:r>
    </w:p>
    <w:p w14:paraId="7B2BF23B" w14:textId="060E5BAE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lastRenderedPageBreak/>
        <w:t xml:space="preserve">I: </w:t>
      </w:r>
      <w:r w:rsidRPr="00C3059E">
        <w:rPr>
          <w:rFonts w:cstheme="minorHAnsi"/>
          <w:b/>
          <w:bCs/>
          <w:color w:val="000000"/>
          <w:sz w:val="28"/>
          <w:szCs w:val="28"/>
        </w:rPr>
        <w:t xml:space="preserve">Health benefits </w:t>
      </w:r>
      <w:r w:rsidRPr="00C3059E">
        <w:rPr>
          <w:rFonts w:cstheme="minorHAnsi"/>
          <w:color w:val="000000"/>
          <w:sz w:val="28"/>
          <w:szCs w:val="28"/>
        </w:rPr>
        <w:t>(Cassidy): Had meeting with C&amp;C rep a couple weeks ago, laying out the</w:t>
      </w:r>
      <w:r w:rsidR="00C3059E">
        <w:rPr>
          <w:rFonts w:cstheme="minorHAnsi"/>
          <w:color w:val="000000"/>
          <w:sz w:val="28"/>
          <w:szCs w:val="28"/>
        </w:rPr>
        <w:t xml:space="preserve"> </w:t>
      </w:r>
      <w:r w:rsidRPr="00C3059E">
        <w:rPr>
          <w:rFonts w:cstheme="minorHAnsi"/>
          <w:color w:val="000000"/>
          <w:sz w:val="28"/>
          <w:szCs w:val="28"/>
        </w:rPr>
        <w:t>details of the cost of insurance, to improve the services, etc. Then reached out to ACL to get the</w:t>
      </w:r>
      <w:r w:rsidR="00C3059E">
        <w:rPr>
          <w:rFonts w:cstheme="minorHAnsi"/>
          <w:color w:val="000000"/>
          <w:sz w:val="28"/>
          <w:szCs w:val="28"/>
        </w:rPr>
        <w:t xml:space="preserve"> </w:t>
      </w:r>
      <w:r w:rsidRPr="00C3059E">
        <w:rPr>
          <w:rFonts w:cstheme="minorHAnsi"/>
          <w:color w:val="000000"/>
          <w:sz w:val="28"/>
          <w:szCs w:val="28"/>
        </w:rPr>
        <w:t>contract, upon meeting, ACL explained that there would need to be fee increases because the</w:t>
      </w:r>
      <w:r w:rsidR="00C3059E">
        <w:rPr>
          <w:rFonts w:cstheme="minorHAnsi"/>
          <w:color w:val="000000"/>
          <w:sz w:val="28"/>
          <w:szCs w:val="28"/>
        </w:rPr>
        <w:t xml:space="preserve"> </w:t>
      </w:r>
      <w:r w:rsidRPr="00C3059E">
        <w:rPr>
          <w:rFonts w:cstheme="minorHAnsi"/>
          <w:color w:val="000000"/>
          <w:sz w:val="28"/>
          <w:szCs w:val="28"/>
        </w:rPr>
        <w:t>insurance company is losing about 10%...he offered to stay within a 5% increase so there</w:t>
      </w:r>
      <w:r w:rsidR="00C3059E">
        <w:rPr>
          <w:rFonts w:cstheme="minorHAnsi"/>
          <w:color w:val="000000"/>
          <w:sz w:val="28"/>
          <w:szCs w:val="28"/>
        </w:rPr>
        <w:t xml:space="preserve"> </w:t>
      </w:r>
      <w:r w:rsidRPr="00C3059E">
        <w:rPr>
          <w:rFonts w:cstheme="minorHAnsi"/>
          <w:color w:val="000000"/>
          <w:sz w:val="28"/>
          <w:szCs w:val="28"/>
        </w:rPr>
        <w:t>wouldn’t be a referendum. ACL also said that if they only had a 5% increase, there would have</w:t>
      </w:r>
      <w:r w:rsidR="00C3059E">
        <w:rPr>
          <w:rFonts w:cstheme="minorHAnsi"/>
          <w:color w:val="000000"/>
          <w:sz w:val="28"/>
          <w:szCs w:val="28"/>
        </w:rPr>
        <w:t xml:space="preserve"> </w:t>
      </w:r>
      <w:r w:rsidRPr="00C3059E">
        <w:rPr>
          <w:rFonts w:cstheme="minorHAnsi"/>
          <w:color w:val="000000"/>
          <w:sz w:val="28"/>
          <w:szCs w:val="28"/>
        </w:rPr>
        <w:t>to be a decrease in what students receive in their benefits packages, or to change the opt-out</w:t>
      </w:r>
    </w:p>
    <w:p w14:paraId="5FF8C24F" w14:textId="77777777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policy and make it a mandatory fee to make up for ACL’s lost funds.</w:t>
      </w:r>
    </w:p>
    <w:p w14:paraId="68582D9B" w14:textId="2320A6B7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Shawn &amp; Joe have plans to meet C&amp;C again this week to help improve the quality of the benefits</w:t>
      </w:r>
      <w:r w:rsidR="00C3059E">
        <w:rPr>
          <w:rFonts w:cstheme="minorHAnsi"/>
          <w:color w:val="000000"/>
          <w:sz w:val="28"/>
          <w:szCs w:val="28"/>
        </w:rPr>
        <w:t xml:space="preserve"> </w:t>
      </w:r>
      <w:r w:rsidRPr="00C3059E">
        <w:rPr>
          <w:rFonts w:cstheme="minorHAnsi"/>
          <w:color w:val="000000"/>
          <w:sz w:val="28"/>
          <w:szCs w:val="28"/>
        </w:rPr>
        <w:t>by creating a plan now. There would be an increase in fees, but the quality of service would be</w:t>
      </w:r>
      <w:r w:rsidR="00C3059E">
        <w:rPr>
          <w:rFonts w:cstheme="minorHAnsi"/>
          <w:color w:val="000000"/>
          <w:sz w:val="28"/>
          <w:szCs w:val="28"/>
        </w:rPr>
        <w:t xml:space="preserve"> </w:t>
      </w:r>
      <w:r w:rsidRPr="00C3059E">
        <w:rPr>
          <w:rFonts w:cstheme="minorHAnsi"/>
          <w:color w:val="000000"/>
          <w:sz w:val="28"/>
          <w:szCs w:val="28"/>
        </w:rPr>
        <w:t>better, less confusion for students who are opting out, etc.</w:t>
      </w:r>
    </w:p>
    <w:p w14:paraId="703D4710" w14:textId="145E610A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 xml:space="preserve">J. </w:t>
      </w:r>
      <w:r w:rsidRPr="00C3059E">
        <w:rPr>
          <w:rFonts w:cstheme="minorHAnsi"/>
          <w:b/>
          <w:bCs/>
          <w:color w:val="000000"/>
          <w:sz w:val="28"/>
          <w:szCs w:val="28"/>
        </w:rPr>
        <w:t xml:space="preserve">AGM </w:t>
      </w:r>
      <w:r w:rsidRPr="00C3059E">
        <w:rPr>
          <w:rFonts w:cstheme="minorHAnsi"/>
          <w:color w:val="000000"/>
          <w:sz w:val="28"/>
          <w:szCs w:val="28"/>
        </w:rPr>
        <w:t>(Fern/Murphy) Going to be further discussed at the next board meeting. Wednesday</w:t>
      </w:r>
      <w:r w:rsidR="00C3059E">
        <w:rPr>
          <w:rFonts w:cstheme="minorHAnsi"/>
          <w:color w:val="000000"/>
          <w:sz w:val="28"/>
          <w:szCs w:val="28"/>
        </w:rPr>
        <w:t xml:space="preserve"> </w:t>
      </w:r>
      <w:proofErr w:type="gramStart"/>
      <w:r w:rsidRPr="00C3059E">
        <w:rPr>
          <w:rFonts w:cstheme="minorHAnsi"/>
          <w:color w:val="000000"/>
          <w:sz w:val="28"/>
          <w:szCs w:val="28"/>
        </w:rPr>
        <w:t>march</w:t>
      </w:r>
      <w:proofErr w:type="gramEnd"/>
      <w:r w:rsidRPr="00C3059E">
        <w:rPr>
          <w:rFonts w:cstheme="minorHAnsi"/>
          <w:color w:val="000000"/>
          <w:sz w:val="28"/>
          <w:szCs w:val="28"/>
        </w:rPr>
        <w:t xml:space="preserve"> 30th from 12-2 for the next board meeting. AGM probably </w:t>
      </w:r>
      <w:proofErr w:type="gramStart"/>
      <w:r w:rsidRPr="00C3059E">
        <w:rPr>
          <w:rFonts w:cstheme="minorHAnsi"/>
          <w:color w:val="000000"/>
          <w:sz w:val="28"/>
          <w:szCs w:val="28"/>
        </w:rPr>
        <w:t>march</w:t>
      </w:r>
      <w:proofErr w:type="gramEnd"/>
      <w:r w:rsidRPr="00C3059E">
        <w:rPr>
          <w:rFonts w:cstheme="minorHAnsi"/>
          <w:color w:val="000000"/>
          <w:sz w:val="28"/>
          <w:szCs w:val="28"/>
        </w:rPr>
        <w:t xml:space="preserve"> 22nd around 5pm?</w:t>
      </w:r>
    </w:p>
    <w:p w14:paraId="79DC228D" w14:textId="77777777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 xml:space="preserve">K. </w:t>
      </w:r>
      <w:r w:rsidRPr="00C3059E">
        <w:rPr>
          <w:rFonts w:cstheme="minorHAnsi"/>
          <w:b/>
          <w:bCs/>
          <w:color w:val="000000"/>
          <w:sz w:val="28"/>
          <w:szCs w:val="28"/>
        </w:rPr>
        <w:t xml:space="preserve">Next board meeting </w:t>
      </w:r>
      <w:r w:rsidRPr="00C3059E">
        <w:rPr>
          <w:rFonts w:cstheme="minorHAnsi"/>
          <w:color w:val="000000"/>
          <w:sz w:val="28"/>
          <w:szCs w:val="28"/>
        </w:rPr>
        <w:t>(Fern) skipped ^</w:t>
      </w:r>
    </w:p>
    <w:p w14:paraId="34188D33" w14:textId="6155578A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 xml:space="preserve">L. </w:t>
      </w:r>
      <w:r w:rsidRPr="00C3059E">
        <w:rPr>
          <w:rFonts w:cstheme="minorHAnsi"/>
          <w:b/>
          <w:bCs/>
          <w:color w:val="000000"/>
          <w:sz w:val="28"/>
          <w:szCs w:val="28"/>
        </w:rPr>
        <w:t>General discussion</w:t>
      </w:r>
      <w:r w:rsidRPr="00C3059E">
        <w:rPr>
          <w:rFonts w:cstheme="minorHAnsi"/>
          <w:color w:val="000000"/>
          <w:sz w:val="28"/>
          <w:szCs w:val="28"/>
        </w:rPr>
        <w:t>: Ancillary fees. (Joe) We see holes in the budget, to try to address those</w:t>
      </w:r>
      <w:r w:rsidR="00C3059E">
        <w:rPr>
          <w:rFonts w:cstheme="minorHAnsi"/>
          <w:color w:val="000000"/>
          <w:sz w:val="28"/>
          <w:szCs w:val="28"/>
        </w:rPr>
        <w:t xml:space="preserve"> </w:t>
      </w:r>
      <w:r w:rsidRPr="00C3059E">
        <w:rPr>
          <w:rFonts w:cstheme="minorHAnsi"/>
          <w:color w:val="000000"/>
          <w:sz w:val="28"/>
          <w:szCs w:val="28"/>
        </w:rPr>
        <w:t>issues…unfair to ask for more money from students when there isn’t being enough effort put in</w:t>
      </w:r>
      <w:r w:rsidR="00C3059E">
        <w:rPr>
          <w:rFonts w:cstheme="minorHAnsi"/>
          <w:color w:val="000000"/>
          <w:sz w:val="28"/>
          <w:szCs w:val="28"/>
        </w:rPr>
        <w:t xml:space="preserve"> </w:t>
      </w:r>
      <w:r w:rsidRPr="00C3059E">
        <w:rPr>
          <w:rFonts w:cstheme="minorHAnsi"/>
          <w:color w:val="000000"/>
          <w:sz w:val="28"/>
          <w:szCs w:val="28"/>
        </w:rPr>
        <w:t>to find funds from external services. Another meeting with Justin before the next board meeting.</w:t>
      </w:r>
    </w:p>
    <w:p w14:paraId="3261D3B5" w14:textId="4695485E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 xml:space="preserve">University wants to create more positions, and we did not approve of </w:t>
      </w:r>
      <w:proofErr w:type="gramStart"/>
      <w:r w:rsidRPr="00C3059E">
        <w:rPr>
          <w:rFonts w:cstheme="minorHAnsi"/>
          <w:color w:val="000000"/>
          <w:sz w:val="28"/>
          <w:szCs w:val="28"/>
        </w:rPr>
        <w:t>them</w:t>
      </w:r>
      <w:proofErr w:type="gramEnd"/>
      <w:r w:rsidRPr="00C3059E">
        <w:rPr>
          <w:rFonts w:cstheme="minorHAnsi"/>
          <w:color w:val="000000"/>
          <w:sz w:val="28"/>
          <w:szCs w:val="28"/>
        </w:rPr>
        <w:t xml:space="preserve"> so the decisions have</w:t>
      </w:r>
      <w:r w:rsidR="00C3059E">
        <w:rPr>
          <w:rFonts w:cstheme="minorHAnsi"/>
          <w:color w:val="000000"/>
          <w:sz w:val="28"/>
          <w:szCs w:val="28"/>
        </w:rPr>
        <w:t xml:space="preserve"> </w:t>
      </w:r>
      <w:r w:rsidRPr="00C3059E">
        <w:rPr>
          <w:rFonts w:cstheme="minorHAnsi"/>
          <w:color w:val="000000"/>
          <w:sz w:val="28"/>
          <w:szCs w:val="28"/>
        </w:rPr>
        <w:t>been postponed.</w:t>
      </w:r>
    </w:p>
    <w:p w14:paraId="4F42DA85" w14:textId="77777777" w:rsidR="00C3059E" w:rsidRDefault="00C3059E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6E039101" w14:textId="6806283F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C3059E">
        <w:rPr>
          <w:rFonts w:cstheme="minorHAnsi"/>
          <w:b/>
          <w:bCs/>
          <w:color w:val="000000"/>
          <w:sz w:val="28"/>
          <w:szCs w:val="28"/>
        </w:rPr>
        <w:t>Updates:</w:t>
      </w:r>
    </w:p>
    <w:p w14:paraId="146FD31D" w14:textId="0E40578C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Financial Update (Murphy): Just updated actuals, probably going to be running a surplus for the</w:t>
      </w:r>
      <w:r w:rsidR="00C3059E">
        <w:rPr>
          <w:rFonts w:cstheme="minorHAnsi"/>
          <w:color w:val="000000"/>
          <w:sz w:val="28"/>
          <w:szCs w:val="28"/>
        </w:rPr>
        <w:t xml:space="preserve"> </w:t>
      </w:r>
      <w:r w:rsidRPr="00C3059E">
        <w:rPr>
          <w:rFonts w:cstheme="minorHAnsi"/>
          <w:color w:val="000000"/>
          <w:sz w:val="28"/>
          <w:szCs w:val="28"/>
        </w:rPr>
        <w:t>end of the year. Finance meeting is Wednesday at 3.</w:t>
      </w:r>
    </w:p>
    <w:p w14:paraId="2102B423" w14:textId="77777777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Athletics Update (Ashmore): Jessica left so that was messy, new employee has been doing well.</w:t>
      </w:r>
    </w:p>
    <w:p w14:paraId="53798597" w14:textId="0E42ACEE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 xml:space="preserve">Clubs Update (Ashmore): </w:t>
      </w:r>
      <w:proofErr w:type="gramStart"/>
      <w:r w:rsidRPr="00C3059E">
        <w:rPr>
          <w:rFonts w:cstheme="minorHAnsi"/>
          <w:color w:val="000000"/>
          <w:sz w:val="28"/>
          <w:szCs w:val="28"/>
        </w:rPr>
        <w:t>Good, but</w:t>
      </w:r>
      <w:proofErr w:type="gramEnd"/>
      <w:r w:rsidRPr="00C3059E">
        <w:rPr>
          <w:rFonts w:cstheme="minorHAnsi"/>
          <w:color w:val="000000"/>
          <w:sz w:val="28"/>
          <w:szCs w:val="28"/>
        </w:rPr>
        <w:t xml:space="preserve"> going to be reaching out to more inactive clubs to get them</w:t>
      </w:r>
      <w:r w:rsidR="00C3059E">
        <w:rPr>
          <w:rFonts w:cstheme="minorHAnsi"/>
          <w:color w:val="000000"/>
          <w:sz w:val="28"/>
          <w:szCs w:val="28"/>
        </w:rPr>
        <w:t xml:space="preserve"> </w:t>
      </w:r>
      <w:r w:rsidRPr="00C3059E">
        <w:rPr>
          <w:rFonts w:cstheme="minorHAnsi"/>
          <w:color w:val="000000"/>
          <w:sz w:val="28"/>
          <w:szCs w:val="28"/>
        </w:rPr>
        <w:t>to do an event before the end of the term.</w:t>
      </w:r>
    </w:p>
    <w:p w14:paraId="36DB47AF" w14:textId="67A0CC79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Policy Update (</w:t>
      </w:r>
      <w:proofErr w:type="spellStart"/>
      <w:r w:rsidRPr="00C3059E">
        <w:rPr>
          <w:rFonts w:cstheme="minorHAnsi"/>
          <w:color w:val="000000"/>
          <w:sz w:val="28"/>
          <w:szCs w:val="28"/>
        </w:rPr>
        <w:t>Fernlund</w:t>
      </w:r>
      <w:proofErr w:type="spellEnd"/>
      <w:r w:rsidRPr="00C3059E">
        <w:rPr>
          <w:rFonts w:cstheme="minorHAnsi"/>
          <w:color w:val="000000"/>
          <w:sz w:val="28"/>
          <w:szCs w:val="28"/>
        </w:rPr>
        <w:t>): priority for the next two months will be training new members and</w:t>
      </w:r>
      <w:r w:rsidR="00C3059E">
        <w:rPr>
          <w:rFonts w:cstheme="minorHAnsi"/>
          <w:color w:val="000000"/>
          <w:sz w:val="28"/>
          <w:szCs w:val="28"/>
        </w:rPr>
        <w:t xml:space="preserve"> </w:t>
      </w:r>
      <w:r w:rsidRPr="00C3059E">
        <w:rPr>
          <w:rFonts w:cstheme="minorHAnsi"/>
          <w:color w:val="000000"/>
          <w:sz w:val="28"/>
          <w:szCs w:val="28"/>
        </w:rPr>
        <w:t>finalizing all bylaws, etc.</w:t>
      </w:r>
    </w:p>
    <w:p w14:paraId="1559CE88" w14:textId="77777777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Upcoming Dates (Ashmore): In the E-mail. Shawn: tomorrow is the RBC black history event.</w:t>
      </w:r>
    </w:p>
    <w:p w14:paraId="04DCF8B0" w14:textId="4E5E6FC4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proofErr w:type="gramStart"/>
      <w:r w:rsidRPr="00C3059E">
        <w:rPr>
          <w:rFonts w:cstheme="minorHAnsi"/>
          <w:color w:val="000000"/>
          <w:sz w:val="28"/>
          <w:szCs w:val="28"/>
        </w:rPr>
        <w:t>Also</w:t>
      </w:r>
      <w:proofErr w:type="gramEnd"/>
      <w:r w:rsidRPr="00C3059E">
        <w:rPr>
          <w:rFonts w:cstheme="minorHAnsi"/>
          <w:color w:val="000000"/>
          <w:sz w:val="28"/>
          <w:szCs w:val="28"/>
        </w:rPr>
        <w:t xml:space="preserve"> grad photos March 2-4, free for board members for the composite. Thursday is the refugee</w:t>
      </w:r>
      <w:r w:rsidR="00C3059E">
        <w:rPr>
          <w:rFonts w:cstheme="minorHAnsi"/>
          <w:color w:val="000000"/>
          <w:sz w:val="28"/>
          <w:szCs w:val="28"/>
        </w:rPr>
        <w:t xml:space="preserve"> </w:t>
      </w:r>
      <w:r w:rsidRPr="00C3059E">
        <w:rPr>
          <w:rFonts w:cstheme="minorHAnsi"/>
          <w:color w:val="000000"/>
          <w:sz w:val="28"/>
          <w:szCs w:val="28"/>
        </w:rPr>
        <w:t>panel and the 10th is the film festival. Friday the 11th, UOIT/DC SA has invited us out to another</w:t>
      </w:r>
      <w:r w:rsidR="00C3059E">
        <w:rPr>
          <w:rFonts w:cstheme="minorHAnsi"/>
          <w:color w:val="000000"/>
          <w:sz w:val="28"/>
          <w:szCs w:val="28"/>
        </w:rPr>
        <w:t xml:space="preserve"> </w:t>
      </w:r>
      <w:r w:rsidRPr="00C3059E">
        <w:rPr>
          <w:rFonts w:cstheme="minorHAnsi"/>
          <w:color w:val="000000"/>
          <w:sz w:val="28"/>
          <w:szCs w:val="28"/>
        </w:rPr>
        <w:t>screening for “</w:t>
      </w:r>
      <w:proofErr w:type="gramStart"/>
      <w:r w:rsidRPr="00C3059E">
        <w:rPr>
          <w:rFonts w:cstheme="minorHAnsi"/>
          <w:color w:val="000000"/>
          <w:sz w:val="28"/>
          <w:szCs w:val="28"/>
        </w:rPr>
        <w:t>this changes</w:t>
      </w:r>
      <w:proofErr w:type="gramEnd"/>
      <w:r w:rsidRPr="00C3059E">
        <w:rPr>
          <w:rFonts w:cstheme="minorHAnsi"/>
          <w:color w:val="000000"/>
          <w:sz w:val="28"/>
          <w:szCs w:val="28"/>
        </w:rPr>
        <w:t xml:space="preserve"> everything”?</w:t>
      </w:r>
    </w:p>
    <w:p w14:paraId="5E32BFDA" w14:textId="0869FD25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lastRenderedPageBreak/>
        <w:t>Program director updates: Joe going to be having a meeting with Amber for additional courses,</w:t>
      </w:r>
      <w:r w:rsidR="00C3059E">
        <w:rPr>
          <w:rFonts w:cstheme="minorHAnsi"/>
          <w:color w:val="000000"/>
          <w:sz w:val="28"/>
          <w:szCs w:val="28"/>
        </w:rPr>
        <w:t xml:space="preserve"> </w:t>
      </w:r>
      <w:r w:rsidRPr="00C3059E">
        <w:rPr>
          <w:rFonts w:cstheme="minorHAnsi"/>
          <w:color w:val="000000"/>
          <w:sz w:val="28"/>
          <w:szCs w:val="28"/>
        </w:rPr>
        <w:t>Laura is going to be putting in an initiative fund request for a nerf gun battle for a stress-busting</w:t>
      </w:r>
      <w:r w:rsidR="00C3059E">
        <w:rPr>
          <w:rFonts w:cstheme="minorHAnsi"/>
          <w:color w:val="000000"/>
          <w:sz w:val="28"/>
          <w:szCs w:val="28"/>
        </w:rPr>
        <w:t xml:space="preserve"> </w:t>
      </w:r>
      <w:r w:rsidRPr="00C3059E">
        <w:rPr>
          <w:rFonts w:cstheme="minorHAnsi"/>
          <w:color w:val="000000"/>
          <w:sz w:val="28"/>
          <w:szCs w:val="28"/>
        </w:rPr>
        <w:t>event.</w:t>
      </w:r>
    </w:p>
    <w:p w14:paraId="45EAFE30" w14:textId="77777777" w:rsidR="00C3059E" w:rsidRDefault="00C3059E">
      <w:pPr>
        <w:rPr>
          <w:rFonts w:cstheme="minorHAnsi"/>
          <w:b/>
          <w:bCs/>
          <w:color w:val="000000"/>
          <w:sz w:val="28"/>
          <w:szCs w:val="28"/>
        </w:rPr>
      </w:pPr>
      <w:r>
        <w:rPr>
          <w:rFonts w:cstheme="minorHAnsi"/>
          <w:b/>
          <w:bCs/>
          <w:color w:val="000000"/>
          <w:sz w:val="28"/>
          <w:szCs w:val="28"/>
        </w:rPr>
        <w:br w:type="page"/>
      </w:r>
    </w:p>
    <w:p w14:paraId="5BF6EE67" w14:textId="65213494" w:rsidR="00806A11" w:rsidRPr="00C3059E" w:rsidRDefault="00806A11" w:rsidP="00C3059E">
      <w:pPr>
        <w:pStyle w:val="Heading1"/>
        <w:rPr>
          <w:color w:val="538135" w:themeColor="accent6" w:themeShade="BF"/>
        </w:rPr>
      </w:pPr>
      <w:bookmarkStart w:id="10" w:name="_Toc21614012"/>
      <w:r w:rsidRPr="00C3059E">
        <w:rPr>
          <w:color w:val="538135" w:themeColor="accent6" w:themeShade="BF"/>
        </w:rPr>
        <w:lastRenderedPageBreak/>
        <w:t>MINUTES: March 30th</w:t>
      </w:r>
      <w:proofErr w:type="gramStart"/>
      <w:r w:rsidRPr="00C3059E">
        <w:rPr>
          <w:color w:val="538135" w:themeColor="accent6" w:themeShade="BF"/>
        </w:rPr>
        <w:t xml:space="preserve"> 2016</w:t>
      </w:r>
      <w:bookmarkEnd w:id="10"/>
      <w:proofErr w:type="gramEnd"/>
    </w:p>
    <w:p w14:paraId="4F148D75" w14:textId="77777777" w:rsidR="00C3059E" w:rsidRDefault="00C3059E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4B086D03" w14:textId="63264AE8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b/>
          <w:bCs/>
          <w:color w:val="000000"/>
          <w:sz w:val="28"/>
          <w:szCs w:val="28"/>
        </w:rPr>
        <w:t xml:space="preserve">Call for New Business: </w:t>
      </w:r>
      <w:r w:rsidRPr="00C3059E">
        <w:rPr>
          <w:rFonts w:cstheme="minorHAnsi"/>
          <w:color w:val="000000"/>
          <w:sz w:val="28"/>
          <w:szCs w:val="28"/>
        </w:rPr>
        <w:t>N/A</w:t>
      </w:r>
    </w:p>
    <w:p w14:paraId="6E9AA8C0" w14:textId="77777777" w:rsidR="00C3059E" w:rsidRDefault="00C3059E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1D4ADF6A" w14:textId="62839FE9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b/>
          <w:bCs/>
          <w:color w:val="000000"/>
          <w:sz w:val="28"/>
          <w:szCs w:val="28"/>
        </w:rPr>
        <w:t xml:space="preserve">Approval of the Minutes: </w:t>
      </w:r>
      <w:r w:rsidRPr="00C3059E">
        <w:rPr>
          <w:rFonts w:cstheme="minorHAnsi"/>
          <w:color w:val="000000"/>
          <w:sz w:val="28"/>
          <w:szCs w:val="28"/>
        </w:rPr>
        <w:t>Minutes approved</w:t>
      </w:r>
    </w:p>
    <w:p w14:paraId="06D320D7" w14:textId="77777777" w:rsidR="00C3059E" w:rsidRDefault="00C3059E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5C699862" w14:textId="3E48B84C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b/>
          <w:bCs/>
          <w:color w:val="000000"/>
          <w:sz w:val="28"/>
          <w:szCs w:val="28"/>
        </w:rPr>
        <w:t xml:space="preserve">Approval of the Agenda: </w:t>
      </w:r>
      <w:r w:rsidRPr="00C3059E">
        <w:rPr>
          <w:rFonts w:cstheme="minorHAnsi"/>
          <w:color w:val="000000"/>
          <w:sz w:val="28"/>
          <w:szCs w:val="28"/>
        </w:rPr>
        <w:t>Agenda approved</w:t>
      </w:r>
    </w:p>
    <w:p w14:paraId="42022A8C" w14:textId="77777777" w:rsidR="00C3059E" w:rsidRDefault="00C3059E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5A07CE41" w14:textId="6C9F9ACA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b/>
          <w:bCs/>
          <w:color w:val="000000"/>
          <w:sz w:val="28"/>
          <w:szCs w:val="28"/>
        </w:rPr>
        <w:t xml:space="preserve">Declaration of Conflict of Interest: </w:t>
      </w:r>
      <w:r w:rsidRPr="00C3059E">
        <w:rPr>
          <w:rFonts w:cstheme="minorHAnsi"/>
          <w:color w:val="000000"/>
          <w:sz w:val="28"/>
          <w:szCs w:val="28"/>
        </w:rPr>
        <w:t>No conflict declared</w:t>
      </w:r>
    </w:p>
    <w:p w14:paraId="3FACD68B" w14:textId="77777777" w:rsidR="00C3059E" w:rsidRDefault="00C3059E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7880679B" w14:textId="68271DBD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C3059E">
        <w:rPr>
          <w:rFonts w:cstheme="minorHAnsi"/>
          <w:b/>
          <w:bCs/>
          <w:color w:val="000000"/>
          <w:sz w:val="28"/>
          <w:szCs w:val="28"/>
        </w:rPr>
        <w:t>Executive Updates:</w:t>
      </w:r>
    </w:p>
    <w:p w14:paraId="711396E6" w14:textId="77777777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President – Shawn Murphy</w:t>
      </w:r>
    </w:p>
    <w:p w14:paraId="1790DD7C" w14:textId="383AF828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Got a seat on the transit advisory committee</w:t>
      </w:r>
    </w:p>
    <w:p w14:paraId="2B8D8F20" w14:textId="746DFDEC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AGM w/ Chris</w:t>
      </w:r>
    </w:p>
    <w:p w14:paraId="70B8977D" w14:textId="0967C5F1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Referendum w/ Joe</w:t>
      </w:r>
    </w:p>
    <w:p w14:paraId="74988095" w14:textId="329B30A9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Refugee Panel – not great turnout but good event</w:t>
      </w:r>
    </w:p>
    <w:p w14:paraId="1989BCCE" w14:textId="3CDA4749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C.L.I.F.F. – Canadian Labour International Film Festival</w:t>
      </w:r>
    </w:p>
    <w:p w14:paraId="541CFB3C" w14:textId="60CFC45E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Open House</w:t>
      </w:r>
    </w:p>
    <w:p w14:paraId="76DF02D0" w14:textId="1B40F96C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Ancillary fees committee</w:t>
      </w:r>
    </w:p>
    <w:p w14:paraId="647BD37B" w14:textId="77777777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 xml:space="preserve">Vice President of University Affairs – Chris </w:t>
      </w:r>
      <w:proofErr w:type="spellStart"/>
      <w:r w:rsidRPr="00C3059E">
        <w:rPr>
          <w:rFonts w:cstheme="minorHAnsi"/>
          <w:color w:val="000000"/>
          <w:sz w:val="28"/>
          <w:szCs w:val="28"/>
        </w:rPr>
        <w:t>Fernlund</w:t>
      </w:r>
      <w:proofErr w:type="spellEnd"/>
    </w:p>
    <w:p w14:paraId="7D6D0181" w14:textId="65F6112A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Senate meeting</w:t>
      </w:r>
    </w:p>
    <w:p w14:paraId="59DF9A50" w14:textId="309996E0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Fees committee meeting</w:t>
      </w:r>
    </w:p>
    <w:p w14:paraId="722FD0FE" w14:textId="53CFC42C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AGM &amp; editing the bylaws</w:t>
      </w:r>
    </w:p>
    <w:p w14:paraId="2F7189A0" w14:textId="41252958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Standing committee @ Toronto, general meeting @ Brock</w:t>
      </w:r>
    </w:p>
    <w:p w14:paraId="31B98196" w14:textId="7B63E425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DRT w/ Justin</w:t>
      </w:r>
    </w:p>
    <w:p w14:paraId="34AD35C1" w14:textId="70233938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Training Kayla</w:t>
      </w:r>
    </w:p>
    <w:p w14:paraId="73F3F3EB" w14:textId="2EAD6D60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Annual OUSA event next week w/ Joe &amp; Kayla</w:t>
      </w:r>
    </w:p>
    <w:p w14:paraId="70E17129" w14:textId="77777777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Vice President of Campus Life – Nick Ashmore</w:t>
      </w:r>
    </w:p>
    <w:p w14:paraId="13BF163A" w14:textId="7E2BE698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Semi-Formal</w:t>
      </w:r>
    </w:p>
    <w:p w14:paraId="24C46AF1" w14:textId="587ED254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 xml:space="preserve">Featured in City of Oshawa </w:t>
      </w:r>
      <w:proofErr w:type="spellStart"/>
      <w:r w:rsidRPr="00C3059E">
        <w:rPr>
          <w:rFonts w:cstheme="minorHAnsi"/>
          <w:color w:val="000000"/>
          <w:sz w:val="28"/>
          <w:szCs w:val="28"/>
        </w:rPr>
        <w:t>Youtube</w:t>
      </w:r>
      <w:proofErr w:type="spellEnd"/>
      <w:r w:rsidRPr="00C3059E">
        <w:rPr>
          <w:rFonts w:cstheme="minorHAnsi"/>
          <w:color w:val="000000"/>
          <w:sz w:val="28"/>
          <w:szCs w:val="28"/>
        </w:rPr>
        <w:t xml:space="preserve"> Video</w:t>
      </w:r>
    </w:p>
    <w:p w14:paraId="1E47580D" w14:textId="08385CD5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Open House (helped at Clubs booth)</w:t>
      </w:r>
    </w:p>
    <w:p w14:paraId="32099C8D" w14:textId="4F117913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Helped setting up clubs</w:t>
      </w:r>
    </w:p>
    <w:p w14:paraId="35C79F0C" w14:textId="77777777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o Trent Ethnic Voices</w:t>
      </w:r>
    </w:p>
    <w:p w14:paraId="462D5052" w14:textId="05B4FCF1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Sociology Tenure events</w:t>
      </w:r>
    </w:p>
    <w:p w14:paraId="536F4622" w14:textId="580126B2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Career Gala</w:t>
      </w:r>
    </w:p>
    <w:p w14:paraId="258AC58D" w14:textId="77777777" w:rsidR="00C3059E" w:rsidRDefault="00C3059E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65D6441C" w14:textId="77777777" w:rsidR="00C3059E" w:rsidRDefault="00C3059E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6EE27937" w14:textId="57C96FE3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C3059E">
        <w:rPr>
          <w:rFonts w:cstheme="minorHAnsi"/>
          <w:b/>
          <w:bCs/>
          <w:color w:val="000000"/>
          <w:sz w:val="28"/>
          <w:szCs w:val="28"/>
        </w:rPr>
        <w:lastRenderedPageBreak/>
        <w:t>Discussions</w:t>
      </w:r>
    </w:p>
    <w:p w14:paraId="01511E48" w14:textId="77777777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d. Referendum – Joe</w:t>
      </w:r>
    </w:p>
    <w:p w14:paraId="200367D5" w14:textId="5BA3ABAC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209 votes, 80% for, 18% against, 1% abstain, 1% standard deviation</w:t>
      </w:r>
    </w:p>
    <w:p w14:paraId="3DB30848" w14:textId="77777777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e. Mental Health Initiative Club – Nick</w:t>
      </w:r>
    </w:p>
    <w:p w14:paraId="18519673" w14:textId="127C1B00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Trent Durham Student Wellness Association (same acronym as Social Work Association)</w:t>
      </w:r>
    </w:p>
    <w:p w14:paraId="0D05854F" w14:textId="77777777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o Initially set up as counselling club (not allowed) and now moved to support</w:t>
      </w:r>
    </w:p>
    <w:p w14:paraId="27D7DEC6" w14:textId="77777777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services</w:t>
      </w:r>
    </w:p>
    <w:p w14:paraId="1F8A18D0" w14:textId="77777777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o Focused around support activities and stress relievers</w:t>
      </w:r>
    </w:p>
    <w:p w14:paraId="0FE6B6F6" w14:textId="77777777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o Has Corinne’s support</w:t>
      </w:r>
    </w:p>
    <w:p w14:paraId="2105B537" w14:textId="77777777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o Deferred to online discussion and vote</w:t>
      </w:r>
    </w:p>
    <w:p w14:paraId="7305BB25" w14:textId="77777777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f. Next Board Meeting – Chris</w:t>
      </w:r>
    </w:p>
    <w:p w14:paraId="3DE9752D" w14:textId="18AB9FA2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Organized through doodle b/c we’re inviting incoming board members</w:t>
      </w:r>
    </w:p>
    <w:p w14:paraId="40410734" w14:textId="77777777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g. General Discussion – Corporation Members</w:t>
      </w:r>
    </w:p>
    <w:p w14:paraId="19BE3726" w14:textId="2C8CE5BC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PTBO just passed a $2 Ancillary fee for helping the homeless</w:t>
      </w:r>
    </w:p>
    <w:p w14:paraId="31567DCE" w14:textId="77777777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o Look into whether Oshawa has an initiative to contribute into</w:t>
      </w:r>
    </w:p>
    <w:p w14:paraId="5E2508DF" w14:textId="77777777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o Incorporate into Trent Cares?</w:t>
      </w:r>
    </w:p>
    <w:p w14:paraId="4DD24653" w14:textId="69F2D25E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Sociology Tenure Track</w:t>
      </w:r>
    </w:p>
    <w:p w14:paraId="492158DD" w14:textId="62D8F958" w:rsidR="00806A11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o Thursday, Friday and Tuesday @ 10</w:t>
      </w:r>
    </w:p>
    <w:p w14:paraId="38E29776" w14:textId="77777777" w:rsidR="00C3059E" w:rsidRPr="00C3059E" w:rsidRDefault="00C3059E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1F5AF0CD" w14:textId="77777777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C3059E">
        <w:rPr>
          <w:rFonts w:cstheme="minorHAnsi"/>
          <w:b/>
          <w:bCs/>
          <w:color w:val="000000"/>
          <w:sz w:val="28"/>
          <w:szCs w:val="28"/>
        </w:rPr>
        <w:t>8. Updates</w:t>
      </w:r>
    </w:p>
    <w:p w14:paraId="7ED4AC21" w14:textId="77777777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h. Financial Update – Shawn - Email</w:t>
      </w:r>
    </w:p>
    <w:p w14:paraId="3FDC6F04" w14:textId="77777777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proofErr w:type="spellStart"/>
      <w:r w:rsidRPr="00C3059E">
        <w:rPr>
          <w:rFonts w:cstheme="minorHAnsi"/>
          <w:color w:val="000000"/>
          <w:sz w:val="28"/>
          <w:szCs w:val="28"/>
        </w:rPr>
        <w:t>i</w:t>
      </w:r>
      <w:proofErr w:type="spellEnd"/>
      <w:r w:rsidRPr="00C3059E">
        <w:rPr>
          <w:rFonts w:cstheme="minorHAnsi"/>
          <w:color w:val="000000"/>
          <w:sz w:val="28"/>
          <w:szCs w:val="28"/>
        </w:rPr>
        <w:t>. Athletics Update – Nick - Email</w:t>
      </w:r>
    </w:p>
    <w:p w14:paraId="069BBE34" w14:textId="77777777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j. Clubs Update – Nick - Email</w:t>
      </w:r>
    </w:p>
    <w:p w14:paraId="1FDC8AE3" w14:textId="77777777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k. Policy Update – Chris - Email</w:t>
      </w:r>
    </w:p>
    <w:p w14:paraId="6AC8F091" w14:textId="77777777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l. Upcoming Dates – Nick</w:t>
      </w:r>
    </w:p>
    <w:p w14:paraId="39C1DD2B" w14:textId="1738066F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Lip sync Battle tonight</w:t>
      </w:r>
    </w:p>
    <w:p w14:paraId="5D4E8313" w14:textId="6057E718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Thursday 3:30 teaching awards dinner in PTBO</w:t>
      </w:r>
    </w:p>
    <w:p w14:paraId="2807628B" w14:textId="442F8D47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Friday Board of Governors Lunch @ 11:45</w:t>
      </w:r>
    </w:p>
    <w:p w14:paraId="3E5C44E4" w14:textId="77777777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o Talk &amp; question periods</w:t>
      </w:r>
    </w:p>
    <w:p w14:paraId="74CBA2DC" w14:textId="77777777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o Students are seated w/ governors</w:t>
      </w:r>
    </w:p>
    <w:p w14:paraId="4333CF6D" w14:textId="77777777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o Lunch is before meeting &amp; discussions are brought to their next meeting</w:t>
      </w:r>
    </w:p>
    <w:p w14:paraId="35A96C07" w14:textId="45D58018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Career Gala</w:t>
      </w:r>
    </w:p>
    <w:p w14:paraId="3FA223CE" w14:textId="77777777" w:rsidR="00806A11" w:rsidRPr="00C3059E" w:rsidRDefault="00806A11" w:rsidP="00806A1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o April 5th, business casual, food incl. event to talk to alumni from Trent</w:t>
      </w:r>
    </w:p>
    <w:p w14:paraId="1DDA3652" w14:textId="4A4478D1" w:rsidR="008101C2" w:rsidRPr="00C3059E" w:rsidRDefault="00806A11" w:rsidP="00806A11">
      <w:pPr>
        <w:rPr>
          <w:rFonts w:cstheme="minorHAnsi"/>
          <w:sz w:val="28"/>
          <w:szCs w:val="28"/>
        </w:rPr>
      </w:pPr>
      <w:r w:rsidRPr="00C3059E">
        <w:rPr>
          <w:rFonts w:cstheme="minorHAnsi"/>
          <w:color w:val="000000"/>
          <w:sz w:val="28"/>
          <w:szCs w:val="28"/>
        </w:rPr>
        <w:t>m. Program Director Updates – Program Directors</w:t>
      </w:r>
    </w:p>
    <w:sectPr w:rsidR="008101C2" w:rsidRPr="00C3059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Italic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NewRomanPS-Bold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yMDKxMDA0Nbc0NzJX0lEKTi0uzszPAykwqgUA3IY7ECwAAAA="/>
  </w:docVars>
  <w:rsids>
    <w:rsidRoot w:val="000726A8"/>
    <w:rsid w:val="000726A8"/>
    <w:rsid w:val="00806A11"/>
    <w:rsid w:val="008101C2"/>
    <w:rsid w:val="009849FF"/>
    <w:rsid w:val="00C3059E"/>
    <w:rsid w:val="00CF1231"/>
    <w:rsid w:val="00DF3C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3B8D4B"/>
  <w15:chartTrackingRefBased/>
  <w15:docId w15:val="{E2891915-D90B-4F82-91E7-F632438AB4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726A8"/>
  </w:style>
  <w:style w:type="paragraph" w:styleId="Heading1">
    <w:name w:val="heading 1"/>
    <w:basedOn w:val="Normal"/>
    <w:next w:val="Normal"/>
    <w:link w:val="Heading1Char"/>
    <w:uiPriority w:val="9"/>
    <w:qFormat/>
    <w:rsid w:val="000726A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SpacingChar">
    <w:name w:val="No Spacing Char"/>
    <w:basedOn w:val="DefaultParagraphFont"/>
    <w:link w:val="NoSpacing"/>
    <w:uiPriority w:val="1"/>
    <w:locked/>
    <w:rsid w:val="000726A8"/>
    <w:rPr>
      <w:rFonts w:ascii="Times New Roman" w:eastAsiaTheme="minorEastAsia" w:hAnsi="Times New Roman" w:cs="Times New Roman"/>
      <w:lang w:val="en-US"/>
    </w:rPr>
  </w:style>
  <w:style w:type="paragraph" w:styleId="NoSpacing">
    <w:name w:val="No Spacing"/>
    <w:link w:val="NoSpacingChar"/>
    <w:uiPriority w:val="1"/>
    <w:qFormat/>
    <w:rsid w:val="000726A8"/>
    <w:pPr>
      <w:spacing w:after="0" w:line="240" w:lineRule="auto"/>
    </w:pPr>
    <w:rPr>
      <w:rFonts w:ascii="Times New Roman" w:eastAsiaTheme="minorEastAsia" w:hAnsi="Times New Roman" w:cs="Times New Roman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0726A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0726A8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C3059E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C3059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059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059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40</Pages>
  <Words>8615</Words>
  <Characters>49111</Characters>
  <Application>Microsoft Office Word</Application>
  <DocSecurity>0</DocSecurity>
  <Lines>409</Lines>
  <Paragraphs>1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erations Manager</dc:creator>
  <cp:keywords/>
  <dc:description/>
  <cp:lastModifiedBy>Operations Manager</cp:lastModifiedBy>
  <cp:revision>3</cp:revision>
  <dcterms:created xsi:type="dcterms:W3CDTF">2019-10-10T17:34:00Z</dcterms:created>
  <dcterms:modified xsi:type="dcterms:W3CDTF">2019-10-10T19:33:00Z</dcterms:modified>
</cp:coreProperties>
</file>